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4A5B" w:rsidRDefault="00E446B7">
      <w:pPr>
        <w:pStyle w:val="BodyText"/>
        <w:ind w:left="1720"/>
        <w:rPr>
          <w:rFonts w:ascii="Times New Roman"/>
          <w:sz w:val="20"/>
        </w:rPr>
      </w:pPr>
      <w:bookmarkStart w:id="0" w:name="_GoBack"/>
      <w:bookmarkEnd w:id="0"/>
      <w:r>
        <w:rPr>
          <w:rFonts w:ascii="Times New Roman"/>
          <w:noProof/>
          <w:sz w:val="20"/>
          <w:lang w:val="el-GR" w:eastAsia="el-GR" w:bidi="ar-SA"/>
        </w:rPr>
        <w:drawing>
          <wp:inline distT="0" distB="0" distL="0" distR="0">
            <wp:extent cx="4063916" cy="480974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63916" cy="4809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4A5B" w:rsidRDefault="00904A5B">
      <w:pPr>
        <w:pStyle w:val="BodyText"/>
        <w:rPr>
          <w:rFonts w:ascii="Times New Roman"/>
          <w:sz w:val="20"/>
        </w:rPr>
      </w:pPr>
    </w:p>
    <w:p w:rsidR="00904A5B" w:rsidRDefault="00904A5B">
      <w:pPr>
        <w:pStyle w:val="BodyText"/>
        <w:rPr>
          <w:rFonts w:ascii="Times New Roman"/>
          <w:sz w:val="20"/>
        </w:rPr>
      </w:pPr>
    </w:p>
    <w:p w:rsidR="00904A5B" w:rsidRDefault="00904A5B">
      <w:pPr>
        <w:pStyle w:val="BodyText"/>
        <w:rPr>
          <w:rFonts w:ascii="Times New Roman"/>
          <w:sz w:val="20"/>
        </w:rPr>
      </w:pPr>
    </w:p>
    <w:p w:rsidR="00904A5B" w:rsidRDefault="00904A5B">
      <w:pPr>
        <w:pStyle w:val="BodyText"/>
        <w:rPr>
          <w:rFonts w:ascii="Times New Roman"/>
          <w:sz w:val="20"/>
        </w:rPr>
      </w:pPr>
    </w:p>
    <w:p w:rsidR="00904A5B" w:rsidRDefault="00904A5B">
      <w:pPr>
        <w:pStyle w:val="BodyText"/>
        <w:spacing w:before="5"/>
        <w:rPr>
          <w:rFonts w:ascii="Times New Roman"/>
          <w:sz w:val="27"/>
        </w:rPr>
      </w:pPr>
    </w:p>
    <w:p w:rsidR="00904A5B" w:rsidRPr="00AD5336" w:rsidRDefault="00A8071B">
      <w:pPr>
        <w:spacing w:before="294" w:line="266" w:lineRule="auto"/>
        <w:ind w:left="1497" w:right="2490"/>
        <w:jc w:val="center"/>
        <w:rPr>
          <w:rFonts w:ascii="Candara" w:hAnsi="Candara"/>
          <w:b/>
          <w:color w:val="0070C0"/>
          <w:sz w:val="96"/>
          <w:szCs w:val="96"/>
          <w:lang w:val="el-GR"/>
        </w:rPr>
      </w:pPr>
      <w:r w:rsidRPr="00AD5336">
        <w:rPr>
          <w:rFonts w:ascii="Candara" w:hAnsi="Candara"/>
          <w:b/>
          <w:color w:val="0070C0"/>
          <w:sz w:val="96"/>
          <w:szCs w:val="96"/>
          <w:lang w:val="el-GR"/>
        </w:rPr>
        <w:t>Μανιφέστο για τις Ευρωεκλογές 2019</w:t>
      </w:r>
    </w:p>
    <w:p w:rsidR="00904A5B" w:rsidRDefault="00904A5B">
      <w:pPr>
        <w:spacing w:line="266" w:lineRule="auto"/>
        <w:jc w:val="center"/>
        <w:rPr>
          <w:rFonts w:ascii="Trebuchet MS"/>
          <w:sz w:val="100"/>
        </w:rPr>
        <w:sectPr w:rsidR="00904A5B">
          <w:headerReference w:type="default" r:id="rId9"/>
          <w:type w:val="continuous"/>
          <w:pgSz w:w="11910" w:h="16840"/>
          <w:pgMar w:top="1420" w:right="340" w:bottom="280" w:left="1340" w:header="720" w:footer="720" w:gutter="0"/>
          <w:cols w:space="720"/>
        </w:sectPr>
      </w:pPr>
    </w:p>
    <w:p w:rsidR="00904A5B" w:rsidRDefault="00C82175">
      <w:pPr>
        <w:pStyle w:val="BodyText"/>
        <w:rPr>
          <w:rFonts w:ascii="Trebuchet MS"/>
          <w:b/>
          <w:sz w:val="20"/>
        </w:rPr>
      </w:pPr>
      <w:r>
        <w:rPr>
          <w:noProof/>
          <w:lang w:val="el-GR" w:eastAsia="el-GR" w:bidi="ar-SA"/>
        </w:rPr>
        <w:lastRenderedPageBreak/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-83820</wp:posOffset>
                </wp:positionH>
                <wp:positionV relativeFrom="page">
                  <wp:posOffset>193675</wp:posOffset>
                </wp:positionV>
                <wp:extent cx="7353300" cy="848995"/>
                <wp:effectExtent l="1905" t="3175" r="0" b="5080"/>
                <wp:wrapNone/>
                <wp:docPr id="69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53300" cy="848995"/>
                          <a:chOff x="0" y="0"/>
                          <a:chExt cx="11580" cy="1337"/>
                        </a:xfrm>
                      </wpg:grpSpPr>
                      <wps:wsp>
                        <wps:cNvPr id="70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80" cy="1220"/>
                          </a:xfrm>
                          <a:prstGeom prst="rect">
                            <a:avLst/>
                          </a:pr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AutoShape 18"/>
                        <wps:cNvSpPr>
                          <a:spLocks/>
                        </wps:cNvSpPr>
                        <wps:spPr bwMode="auto">
                          <a:xfrm>
                            <a:off x="5430" y="48"/>
                            <a:ext cx="1345" cy="1288"/>
                          </a:xfrm>
                          <a:custGeom>
                            <a:avLst/>
                            <a:gdLst>
                              <a:gd name="T0" fmla="+- 0 6775 5430"/>
                              <a:gd name="T1" fmla="*/ T0 w 1345"/>
                              <a:gd name="T2" fmla="+- 0 541 49"/>
                              <a:gd name="T3" fmla="*/ 541 h 1288"/>
                              <a:gd name="T4" fmla="+- 0 5430 5430"/>
                              <a:gd name="T5" fmla="*/ T4 w 1345"/>
                              <a:gd name="T6" fmla="+- 0 541 49"/>
                              <a:gd name="T7" fmla="*/ 541 h 1288"/>
                              <a:gd name="T8" fmla="+- 0 5846 5430"/>
                              <a:gd name="T9" fmla="*/ T8 w 1345"/>
                              <a:gd name="T10" fmla="+- 0 845 49"/>
                              <a:gd name="T11" fmla="*/ 845 h 1288"/>
                              <a:gd name="T12" fmla="+- 0 5687 5430"/>
                              <a:gd name="T13" fmla="*/ T12 w 1345"/>
                              <a:gd name="T14" fmla="+- 0 1337 49"/>
                              <a:gd name="T15" fmla="*/ 1337 h 1288"/>
                              <a:gd name="T16" fmla="+- 0 6103 5430"/>
                              <a:gd name="T17" fmla="*/ T16 w 1345"/>
                              <a:gd name="T18" fmla="+- 0 1032 49"/>
                              <a:gd name="T19" fmla="*/ 1032 h 1288"/>
                              <a:gd name="T20" fmla="+- 0 6420 5430"/>
                              <a:gd name="T21" fmla="*/ T20 w 1345"/>
                              <a:gd name="T22" fmla="+- 0 1032 49"/>
                              <a:gd name="T23" fmla="*/ 1032 h 1288"/>
                              <a:gd name="T24" fmla="+- 0 6359 5430"/>
                              <a:gd name="T25" fmla="*/ T24 w 1345"/>
                              <a:gd name="T26" fmla="+- 0 845 49"/>
                              <a:gd name="T27" fmla="*/ 845 h 1288"/>
                              <a:gd name="T28" fmla="+- 0 6775 5430"/>
                              <a:gd name="T29" fmla="*/ T28 w 1345"/>
                              <a:gd name="T30" fmla="+- 0 541 49"/>
                              <a:gd name="T31" fmla="*/ 541 h 1288"/>
                              <a:gd name="T32" fmla="+- 0 6420 5430"/>
                              <a:gd name="T33" fmla="*/ T32 w 1345"/>
                              <a:gd name="T34" fmla="+- 0 1032 49"/>
                              <a:gd name="T35" fmla="*/ 1032 h 1288"/>
                              <a:gd name="T36" fmla="+- 0 6103 5430"/>
                              <a:gd name="T37" fmla="*/ T36 w 1345"/>
                              <a:gd name="T38" fmla="+- 0 1032 49"/>
                              <a:gd name="T39" fmla="*/ 1032 h 1288"/>
                              <a:gd name="T40" fmla="+- 0 6518 5430"/>
                              <a:gd name="T41" fmla="*/ T40 w 1345"/>
                              <a:gd name="T42" fmla="+- 0 1337 49"/>
                              <a:gd name="T43" fmla="*/ 1337 h 1288"/>
                              <a:gd name="T44" fmla="+- 0 6420 5430"/>
                              <a:gd name="T45" fmla="*/ T44 w 1345"/>
                              <a:gd name="T46" fmla="+- 0 1032 49"/>
                              <a:gd name="T47" fmla="*/ 1032 h 1288"/>
                              <a:gd name="T48" fmla="+- 0 6103 5430"/>
                              <a:gd name="T49" fmla="*/ T48 w 1345"/>
                              <a:gd name="T50" fmla="+- 0 49 49"/>
                              <a:gd name="T51" fmla="*/ 49 h 1288"/>
                              <a:gd name="T52" fmla="+- 0 5944 5430"/>
                              <a:gd name="T53" fmla="*/ T52 w 1345"/>
                              <a:gd name="T54" fmla="+- 0 541 49"/>
                              <a:gd name="T55" fmla="*/ 541 h 1288"/>
                              <a:gd name="T56" fmla="+- 0 6261 5430"/>
                              <a:gd name="T57" fmla="*/ T56 w 1345"/>
                              <a:gd name="T58" fmla="+- 0 541 49"/>
                              <a:gd name="T59" fmla="*/ 541 h 1288"/>
                              <a:gd name="T60" fmla="+- 0 6103 5430"/>
                              <a:gd name="T61" fmla="*/ T60 w 1345"/>
                              <a:gd name="T62" fmla="+- 0 49 49"/>
                              <a:gd name="T63" fmla="*/ 49 h 12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345" h="1288">
                                <a:moveTo>
                                  <a:pt x="1345" y="492"/>
                                </a:moveTo>
                                <a:lnTo>
                                  <a:pt x="0" y="492"/>
                                </a:lnTo>
                                <a:lnTo>
                                  <a:pt x="416" y="796"/>
                                </a:lnTo>
                                <a:lnTo>
                                  <a:pt x="257" y="1288"/>
                                </a:lnTo>
                                <a:lnTo>
                                  <a:pt x="673" y="983"/>
                                </a:lnTo>
                                <a:lnTo>
                                  <a:pt x="990" y="983"/>
                                </a:lnTo>
                                <a:lnTo>
                                  <a:pt x="929" y="796"/>
                                </a:lnTo>
                                <a:lnTo>
                                  <a:pt x="1345" y="492"/>
                                </a:lnTo>
                                <a:close/>
                                <a:moveTo>
                                  <a:pt x="990" y="983"/>
                                </a:moveTo>
                                <a:lnTo>
                                  <a:pt x="673" y="983"/>
                                </a:lnTo>
                                <a:lnTo>
                                  <a:pt x="1088" y="1288"/>
                                </a:lnTo>
                                <a:lnTo>
                                  <a:pt x="990" y="983"/>
                                </a:lnTo>
                                <a:close/>
                                <a:moveTo>
                                  <a:pt x="673" y="0"/>
                                </a:moveTo>
                                <a:lnTo>
                                  <a:pt x="514" y="492"/>
                                </a:lnTo>
                                <a:lnTo>
                                  <a:pt x="831" y="492"/>
                                </a:lnTo>
                                <a:lnTo>
                                  <a:pt x="6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C9B1B">
                              <a:alpha val="7843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8874" y="487"/>
                            <a:ext cx="2574" cy="2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Default="00E446B7">
                              <w:pPr>
                                <w:spacing w:line="273" w:lineRule="exact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E89F0D"/>
                                  <w:w w:val="95"/>
                                  <w:sz w:val="28"/>
                                </w:rPr>
                                <w:t>CED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E89F0D"/>
                                  <w:spacing w:val="-58"/>
                                  <w:w w:val="9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E89F0D"/>
                                  <w:w w:val="95"/>
                                  <w:sz w:val="28"/>
                                </w:rPr>
                                <w:t>MANIFESTO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E89F0D"/>
                                  <w:spacing w:val="-57"/>
                                  <w:w w:val="9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E89F0D"/>
                                  <w:w w:val="95"/>
                                  <w:sz w:val="28"/>
                                </w:rPr>
                                <w:t>2019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6" o:spid="_x0000_s1026" style="position:absolute;margin-left:-6.6pt;margin-top:15.25pt;width:579pt;height:66.85pt;z-index:-251659264;mso-position-horizontal-relative:page;mso-position-vertical-relative:page" coordsize="11580,13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">
                <v:rect id="Rectangle 17" o:spid="_x0000_s1027" style="position:absolute;width:11580;height:12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6x8usMA&#10;AADbAAAADwAAAGRycy9kb3ducmV2LnhtbERPPW/CMBDdkfgP1iF1A4dKlCjgRKWoaociCLB0u8bX&#10;JCI+h9iFtL++HpAYn973MutNIy7UudqygukkAkFcWF1zqeB4eB3HIJxH1thYJgW/5CBLh4MlJtpe&#10;OafL3pcihLBLUEHlfZtI6YqKDLqJbYkD9207gz7ArpS6w2sIN418jKInabDm0FBhSy8VFaf9j1FA&#10;54+VfYun27Xc7GKWf7N89vWp1MOof16A8NT7u/jmftcK5mF9+BJ+gE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6x8usMAAADbAAAADwAAAAAAAAAAAAAAAACYAgAAZHJzL2Rv&#10;d25yZXYueG1sUEsFBgAAAAAEAAQA9QAAAIgDAAAAAA==&#10;" fillcolor="#006fc0" stroked="f"/>
                <v:shape id="AutoShape 18" o:spid="_x0000_s1028" style="position:absolute;left:5430;top:48;width:1345;height:1288;visibility:visible;mso-wrap-style:square;v-text-anchor:top" coordsize="1345,1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nWkcQA&#10;AADbAAAADwAAAGRycy9kb3ducmV2LnhtbESPQWvCQBSE74L/YXlCL6Ibe9CSugkS0HqyaAvF2yP7&#10;mixm34bs1iT/3i0Uehxm5htmmw+2EXfqvHGsYLVMQBCXThuuFHx+7BcvIHxA1tg4JgUjeciz6WSL&#10;qXY9n+l+CZWIEPYpKqhDaFMpfVmTRb90LXH0vl1nMUTZVVJ32Ee4beRzkqylRcNxocaWiprK2+XH&#10;Rsq8GdcHOsqh/zpd397HgowplHqaDbtXEIGG8B/+ax+1gs0Kfr/EHyCz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sp1pHEAAAA2wAAAA8AAAAAAAAAAAAAAAAAmAIAAGRycy9k&#10;b3ducmV2LnhtbFBLBQYAAAAABAAEAPUAAACJAwAAAAA=&#10;" path="m1345,492l,492,416,796,257,1288,673,983r317,l929,796,1345,492xm990,983r-317,l1088,1288,990,983xm673,l514,492r317,l673,xe" fillcolor="#dc9b1b" stroked="f">
                  <v:fill opacity="5140f"/>
                  <v:path arrowok="t" o:connecttype="custom" o:connectlocs="1345,541;0,541;416,845;257,1337;673,1032;990,1032;929,845;1345,541;990,1032;673,1032;1088,1337;990,1032;673,49;514,541;831,541;673,49" o:connectangles="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9" type="#_x0000_t202" style="position:absolute;left:8874;top:487;width:2574;height:2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3h8+8QA&#10;AADbAAAADwAAAGRycy9kb3ducmV2LnhtbESPQWvCQBSE74L/YXlCb7rRg63RVURaKBTEGA8en9ln&#10;sph9G7Nbjf++KxQ8DjPzDbNYdbYWN2q9caxgPEpAEBdOGy4VHPKv4QcIH5A11o5JwYM8rJb93gJT&#10;7e6c0W0fShEh7FNUUIXQpFL6oiKLfuQa4uidXWsxRNmWUrd4j3Bby0mSTKVFw3GhwoY2FRWX/a9V&#10;sD5y9mmu29MuO2cmz2cJ/0wvSr0NuvUcRKAuvML/7W+t4H0Czy/xB8jl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d4fPvEAAAA2wAAAA8AAAAAAAAAAAAAAAAAmAIAAGRycy9k&#10;b3ducmV2LnhtbFBLBQYAAAAABAAEAPUAAACJAwAAAAA=&#10;" filled="f" stroked="f">
                  <v:textbox inset="0,0,0,0">
                    <w:txbxContent>
                      <w:p w:rsidR="00904A5B" w:rsidRDefault="00E446B7">
                        <w:pPr>
                          <w:spacing w:line="273" w:lineRule="exact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color w:val="E89F0D"/>
                            <w:w w:val="95"/>
                            <w:sz w:val="28"/>
                          </w:rPr>
                          <w:t>CED</w:t>
                        </w:r>
                        <w:r>
                          <w:rPr>
                            <w:rFonts w:ascii="Trebuchet MS"/>
                            <w:b/>
                            <w:color w:val="E89F0D"/>
                            <w:spacing w:val="-58"/>
                            <w:w w:val="9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E89F0D"/>
                            <w:w w:val="95"/>
                            <w:sz w:val="28"/>
                          </w:rPr>
                          <w:t>MANIFESTO</w:t>
                        </w:r>
                        <w:r>
                          <w:rPr>
                            <w:rFonts w:ascii="Trebuchet MS"/>
                            <w:b/>
                            <w:color w:val="E89F0D"/>
                            <w:spacing w:val="-57"/>
                            <w:w w:val="9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E89F0D"/>
                            <w:w w:val="95"/>
                            <w:sz w:val="28"/>
                          </w:rPr>
                          <w:t>2019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904A5B">
      <w:pPr>
        <w:pStyle w:val="BodyText"/>
        <w:spacing w:before="6"/>
        <w:rPr>
          <w:rFonts w:ascii="Trebuchet MS"/>
          <w:b/>
          <w:sz w:val="24"/>
        </w:rPr>
      </w:pPr>
    </w:p>
    <w:p w:rsidR="00CE32EC" w:rsidRDefault="00C82175" w:rsidP="00CE32EC">
      <w:pPr>
        <w:pStyle w:val="Heading21"/>
        <w:spacing w:before="25"/>
        <w:jc w:val="center"/>
        <w:rPr>
          <w:rFonts w:ascii="Candara" w:hAnsi="Candara"/>
          <w:color w:val="DC9B1B"/>
          <w:lang w:val="el-GR"/>
        </w:rPr>
      </w:pPr>
      <w:r>
        <w:rPr>
          <w:rFonts w:ascii="Candara" w:hAnsi="Candara"/>
          <w:noProof/>
          <w:lang w:val="el-GR" w:eastAsia="el-GR" w:bidi="ar-SA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4533900</wp:posOffset>
                </wp:positionH>
                <wp:positionV relativeFrom="paragraph">
                  <wp:posOffset>137795</wp:posOffset>
                </wp:positionV>
                <wp:extent cx="854075" cy="817880"/>
                <wp:effectExtent l="0" t="8255" r="3175" b="2540"/>
                <wp:wrapNone/>
                <wp:docPr id="6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54075" cy="817880"/>
                        </a:xfrm>
                        <a:custGeom>
                          <a:avLst/>
                          <a:gdLst>
                            <a:gd name="T0" fmla="+- 0 8485 7140"/>
                            <a:gd name="T1" fmla="*/ T0 w 1345"/>
                            <a:gd name="T2" fmla="+- 0 709 217"/>
                            <a:gd name="T3" fmla="*/ 709 h 1288"/>
                            <a:gd name="T4" fmla="+- 0 7140 7140"/>
                            <a:gd name="T5" fmla="*/ T4 w 1345"/>
                            <a:gd name="T6" fmla="+- 0 709 217"/>
                            <a:gd name="T7" fmla="*/ 709 h 1288"/>
                            <a:gd name="T8" fmla="+- 0 7556 7140"/>
                            <a:gd name="T9" fmla="*/ T8 w 1345"/>
                            <a:gd name="T10" fmla="+- 0 1013 217"/>
                            <a:gd name="T11" fmla="*/ 1013 h 1288"/>
                            <a:gd name="T12" fmla="+- 0 7397 7140"/>
                            <a:gd name="T13" fmla="*/ T12 w 1345"/>
                            <a:gd name="T14" fmla="+- 0 1505 217"/>
                            <a:gd name="T15" fmla="*/ 1505 h 1288"/>
                            <a:gd name="T16" fmla="+- 0 7813 7140"/>
                            <a:gd name="T17" fmla="*/ T16 w 1345"/>
                            <a:gd name="T18" fmla="+- 0 1201 217"/>
                            <a:gd name="T19" fmla="*/ 1201 h 1288"/>
                            <a:gd name="T20" fmla="+- 0 8130 7140"/>
                            <a:gd name="T21" fmla="*/ T20 w 1345"/>
                            <a:gd name="T22" fmla="+- 0 1201 217"/>
                            <a:gd name="T23" fmla="*/ 1201 h 1288"/>
                            <a:gd name="T24" fmla="+- 0 8069 7140"/>
                            <a:gd name="T25" fmla="*/ T24 w 1345"/>
                            <a:gd name="T26" fmla="+- 0 1013 217"/>
                            <a:gd name="T27" fmla="*/ 1013 h 1288"/>
                            <a:gd name="T28" fmla="+- 0 8485 7140"/>
                            <a:gd name="T29" fmla="*/ T28 w 1345"/>
                            <a:gd name="T30" fmla="+- 0 709 217"/>
                            <a:gd name="T31" fmla="*/ 709 h 1288"/>
                            <a:gd name="T32" fmla="+- 0 8130 7140"/>
                            <a:gd name="T33" fmla="*/ T32 w 1345"/>
                            <a:gd name="T34" fmla="+- 0 1201 217"/>
                            <a:gd name="T35" fmla="*/ 1201 h 1288"/>
                            <a:gd name="T36" fmla="+- 0 7813 7140"/>
                            <a:gd name="T37" fmla="*/ T36 w 1345"/>
                            <a:gd name="T38" fmla="+- 0 1201 217"/>
                            <a:gd name="T39" fmla="*/ 1201 h 1288"/>
                            <a:gd name="T40" fmla="+- 0 8228 7140"/>
                            <a:gd name="T41" fmla="*/ T40 w 1345"/>
                            <a:gd name="T42" fmla="+- 0 1505 217"/>
                            <a:gd name="T43" fmla="*/ 1505 h 1288"/>
                            <a:gd name="T44" fmla="+- 0 8130 7140"/>
                            <a:gd name="T45" fmla="*/ T44 w 1345"/>
                            <a:gd name="T46" fmla="+- 0 1201 217"/>
                            <a:gd name="T47" fmla="*/ 1201 h 1288"/>
                            <a:gd name="T48" fmla="+- 0 7813 7140"/>
                            <a:gd name="T49" fmla="*/ T48 w 1345"/>
                            <a:gd name="T50" fmla="+- 0 217 217"/>
                            <a:gd name="T51" fmla="*/ 217 h 1288"/>
                            <a:gd name="T52" fmla="+- 0 7654 7140"/>
                            <a:gd name="T53" fmla="*/ T52 w 1345"/>
                            <a:gd name="T54" fmla="+- 0 709 217"/>
                            <a:gd name="T55" fmla="*/ 709 h 1288"/>
                            <a:gd name="T56" fmla="+- 0 7971 7140"/>
                            <a:gd name="T57" fmla="*/ T56 w 1345"/>
                            <a:gd name="T58" fmla="+- 0 709 217"/>
                            <a:gd name="T59" fmla="*/ 709 h 1288"/>
                            <a:gd name="T60" fmla="+- 0 7813 7140"/>
                            <a:gd name="T61" fmla="*/ T60 w 1345"/>
                            <a:gd name="T62" fmla="+- 0 217 217"/>
                            <a:gd name="T63" fmla="*/ 217 h 12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1345" h="1288">
                              <a:moveTo>
                                <a:pt x="1345" y="492"/>
                              </a:moveTo>
                              <a:lnTo>
                                <a:pt x="0" y="492"/>
                              </a:lnTo>
                              <a:lnTo>
                                <a:pt x="416" y="796"/>
                              </a:lnTo>
                              <a:lnTo>
                                <a:pt x="257" y="1288"/>
                              </a:lnTo>
                              <a:lnTo>
                                <a:pt x="673" y="984"/>
                              </a:lnTo>
                              <a:lnTo>
                                <a:pt x="990" y="984"/>
                              </a:lnTo>
                              <a:lnTo>
                                <a:pt x="929" y="796"/>
                              </a:lnTo>
                              <a:lnTo>
                                <a:pt x="1345" y="492"/>
                              </a:lnTo>
                              <a:close/>
                              <a:moveTo>
                                <a:pt x="990" y="984"/>
                              </a:moveTo>
                              <a:lnTo>
                                <a:pt x="673" y="984"/>
                              </a:lnTo>
                              <a:lnTo>
                                <a:pt x="1088" y="1288"/>
                              </a:lnTo>
                              <a:lnTo>
                                <a:pt x="990" y="984"/>
                              </a:lnTo>
                              <a:close/>
                              <a:moveTo>
                                <a:pt x="673" y="0"/>
                              </a:moveTo>
                              <a:lnTo>
                                <a:pt x="514" y="492"/>
                              </a:lnTo>
                              <a:lnTo>
                                <a:pt x="831" y="492"/>
                              </a:lnTo>
                              <a:lnTo>
                                <a:pt x="67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C9B1B">
                            <a:alpha val="7843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05732B" id="AutoShape 20" o:spid="_x0000_s1026" style="position:absolute;margin-left:357pt;margin-top:10.85pt;width:67.25pt;height:64.4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345,1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" path="m1345,492l,492,416,796,257,1288,673,984r317,l929,796,1345,492xm990,984r-317,l1088,1288,990,984xm673,l514,492r317,l673,xe" fillcolor="#dc9b1b" stroked="f">
                <v:fill opacity="5140f"/>
                <v:path arrowok="t" o:connecttype="custom" o:connectlocs="854075,450215;0,450215;264160,643255;163195,955675;427355,762635;628650,762635;589915,643255;854075,450215;628650,762635;427355,762635;690880,955675;628650,762635;427355,137795;326390,450215;527685,450215;427355,137795" o:connectangles="0,0,0,0,0,0,0,0,0,0,0,0,0,0,0,0"/>
                <w10:wrap anchorx="page"/>
              </v:shape>
            </w:pict>
          </mc:Fallback>
        </mc:AlternateContent>
      </w:r>
      <w:r>
        <w:rPr>
          <w:rFonts w:ascii="Candara" w:hAnsi="Candara"/>
          <w:noProof/>
          <w:lang w:val="el-GR" w:eastAsia="el-GR" w:bidi="ar-SA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page">
                  <wp:posOffset>6153150</wp:posOffset>
                </wp:positionH>
                <wp:positionV relativeFrom="paragraph">
                  <wp:posOffset>262890</wp:posOffset>
                </wp:positionV>
                <wp:extent cx="854075" cy="817880"/>
                <wp:effectExtent l="0" t="0" r="3175" b="1270"/>
                <wp:wrapNone/>
                <wp:docPr id="67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54075" cy="817880"/>
                        </a:xfrm>
                        <a:custGeom>
                          <a:avLst/>
                          <a:gdLst>
                            <a:gd name="T0" fmla="+- 0 11035 9690"/>
                            <a:gd name="T1" fmla="*/ T0 w 1345"/>
                            <a:gd name="T2" fmla="+- 0 906 414"/>
                            <a:gd name="T3" fmla="*/ 906 h 1288"/>
                            <a:gd name="T4" fmla="+- 0 9690 9690"/>
                            <a:gd name="T5" fmla="*/ T4 w 1345"/>
                            <a:gd name="T6" fmla="+- 0 906 414"/>
                            <a:gd name="T7" fmla="*/ 906 h 1288"/>
                            <a:gd name="T8" fmla="+- 0 10106 9690"/>
                            <a:gd name="T9" fmla="*/ T8 w 1345"/>
                            <a:gd name="T10" fmla="+- 0 1210 414"/>
                            <a:gd name="T11" fmla="*/ 1210 h 1288"/>
                            <a:gd name="T12" fmla="+- 0 9947 9690"/>
                            <a:gd name="T13" fmla="*/ T12 w 1345"/>
                            <a:gd name="T14" fmla="+- 0 1702 414"/>
                            <a:gd name="T15" fmla="*/ 1702 h 1288"/>
                            <a:gd name="T16" fmla="+- 0 10363 9690"/>
                            <a:gd name="T17" fmla="*/ T16 w 1345"/>
                            <a:gd name="T18" fmla="+- 0 1398 414"/>
                            <a:gd name="T19" fmla="*/ 1398 h 1288"/>
                            <a:gd name="T20" fmla="+- 0 10680 9690"/>
                            <a:gd name="T21" fmla="*/ T20 w 1345"/>
                            <a:gd name="T22" fmla="+- 0 1398 414"/>
                            <a:gd name="T23" fmla="*/ 1398 h 1288"/>
                            <a:gd name="T24" fmla="+- 0 10619 9690"/>
                            <a:gd name="T25" fmla="*/ T24 w 1345"/>
                            <a:gd name="T26" fmla="+- 0 1210 414"/>
                            <a:gd name="T27" fmla="*/ 1210 h 1288"/>
                            <a:gd name="T28" fmla="+- 0 11035 9690"/>
                            <a:gd name="T29" fmla="*/ T28 w 1345"/>
                            <a:gd name="T30" fmla="+- 0 906 414"/>
                            <a:gd name="T31" fmla="*/ 906 h 1288"/>
                            <a:gd name="T32" fmla="+- 0 10680 9690"/>
                            <a:gd name="T33" fmla="*/ T32 w 1345"/>
                            <a:gd name="T34" fmla="+- 0 1398 414"/>
                            <a:gd name="T35" fmla="*/ 1398 h 1288"/>
                            <a:gd name="T36" fmla="+- 0 10363 9690"/>
                            <a:gd name="T37" fmla="*/ T36 w 1345"/>
                            <a:gd name="T38" fmla="+- 0 1398 414"/>
                            <a:gd name="T39" fmla="*/ 1398 h 1288"/>
                            <a:gd name="T40" fmla="+- 0 10778 9690"/>
                            <a:gd name="T41" fmla="*/ T40 w 1345"/>
                            <a:gd name="T42" fmla="+- 0 1702 414"/>
                            <a:gd name="T43" fmla="*/ 1702 h 1288"/>
                            <a:gd name="T44" fmla="+- 0 10680 9690"/>
                            <a:gd name="T45" fmla="*/ T44 w 1345"/>
                            <a:gd name="T46" fmla="+- 0 1398 414"/>
                            <a:gd name="T47" fmla="*/ 1398 h 1288"/>
                            <a:gd name="T48" fmla="+- 0 10363 9690"/>
                            <a:gd name="T49" fmla="*/ T48 w 1345"/>
                            <a:gd name="T50" fmla="+- 0 414 414"/>
                            <a:gd name="T51" fmla="*/ 414 h 1288"/>
                            <a:gd name="T52" fmla="+- 0 10204 9690"/>
                            <a:gd name="T53" fmla="*/ T52 w 1345"/>
                            <a:gd name="T54" fmla="+- 0 906 414"/>
                            <a:gd name="T55" fmla="*/ 906 h 1288"/>
                            <a:gd name="T56" fmla="+- 0 10521 9690"/>
                            <a:gd name="T57" fmla="*/ T56 w 1345"/>
                            <a:gd name="T58" fmla="+- 0 906 414"/>
                            <a:gd name="T59" fmla="*/ 906 h 1288"/>
                            <a:gd name="T60" fmla="+- 0 10363 9690"/>
                            <a:gd name="T61" fmla="*/ T60 w 1345"/>
                            <a:gd name="T62" fmla="+- 0 414 414"/>
                            <a:gd name="T63" fmla="*/ 414 h 12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1345" h="1288">
                              <a:moveTo>
                                <a:pt x="1345" y="492"/>
                              </a:moveTo>
                              <a:lnTo>
                                <a:pt x="0" y="492"/>
                              </a:lnTo>
                              <a:lnTo>
                                <a:pt x="416" y="796"/>
                              </a:lnTo>
                              <a:lnTo>
                                <a:pt x="257" y="1288"/>
                              </a:lnTo>
                              <a:lnTo>
                                <a:pt x="673" y="984"/>
                              </a:lnTo>
                              <a:lnTo>
                                <a:pt x="990" y="984"/>
                              </a:lnTo>
                              <a:lnTo>
                                <a:pt x="929" y="796"/>
                              </a:lnTo>
                              <a:lnTo>
                                <a:pt x="1345" y="492"/>
                              </a:lnTo>
                              <a:close/>
                              <a:moveTo>
                                <a:pt x="990" y="984"/>
                              </a:moveTo>
                              <a:lnTo>
                                <a:pt x="673" y="984"/>
                              </a:lnTo>
                              <a:lnTo>
                                <a:pt x="1088" y="1288"/>
                              </a:lnTo>
                              <a:lnTo>
                                <a:pt x="990" y="984"/>
                              </a:lnTo>
                              <a:close/>
                              <a:moveTo>
                                <a:pt x="673" y="0"/>
                              </a:moveTo>
                              <a:lnTo>
                                <a:pt x="514" y="492"/>
                              </a:lnTo>
                              <a:lnTo>
                                <a:pt x="831" y="492"/>
                              </a:lnTo>
                              <a:lnTo>
                                <a:pt x="67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C9B1B">
                            <a:alpha val="7843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F65F7F" id="AutoShape 2" o:spid="_x0000_s1026" style="position:absolute;margin-left:484.5pt;margin-top:20.7pt;width:67.25pt;height:64.4pt;z-index: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345,1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" path="m1345,492l,492,416,796,257,1288,673,984r317,l929,796,1345,492xm990,984r-317,l1088,1288,990,984xm673,l514,492r317,l673,xe" fillcolor="#dc9b1b" stroked="f">
                <v:fill opacity="5140f"/>
                <v:path arrowok="t" o:connecttype="custom" o:connectlocs="854075,575310;0,575310;264160,768350;163195,1080770;427355,887730;628650,887730;589915,768350;854075,575310;628650,887730;427355,887730;690880,1080770;628650,887730;427355,262890;326390,575310;527685,575310;427355,262890" o:connectangles="0,0,0,0,0,0,0,0,0,0,0,0,0,0,0,0"/>
                <w10:wrap anchorx="page"/>
              </v:shape>
            </w:pict>
          </mc:Fallback>
        </mc:AlternateContent>
      </w:r>
      <w:r w:rsidR="00A8071B" w:rsidRPr="00A37279">
        <w:rPr>
          <w:rFonts w:ascii="Candara" w:hAnsi="Candara"/>
          <w:color w:val="DC9B1B"/>
          <w:lang w:val="el-GR"/>
        </w:rPr>
        <w:t xml:space="preserve">Οι Ευρωπαίοι οδοντίατροι ζητούν από τους </w:t>
      </w:r>
    </w:p>
    <w:p w:rsidR="00904A5B" w:rsidRPr="00A37279" w:rsidRDefault="00CE32EC" w:rsidP="00CE32EC">
      <w:pPr>
        <w:pStyle w:val="Heading21"/>
        <w:spacing w:before="25"/>
        <w:jc w:val="center"/>
        <w:rPr>
          <w:rFonts w:ascii="Candara" w:hAnsi="Candara"/>
          <w:lang w:val="el-GR"/>
        </w:rPr>
      </w:pPr>
      <w:r>
        <w:rPr>
          <w:rFonts w:ascii="Candara" w:hAnsi="Candara"/>
          <w:color w:val="DC9B1B"/>
          <w:lang w:val="el-GR"/>
        </w:rPr>
        <w:t xml:space="preserve">πολιτικούς ιθύνοντες </w:t>
      </w:r>
      <w:r w:rsidR="00732C5A" w:rsidRPr="00A37279">
        <w:rPr>
          <w:rFonts w:ascii="Candara" w:hAnsi="Candara"/>
          <w:color w:val="DC9B1B"/>
          <w:lang w:val="el-GR"/>
        </w:rPr>
        <w:t>της ΕΕ</w:t>
      </w:r>
      <w:r w:rsidR="00AD5336" w:rsidRPr="00A37279">
        <w:rPr>
          <w:rFonts w:ascii="Candara" w:hAnsi="Candara"/>
          <w:color w:val="DC9B1B"/>
          <w:lang w:val="el-GR"/>
        </w:rPr>
        <w:t>:</w:t>
      </w:r>
    </w:p>
    <w:p w:rsidR="00904A5B" w:rsidRPr="000D7DBE" w:rsidRDefault="00904A5B">
      <w:pPr>
        <w:pStyle w:val="BodyText"/>
        <w:rPr>
          <w:rFonts w:ascii="Trebuchet MS"/>
          <w:b/>
          <w:sz w:val="20"/>
          <w:lang w:val="en-US"/>
        </w:rPr>
      </w:pPr>
    </w:p>
    <w:p w:rsidR="00904A5B" w:rsidRDefault="00C82175">
      <w:pPr>
        <w:pStyle w:val="BodyText"/>
        <w:spacing w:before="10"/>
        <w:rPr>
          <w:rFonts w:ascii="Trebuchet MS"/>
          <w:b/>
          <w:sz w:val="29"/>
        </w:rPr>
      </w:pPr>
      <w:r>
        <w:rPr>
          <w:noProof/>
          <w:lang w:val="el-GR" w:eastAsia="el-GR" w:bidi="ar-SA"/>
        </w:rPr>
        <mc:AlternateContent>
          <mc:Choice Requires="wpg">
            <w:drawing>
              <wp:anchor distT="0" distB="0" distL="0" distR="0" simplePos="0" relativeHeight="251662336" behindDoc="1" locked="0" layoutInCell="1" allowOverlap="1">
                <wp:simplePos x="0" y="0"/>
                <wp:positionH relativeFrom="page">
                  <wp:posOffset>949960</wp:posOffset>
                </wp:positionH>
                <wp:positionV relativeFrom="paragraph">
                  <wp:posOffset>245745</wp:posOffset>
                </wp:positionV>
                <wp:extent cx="5711825" cy="533400"/>
                <wp:effectExtent l="6985" t="1270" r="15240" b="8255"/>
                <wp:wrapTopAndBottom/>
                <wp:docPr id="61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1825" cy="533400"/>
                          <a:chOff x="1496" y="387"/>
                          <a:chExt cx="8995" cy="840"/>
                        </a:xfrm>
                      </wpg:grpSpPr>
                      <wps:wsp>
                        <wps:cNvPr id="62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1506" y="1217"/>
                            <a:ext cx="898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34589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3" name="Freeform 32"/>
                        <wps:cNvSpPr>
                          <a:spLocks/>
                        </wps:cNvSpPr>
                        <wps:spPr bwMode="auto">
                          <a:xfrm>
                            <a:off x="1506" y="396"/>
                            <a:ext cx="2337" cy="819"/>
                          </a:xfrm>
                          <a:custGeom>
                            <a:avLst/>
                            <a:gdLst>
                              <a:gd name="T0" fmla="+- 0 3706 1506"/>
                              <a:gd name="T1" fmla="*/ T0 w 2337"/>
                              <a:gd name="T2" fmla="+- 0 397 397"/>
                              <a:gd name="T3" fmla="*/ 397 h 819"/>
                              <a:gd name="T4" fmla="+- 0 1642 1506"/>
                              <a:gd name="T5" fmla="*/ T4 w 2337"/>
                              <a:gd name="T6" fmla="+- 0 397 397"/>
                              <a:gd name="T7" fmla="*/ 397 h 819"/>
                              <a:gd name="T8" fmla="+- 0 1589 1506"/>
                              <a:gd name="T9" fmla="*/ T8 w 2337"/>
                              <a:gd name="T10" fmla="+- 0 407 397"/>
                              <a:gd name="T11" fmla="*/ 407 h 819"/>
                              <a:gd name="T12" fmla="+- 0 1546 1506"/>
                              <a:gd name="T13" fmla="*/ T12 w 2337"/>
                              <a:gd name="T14" fmla="+- 0 436 397"/>
                              <a:gd name="T15" fmla="*/ 436 h 819"/>
                              <a:gd name="T16" fmla="+- 0 1517 1506"/>
                              <a:gd name="T17" fmla="*/ T16 w 2337"/>
                              <a:gd name="T18" fmla="+- 0 480 397"/>
                              <a:gd name="T19" fmla="*/ 480 h 819"/>
                              <a:gd name="T20" fmla="+- 0 1506 1506"/>
                              <a:gd name="T21" fmla="*/ T20 w 2337"/>
                              <a:gd name="T22" fmla="+- 0 533 397"/>
                              <a:gd name="T23" fmla="*/ 533 h 819"/>
                              <a:gd name="T24" fmla="+- 0 1506 1506"/>
                              <a:gd name="T25" fmla="*/ T24 w 2337"/>
                              <a:gd name="T26" fmla="+- 0 1215 397"/>
                              <a:gd name="T27" fmla="*/ 1215 h 819"/>
                              <a:gd name="T28" fmla="+- 0 3842 1506"/>
                              <a:gd name="T29" fmla="*/ T28 w 2337"/>
                              <a:gd name="T30" fmla="+- 0 1215 397"/>
                              <a:gd name="T31" fmla="*/ 1215 h 819"/>
                              <a:gd name="T32" fmla="+- 0 3842 1506"/>
                              <a:gd name="T33" fmla="*/ T32 w 2337"/>
                              <a:gd name="T34" fmla="+- 0 533 397"/>
                              <a:gd name="T35" fmla="*/ 533 h 819"/>
                              <a:gd name="T36" fmla="+- 0 3831 1506"/>
                              <a:gd name="T37" fmla="*/ T36 w 2337"/>
                              <a:gd name="T38" fmla="+- 0 480 397"/>
                              <a:gd name="T39" fmla="*/ 480 h 819"/>
                              <a:gd name="T40" fmla="+- 0 3802 1506"/>
                              <a:gd name="T41" fmla="*/ T40 w 2337"/>
                              <a:gd name="T42" fmla="+- 0 436 397"/>
                              <a:gd name="T43" fmla="*/ 436 h 819"/>
                              <a:gd name="T44" fmla="+- 0 3759 1506"/>
                              <a:gd name="T45" fmla="*/ T44 w 2337"/>
                              <a:gd name="T46" fmla="+- 0 407 397"/>
                              <a:gd name="T47" fmla="*/ 407 h 819"/>
                              <a:gd name="T48" fmla="+- 0 3706 1506"/>
                              <a:gd name="T49" fmla="*/ T48 w 2337"/>
                              <a:gd name="T50" fmla="+- 0 397 397"/>
                              <a:gd name="T51" fmla="*/ 397 h 8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337" h="819">
                                <a:moveTo>
                                  <a:pt x="2200" y="0"/>
                                </a:moveTo>
                                <a:lnTo>
                                  <a:pt x="136" y="0"/>
                                </a:lnTo>
                                <a:lnTo>
                                  <a:pt x="83" y="10"/>
                                </a:lnTo>
                                <a:lnTo>
                                  <a:pt x="40" y="39"/>
                                </a:lnTo>
                                <a:lnTo>
                                  <a:pt x="11" y="83"/>
                                </a:lnTo>
                                <a:lnTo>
                                  <a:pt x="0" y="136"/>
                                </a:lnTo>
                                <a:lnTo>
                                  <a:pt x="0" y="818"/>
                                </a:lnTo>
                                <a:lnTo>
                                  <a:pt x="2336" y="818"/>
                                </a:lnTo>
                                <a:lnTo>
                                  <a:pt x="2336" y="136"/>
                                </a:lnTo>
                                <a:lnTo>
                                  <a:pt x="2325" y="83"/>
                                </a:lnTo>
                                <a:lnTo>
                                  <a:pt x="2296" y="39"/>
                                </a:lnTo>
                                <a:lnTo>
                                  <a:pt x="2253" y="10"/>
                                </a:lnTo>
                                <a:lnTo>
                                  <a:pt x="22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33"/>
                        <wps:cNvSpPr>
                          <a:spLocks/>
                        </wps:cNvSpPr>
                        <wps:spPr bwMode="auto">
                          <a:xfrm>
                            <a:off x="1506" y="396"/>
                            <a:ext cx="2337" cy="819"/>
                          </a:xfrm>
                          <a:custGeom>
                            <a:avLst/>
                            <a:gdLst>
                              <a:gd name="T0" fmla="+- 0 1642 1506"/>
                              <a:gd name="T1" fmla="*/ T0 w 2337"/>
                              <a:gd name="T2" fmla="+- 0 397 397"/>
                              <a:gd name="T3" fmla="*/ 397 h 819"/>
                              <a:gd name="T4" fmla="+- 0 3706 1506"/>
                              <a:gd name="T5" fmla="*/ T4 w 2337"/>
                              <a:gd name="T6" fmla="+- 0 397 397"/>
                              <a:gd name="T7" fmla="*/ 397 h 819"/>
                              <a:gd name="T8" fmla="+- 0 3759 1506"/>
                              <a:gd name="T9" fmla="*/ T8 w 2337"/>
                              <a:gd name="T10" fmla="+- 0 407 397"/>
                              <a:gd name="T11" fmla="*/ 407 h 819"/>
                              <a:gd name="T12" fmla="+- 0 3802 1506"/>
                              <a:gd name="T13" fmla="*/ T12 w 2337"/>
                              <a:gd name="T14" fmla="+- 0 436 397"/>
                              <a:gd name="T15" fmla="*/ 436 h 819"/>
                              <a:gd name="T16" fmla="+- 0 3831 1506"/>
                              <a:gd name="T17" fmla="*/ T16 w 2337"/>
                              <a:gd name="T18" fmla="+- 0 480 397"/>
                              <a:gd name="T19" fmla="*/ 480 h 819"/>
                              <a:gd name="T20" fmla="+- 0 3842 1506"/>
                              <a:gd name="T21" fmla="*/ T20 w 2337"/>
                              <a:gd name="T22" fmla="+- 0 533 397"/>
                              <a:gd name="T23" fmla="*/ 533 h 819"/>
                              <a:gd name="T24" fmla="+- 0 3842 1506"/>
                              <a:gd name="T25" fmla="*/ T24 w 2337"/>
                              <a:gd name="T26" fmla="+- 0 1215 397"/>
                              <a:gd name="T27" fmla="*/ 1215 h 819"/>
                              <a:gd name="T28" fmla="+- 0 1506 1506"/>
                              <a:gd name="T29" fmla="*/ T28 w 2337"/>
                              <a:gd name="T30" fmla="+- 0 1215 397"/>
                              <a:gd name="T31" fmla="*/ 1215 h 819"/>
                              <a:gd name="T32" fmla="+- 0 1506 1506"/>
                              <a:gd name="T33" fmla="*/ T32 w 2337"/>
                              <a:gd name="T34" fmla="+- 0 533 397"/>
                              <a:gd name="T35" fmla="*/ 533 h 819"/>
                              <a:gd name="T36" fmla="+- 0 1517 1506"/>
                              <a:gd name="T37" fmla="*/ T36 w 2337"/>
                              <a:gd name="T38" fmla="+- 0 480 397"/>
                              <a:gd name="T39" fmla="*/ 480 h 819"/>
                              <a:gd name="T40" fmla="+- 0 1546 1506"/>
                              <a:gd name="T41" fmla="*/ T40 w 2337"/>
                              <a:gd name="T42" fmla="+- 0 436 397"/>
                              <a:gd name="T43" fmla="*/ 436 h 819"/>
                              <a:gd name="T44" fmla="+- 0 1589 1506"/>
                              <a:gd name="T45" fmla="*/ T44 w 2337"/>
                              <a:gd name="T46" fmla="+- 0 407 397"/>
                              <a:gd name="T47" fmla="*/ 407 h 819"/>
                              <a:gd name="T48" fmla="+- 0 1642 1506"/>
                              <a:gd name="T49" fmla="*/ T48 w 2337"/>
                              <a:gd name="T50" fmla="+- 0 397 397"/>
                              <a:gd name="T51" fmla="*/ 397 h 8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337" h="819">
                                <a:moveTo>
                                  <a:pt x="136" y="0"/>
                                </a:moveTo>
                                <a:lnTo>
                                  <a:pt x="2200" y="0"/>
                                </a:lnTo>
                                <a:lnTo>
                                  <a:pt x="2253" y="10"/>
                                </a:lnTo>
                                <a:lnTo>
                                  <a:pt x="2296" y="39"/>
                                </a:lnTo>
                                <a:lnTo>
                                  <a:pt x="2325" y="83"/>
                                </a:lnTo>
                                <a:lnTo>
                                  <a:pt x="2336" y="136"/>
                                </a:lnTo>
                                <a:lnTo>
                                  <a:pt x="2336" y="818"/>
                                </a:lnTo>
                                <a:lnTo>
                                  <a:pt x="0" y="818"/>
                                </a:lnTo>
                                <a:lnTo>
                                  <a:pt x="0" y="136"/>
                                </a:lnTo>
                                <a:lnTo>
                                  <a:pt x="11" y="83"/>
                                </a:lnTo>
                                <a:lnTo>
                                  <a:pt x="40" y="39"/>
                                </a:lnTo>
                                <a:lnTo>
                                  <a:pt x="83" y="10"/>
                                </a:lnTo>
                                <a:lnTo>
                                  <a:pt x="13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4471C4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2537" y="573"/>
                            <a:ext cx="294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Pr="001B3C1D" w:rsidRDefault="00E446B7">
                              <w:pPr>
                                <w:spacing w:line="519" w:lineRule="exact"/>
                                <w:rPr>
                                  <w:rFonts w:ascii="Candara" w:hAnsi="Candara"/>
                                  <w:sz w:val="54"/>
                                </w:rPr>
                              </w:pPr>
                              <w:r w:rsidRPr="001B3C1D">
                                <w:rPr>
                                  <w:rFonts w:ascii="Candara" w:hAnsi="Candara"/>
                                  <w:color w:val="FFFFFF"/>
                                  <w:w w:val="91"/>
                                  <w:sz w:val="54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6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4059" y="844"/>
                            <a:ext cx="4947" cy="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Pr="00D71E72" w:rsidRDefault="00182A27">
                              <w:pPr>
                                <w:spacing w:line="310" w:lineRule="exact"/>
                                <w:rPr>
                                  <w:rFonts w:ascii="Trebuchet MS"/>
                                  <w:b/>
                                  <w:sz w:val="32"/>
                                  <w:lang w:val="el-GR"/>
                                </w:rPr>
                              </w:pPr>
                              <w:r w:rsidRPr="001B3C1D">
                                <w:rPr>
                                  <w:rFonts w:ascii="Candara" w:hAnsi="Candara"/>
                                  <w:b/>
                                  <w:color w:val="006FC0"/>
                                  <w:w w:val="95"/>
                                  <w:sz w:val="18"/>
                                  <w:szCs w:val="18"/>
                                  <w:lang w:val="el-GR"/>
                                </w:rPr>
                                <w:t>Να β</w:t>
                              </w:r>
                              <w:r w:rsidR="00D71E72" w:rsidRPr="001B3C1D">
                                <w:rPr>
                                  <w:rFonts w:ascii="Candara" w:hAnsi="Candara"/>
                                  <w:b/>
                                  <w:color w:val="006FC0"/>
                                  <w:w w:val="95"/>
                                  <w:sz w:val="18"/>
                                  <w:szCs w:val="18"/>
                                  <w:lang w:val="el-GR"/>
                                </w:rPr>
                                <w:t xml:space="preserve">ελτιώσουν τη Στοματική Υγεία </w:t>
                              </w:r>
                              <w:r w:rsidR="001B3C1D">
                                <w:rPr>
                                  <w:rFonts w:ascii="Candara" w:hAnsi="Candara"/>
                                  <w:b/>
                                  <w:color w:val="006FC0"/>
                                  <w:w w:val="95"/>
                                  <w:sz w:val="18"/>
                                  <w:szCs w:val="18"/>
                                  <w:lang w:val="el-GR"/>
                                </w:rPr>
                                <w:t>Όλων των Ευρωπαίων</w:t>
                              </w:r>
                              <w:r w:rsidR="001B3C1D">
                                <w:rPr>
                                  <w:rFonts w:ascii="Candara" w:hAnsi="Candara"/>
                                  <w:b/>
                                  <w:color w:val="006FC0"/>
                                  <w:w w:val="95"/>
                                  <w:sz w:val="20"/>
                                  <w:szCs w:val="20"/>
                                  <w:lang w:val="el-GR"/>
                                </w:rPr>
                                <w:t xml:space="preserve"> </w:t>
                              </w:r>
                              <w:r w:rsidR="00D71E72" w:rsidRPr="00D71E72">
                                <w:rPr>
                                  <w:rFonts w:ascii="Candara" w:hAnsi="Candara"/>
                                  <w:b/>
                                  <w:color w:val="006FC0"/>
                                  <w:w w:val="95"/>
                                  <w:sz w:val="20"/>
                                  <w:szCs w:val="20"/>
                                  <w:lang w:val="el-GR"/>
                                </w:rPr>
                                <w:t>Ευρωπαίους</w:t>
                              </w:r>
                              <w:r w:rsidR="00D71E72">
                                <w:rPr>
                                  <w:rFonts w:ascii="Candara" w:hAnsi="Candara"/>
                                  <w:b/>
                                  <w:color w:val="006FC0"/>
                                  <w:w w:val="95"/>
                                  <w:sz w:val="20"/>
                                  <w:szCs w:val="20"/>
                                  <w:lang w:val="el-GR"/>
                                </w:rPr>
                                <w:t xml:space="preserve"> ΕΥΡΩΠΑΙΟΥΣ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0" o:spid="_x0000_s1030" style="position:absolute;margin-left:74.8pt;margin-top:19.35pt;width:449.75pt;height:42pt;z-index:-251654144;mso-wrap-distance-left:0;mso-wrap-distance-right:0;mso-position-horizontal-relative:page" coordorigin="1496,387" coordsize="8995,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">
                <v:line id="Line 31" o:spid="_x0000_s1031" style="position:absolute;visibility:visible;mso-wrap-style:square" from="1506,1217" to="10491,12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m2RA8QAAADbAAAADwAAAGRycy9kb3ducmV2LnhtbESPQWsCMRSE74L/ITyhF9GsHtayGkUW&#10;FGl7qS31+tg8d4Obl7BJ3fXfN4VCj8PMfMNsdoNtxZ26YBwrWMwzEMSV04ZrBZ8fh9kziBCRNbaO&#10;ScGDAuy249EGC+16fqf7OdYiQTgUqKCJ0RdShqohi2HuPHHyrq6zGJPsaqk77BPctnKZZbm0aDgt&#10;NOipbKi6nb+tgt6XVX56XN78i5le/Or1ODXll1JPk2G/BhFpiP/hv/ZJK8iX8Psl/QC5/Q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WbZEDxAAAANsAAAAPAAAAAAAAAAAA&#10;AAAAAKECAABkcnMvZG93bnJldi54bWxQSwUGAAAAAAQABAD5AAAAkgMAAAAA&#10;" strokecolor="#34589c" strokeweight="1pt"/>
                <v:shape id="Freeform 32" o:spid="_x0000_s1032" style="position:absolute;left:1506;top:396;width:2337;height:819;visibility:visible;mso-wrap-style:square;v-text-anchor:top" coordsize="2337,8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Nfw8MA&#10;AADbAAAADwAAAGRycy9kb3ducmV2LnhtbESPT4vCMBTE78J+h/AW9qapWZSlGkUWFhTx4J/Dens0&#10;z7bYvJQmtvXbG0HwOMzMb5j5sreVaKnxpWMN41ECgjhzpuRcw+n4N/wB4QOywcoxabiTh+XiYzDH&#10;1LiO99QeQi4ihH2KGooQ6lRKnxVk0Y9cTRy9i2sshiibXJoGuwi3lVRJMpUWS44LBdb0W1B2Pdys&#10;Br+b3Dq1Ot+V3Khuq/YT0/6ftf767FczEIH68A6/2mujYfoNzy/x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LNfw8MAAADbAAAADwAAAAAAAAAAAAAAAACYAgAAZHJzL2Rv&#10;d25yZXYueG1sUEsFBgAAAAAEAAQA9QAAAIgDAAAAAA==&#10;" path="m2200,l136,,83,10,40,39,11,83,,136,,818r2336,l2336,136,2325,83,2296,39,2253,10,2200,xe" fillcolor="#006fc0" stroked="f">
                  <v:path arrowok="t" o:connecttype="custom" o:connectlocs="2200,397;136,397;83,407;40,436;11,480;0,533;0,1215;2336,1215;2336,533;2325,480;2296,436;2253,407;2200,397" o:connectangles="0,0,0,0,0,0,0,0,0,0,0,0,0"/>
                </v:shape>
                <v:shape id="Freeform 33" o:spid="_x0000_s1033" style="position:absolute;left:1506;top:396;width:2337;height:819;visibility:visible;mso-wrap-style:square;v-text-anchor:top" coordsize="2337,8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HZucQA&#10;AADbAAAADwAAAGRycy9kb3ducmV2LnhtbESPwWrDMBBE74X8g9hCb43cYkxxooQkkFJSerDbS26L&#10;tbFNpJWx5Nj++6hQ6HGYmTfMejtZI27U+9axgpdlAoK4crrlWsHP9/H5DYQPyBqNY1Iwk4ftZvGw&#10;xly7kQu6laEWEcI+RwVNCF0upa8asuiXriOO3sX1FkOUfS11j2OEWyNfkySTFluOCw12dGioupaD&#10;VbAvhmN5nt/rLz98djOeTKoHo9TT47RbgQg0hf/wX/tDK8hS+P0Sf4Dc3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0x2bnEAAAA2wAAAA8AAAAAAAAAAAAAAAAAmAIAAGRycy9k&#10;b3ducmV2LnhtbFBLBQYAAAAABAAEAPUAAACJAwAAAAA=&#10;" path="m136,l2200,r53,10l2296,39r29,44l2336,136r,682l,818,,136,11,83,40,39,83,10,136,xe" filled="f" strokecolor="#4471c4" strokeweight="1pt">
                  <v:path arrowok="t" o:connecttype="custom" o:connectlocs="136,397;2200,397;2253,407;2296,436;2325,480;2336,533;2336,1215;0,1215;0,533;11,480;40,436;83,407;136,397" o:connectangles="0,0,0,0,0,0,0,0,0,0,0,0,0"/>
                </v:shape>
                <v:shape id="Text Box 34" o:spid="_x0000_s1034" type="#_x0000_t202" style="position:absolute;left:2537;top:573;width:294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hyUsQA&#10;AADbAAAADwAAAGRycy9kb3ducmV2LnhtbESPQWvCQBSE7wX/w/KE3urGQkMb3YhIC0KhGOPB4zP7&#10;kixm36bZVdN/3xUKPQ4z8w2zXI22E1cavHGsYD5LQBBXThtuFBzKj6dXED4ga+wck4If8rDKJw9L&#10;zLS7cUHXfWhEhLDPUEEbQp9J6auWLPqZ64mjV7vBYohyaKQe8BbhtpPPSZJKi4bjQos9bVqqzvuL&#10;VbA+cvFuvr9Ou6IuTFm+JfyZnpV6nI7rBYhAY/gP/7W3WkH6Avcv8QfI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1IclLEAAAA2wAAAA8AAAAAAAAAAAAAAAAAmAIAAGRycy9k&#10;b3ducmV2LnhtbFBLBQYAAAAABAAEAPUAAACJAwAAAAA=&#10;" filled="f" stroked="f">
                  <v:textbox inset="0,0,0,0">
                    <w:txbxContent>
                      <w:p w:rsidR="00904A5B" w:rsidRPr="001B3C1D" w:rsidRDefault="00E446B7">
                        <w:pPr>
                          <w:spacing w:line="519" w:lineRule="exact"/>
                          <w:rPr>
                            <w:rFonts w:ascii="Candara" w:hAnsi="Candara"/>
                            <w:sz w:val="54"/>
                          </w:rPr>
                        </w:pPr>
                        <w:r w:rsidRPr="001B3C1D">
                          <w:rPr>
                            <w:rFonts w:ascii="Candara" w:hAnsi="Candara"/>
                            <w:color w:val="FFFFFF"/>
                            <w:w w:val="91"/>
                            <w:sz w:val="54"/>
                          </w:rPr>
                          <w:t>1</w:t>
                        </w:r>
                      </w:p>
                    </w:txbxContent>
                  </v:textbox>
                </v:shape>
                <v:shape id="Text Box 35" o:spid="_x0000_s1035" type="#_x0000_t202" style="position:absolute;left:4059;top:844;width:4947;height:3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rsJcQA&#10;AADbAAAADwAAAGRycy9kb3ducmV2LnhtbESPQWvCQBSE74X+h+UJ3pqNPQRNXUWkhUJBjPHQ4zP7&#10;TBazb9PsVuO/dwXB4zAz3zDz5WBbcabeG8cKJkkKgrhy2nCtYF9+vU1B+ICssXVMCq7kYbl4fZlj&#10;rt2FCzrvQi0ihH2OCpoQulxKXzVk0SeuI47e0fUWQ5R9LXWPlwi3rXxP00xaNBwXGuxo3VB12v1b&#10;BatfLj7N3+awLY6FKctZyj/ZSanxaFh9gAg0hGf40f7WCrIM7l/iD5CL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2a7CXEAAAA2wAAAA8AAAAAAAAAAAAAAAAAmAIAAGRycy9k&#10;b3ducmV2LnhtbFBLBQYAAAAABAAEAPUAAACJAwAAAAA=&#10;" filled="f" stroked="f">
                  <v:textbox inset="0,0,0,0">
                    <w:txbxContent>
                      <w:p w:rsidR="00904A5B" w:rsidRPr="00D71E72" w:rsidRDefault="00182A27">
                        <w:pPr>
                          <w:spacing w:line="310" w:lineRule="exact"/>
                          <w:rPr>
                            <w:rFonts w:ascii="Trebuchet MS"/>
                            <w:b/>
                            <w:sz w:val="32"/>
                            <w:lang w:val="el-GR"/>
                          </w:rPr>
                        </w:pPr>
                        <w:r w:rsidRPr="001B3C1D">
                          <w:rPr>
                            <w:rFonts w:ascii="Candara" w:hAnsi="Candara"/>
                            <w:b/>
                            <w:color w:val="006FC0"/>
                            <w:w w:val="95"/>
                            <w:sz w:val="18"/>
                            <w:szCs w:val="18"/>
                            <w:lang w:val="el-GR"/>
                          </w:rPr>
                          <w:t>Να β</w:t>
                        </w:r>
                        <w:r w:rsidR="00D71E72" w:rsidRPr="001B3C1D">
                          <w:rPr>
                            <w:rFonts w:ascii="Candara" w:hAnsi="Candara"/>
                            <w:b/>
                            <w:color w:val="006FC0"/>
                            <w:w w:val="95"/>
                            <w:sz w:val="18"/>
                            <w:szCs w:val="18"/>
                            <w:lang w:val="el-GR"/>
                          </w:rPr>
                          <w:t xml:space="preserve">ελτιώσουν τη Στοματική Υγεία </w:t>
                        </w:r>
                        <w:r w:rsidR="001B3C1D">
                          <w:rPr>
                            <w:rFonts w:ascii="Candara" w:hAnsi="Candara"/>
                            <w:b/>
                            <w:color w:val="006FC0"/>
                            <w:w w:val="95"/>
                            <w:sz w:val="18"/>
                            <w:szCs w:val="18"/>
                            <w:lang w:val="el-GR"/>
                          </w:rPr>
                          <w:t>Όλων των Ευρωπαίων</w:t>
                        </w:r>
                        <w:r w:rsidR="001B3C1D">
                          <w:rPr>
                            <w:rFonts w:ascii="Candara" w:hAnsi="Candara"/>
                            <w:b/>
                            <w:color w:val="006FC0"/>
                            <w:w w:val="95"/>
                            <w:sz w:val="20"/>
                            <w:szCs w:val="20"/>
                            <w:lang w:val="el-GR"/>
                          </w:rPr>
                          <w:t xml:space="preserve"> </w:t>
                        </w:r>
                        <w:r w:rsidR="00D71E72" w:rsidRPr="00D71E72">
                          <w:rPr>
                            <w:rFonts w:ascii="Candara" w:hAnsi="Candara"/>
                            <w:b/>
                            <w:color w:val="006FC0"/>
                            <w:w w:val="95"/>
                            <w:sz w:val="20"/>
                            <w:szCs w:val="20"/>
                            <w:lang w:val="el-GR"/>
                          </w:rPr>
                          <w:t>Ευρωπαίους</w:t>
                        </w:r>
                        <w:r w:rsidR="00D71E72">
                          <w:rPr>
                            <w:rFonts w:ascii="Candara" w:hAnsi="Candara"/>
                            <w:b/>
                            <w:color w:val="006FC0"/>
                            <w:w w:val="95"/>
                            <w:sz w:val="20"/>
                            <w:szCs w:val="20"/>
                            <w:lang w:val="el-GR"/>
                          </w:rPr>
                          <w:t xml:space="preserve"> ΕΥΡΩΠΑΙΟΥΣ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904A5B" w:rsidRDefault="00904A5B">
      <w:pPr>
        <w:pStyle w:val="BodyText"/>
        <w:spacing w:before="2"/>
        <w:rPr>
          <w:rFonts w:ascii="Trebuchet MS"/>
          <w:b/>
          <w:sz w:val="26"/>
        </w:rPr>
      </w:pPr>
    </w:p>
    <w:p w:rsidR="00904A5B" w:rsidRPr="00D76552" w:rsidRDefault="00D76552">
      <w:pPr>
        <w:pStyle w:val="ListParagraph"/>
        <w:numPr>
          <w:ilvl w:val="0"/>
          <w:numId w:val="1"/>
        </w:numPr>
        <w:tabs>
          <w:tab w:val="left" w:pos="392"/>
        </w:tabs>
        <w:spacing w:before="57" w:line="228" w:lineRule="auto"/>
        <w:ind w:right="1479"/>
        <w:rPr>
          <w:rFonts w:ascii="Candara" w:hAnsi="Candara"/>
          <w:sz w:val="30"/>
        </w:rPr>
      </w:pP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Να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διασφαλίσουν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καθολική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πρόσβαση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στη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στοματική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και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οδοντιατρική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περίθαλψη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και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να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μειώσουν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τις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ανισότητες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σε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="000D7DBE">
        <w:rPr>
          <w:rFonts w:ascii="Candara" w:hAnsi="Candara"/>
          <w:color w:val="006FC0"/>
          <w:w w:val="95"/>
          <w:sz w:val="20"/>
          <w:szCs w:val="20"/>
        </w:rPr>
        <w:t>o</w:t>
      </w:r>
      <w:r w:rsidR="000D7DBE">
        <w:rPr>
          <w:rFonts w:ascii="Candara" w:hAnsi="Candara"/>
          <w:color w:val="006FC0"/>
          <w:w w:val="95"/>
          <w:sz w:val="20"/>
          <w:szCs w:val="20"/>
          <w:lang w:val="el-GR"/>
        </w:rPr>
        <w:t xml:space="preserve">λόκληρη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την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Κοινοτική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επικράτεια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αλλά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και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εντός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των</w:t>
      </w:r>
      <w:r w:rsidRPr="00D76552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D76552">
        <w:rPr>
          <w:rFonts w:ascii="Candara" w:hAnsi="Candara"/>
          <w:color w:val="006FC0"/>
          <w:w w:val="95"/>
          <w:sz w:val="20"/>
          <w:szCs w:val="20"/>
          <w:lang w:val="el-GR"/>
        </w:rPr>
        <w:t>Κρατών μελών</w:t>
      </w:r>
    </w:p>
    <w:p w:rsidR="00904A5B" w:rsidRPr="00D76552" w:rsidRDefault="00D76552">
      <w:pPr>
        <w:pStyle w:val="ListParagraph"/>
        <w:numPr>
          <w:ilvl w:val="0"/>
          <w:numId w:val="1"/>
        </w:numPr>
        <w:tabs>
          <w:tab w:val="left" w:pos="392"/>
        </w:tabs>
        <w:spacing w:before="60" w:line="228" w:lineRule="auto"/>
        <w:rPr>
          <w:rFonts w:ascii="Candara" w:hAnsi="Candara"/>
          <w:sz w:val="20"/>
          <w:szCs w:val="20"/>
        </w:rPr>
      </w:pPr>
      <w:r>
        <w:rPr>
          <w:rFonts w:ascii="Candara" w:hAnsi="Candara"/>
          <w:color w:val="006FC0"/>
          <w:w w:val="95"/>
          <w:sz w:val="20"/>
          <w:szCs w:val="20"/>
          <w:lang w:val="el-GR"/>
        </w:rPr>
        <w:t xml:space="preserve">Να </w:t>
      </w:r>
      <w:r w:rsidR="005B59E8">
        <w:rPr>
          <w:rFonts w:ascii="Candara" w:hAnsi="Candara"/>
          <w:color w:val="006FC0"/>
          <w:w w:val="95"/>
          <w:sz w:val="20"/>
          <w:szCs w:val="20"/>
          <w:lang w:val="el-GR"/>
        </w:rPr>
        <w:t xml:space="preserve">αναγνωρίσουν </w:t>
      </w:r>
      <w:r>
        <w:rPr>
          <w:rFonts w:ascii="Candara" w:hAnsi="Candara"/>
          <w:color w:val="006FC0"/>
          <w:w w:val="95"/>
          <w:sz w:val="20"/>
          <w:szCs w:val="20"/>
          <w:lang w:val="el-GR"/>
        </w:rPr>
        <w:t xml:space="preserve">ότι η στοματική υγεία αποτελεί αναπόσπαστο μέρος της γενικής υγείας και </w:t>
      </w:r>
      <w:r w:rsidR="005011E9">
        <w:rPr>
          <w:rFonts w:ascii="Candara" w:hAnsi="Candara"/>
          <w:color w:val="006FC0"/>
          <w:w w:val="95"/>
          <w:sz w:val="20"/>
          <w:szCs w:val="20"/>
          <w:lang w:val="el-GR"/>
        </w:rPr>
        <w:t>ευημερίας</w:t>
      </w:r>
    </w:p>
    <w:p w:rsidR="005B59E8" w:rsidRDefault="005B59E8" w:rsidP="005B59E8">
      <w:pPr>
        <w:pStyle w:val="BodyText"/>
        <w:numPr>
          <w:ilvl w:val="0"/>
          <w:numId w:val="1"/>
        </w:numPr>
        <w:rPr>
          <w:sz w:val="20"/>
        </w:rPr>
      </w:pPr>
      <w:r>
        <w:rPr>
          <w:rFonts w:ascii="Candara" w:hAnsi="Candara"/>
          <w:color w:val="006FC0"/>
          <w:w w:val="95"/>
          <w:sz w:val="20"/>
          <w:szCs w:val="20"/>
          <w:lang w:val="el-GR"/>
        </w:rPr>
        <w:t>Να</w:t>
      </w:r>
      <w:r w:rsidRPr="005B59E8">
        <w:rPr>
          <w:rFonts w:ascii="Candara" w:hAnsi="Candara"/>
          <w:color w:val="006FC0"/>
          <w:w w:val="95"/>
          <w:sz w:val="20"/>
          <w:szCs w:val="20"/>
          <w:lang w:val="el-GR"/>
        </w:rPr>
        <w:t xml:space="preserve"> </w:t>
      </w:r>
      <w:r>
        <w:rPr>
          <w:rFonts w:ascii="Candara" w:hAnsi="Candara"/>
          <w:color w:val="006FC0"/>
          <w:w w:val="95"/>
          <w:sz w:val="20"/>
          <w:szCs w:val="20"/>
          <w:lang w:val="el-GR"/>
        </w:rPr>
        <w:t>ενσωματώσουν τη στοματική υγεία στη γενική πρόληψη και την προαγωγή υγείας εστιάζοντας στους κοινούς παράγοντες κινδύνου.</w:t>
      </w:r>
    </w:p>
    <w:p w:rsidR="00904A5B" w:rsidRPr="00182A27" w:rsidRDefault="00C82175">
      <w:pPr>
        <w:pStyle w:val="BodyText"/>
        <w:spacing w:before="1"/>
        <w:rPr>
          <w:sz w:val="24"/>
          <w:lang w:val="el-GR"/>
        </w:rPr>
      </w:pPr>
      <w:r>
        <w:rPr>
          <w:noProof/>
          <w:lang w:val="el-GR" w:eastAsia="el-GR" w:bidi="ar-SA"/>
        </w:rPr>
        <mc:AlternateContent>
          <mc:Choice Requires="wpg">
            <w:drawing>
              <wp:anchor distT="0" distB="0" distL="0" distR="0" simplePos="0" relativeHeight="251663360" behindDoc="1" locked="0" layoutInCell="1" allowOverlap="1">
                <wp:simplePos x="0" y="0"/>
                <wp:positionH relativeFrom="page">
                  <wp:posOffset>949960</wp:posOffset>
                </wp:positionH>
                <wp:positionV relativeFrom="paragraph">
                  <wp:posOffset>201295</wp:posOffset>
                </wp:positionV>
                <wp:extent cx="5711825" cy="532765"/>
                <wp:effectExtent l="6985" t="6350" r="15240" b="3810"/>
                <wp:wrapTopAndBottom/>
                <wp:docPr id="55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1825" cy="532765"/>
                          <a:chOff x="1496" y="317"/>
                          <a:chExt cx="8995" cy="839"/>
                        </a:xfrm>
                      </wpg:grpSpPr>
                      <wps:wsp>
                        <wps:cNvPr id="56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1506" y="1145"/>
                            <a:ext cx="898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34589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Freeform 38"/>
                        <wps:cNvSpPr>
                          <a:spLocks/>
                        </wps:cNvSpPr>
                        <wps:spPr bwMode="auto">
                          <a:xfrm>
                            <a:off x="1506" y="326"/>
                            <a:ext cx="2337" cy="819"/>
                          </a:xfrm>
                          <a:custGeom>
                            <a:avLst/>
                            <a:gdLst>
                              <a:gd name="T0" fmla="+- 0 3706 1506"/>
                              <a:gd name="T1" fmla="*/ T0 w 2337"/>
                              <a:gd name="T2" fmla="+- 0 327 327"/>
                              <a:gd name="T3" fmla="*/ 327 h 819"/>
                              <a:gd name="T4" fmla="+- 0 1642 1506"/>
                              <a:gd name="T5" fmla="*/ T4 w 2337"/>
                              <a:gd name="T6" fmla="+- 0 327 327"/>
                              <a:gd name="T7" fmla="*/ 327 h 819"/>
                              <a:gd name="T8" fmla="+- 0 1589 1506"/>
                              <a:gd name="T9" fmla="*/ T8 w 2337"/>
                              <a:gd name="T10" fmla="+- 0 338 327"/>
                              <a:gd name="T11" fmla="*/ 338 h 819"/>
                              <a:gd name="T12" fmla="+- 0 1546 1506"/>
                              <a:gd name="T13" fmla="*/ T12 w 2337"/>
                              <a:gd name="T14" fmla="+- 0 367 327"/>
                              <a:gd name="T15" fmla="*/ 367 h 819"/>
                              <a:gd name="T16" fmla="+- 0 1517 1506"/>
                              <a:gd name="T17" fmla="*/ T16 w 2337"/>
                              <a:gd name="T18" fmla="+- 0 410 327"/>
                              <a:gd name="T19" fmla="*/ 410 h 819"/>
                              <a:gd name="T20" fmla="+- 0 1506 1506"/>
                              <a:gd name="T21" fmla="*/ T20 w 2337"/>
                              <a:gd name="T22" fmla="+- 0 463 327"/>
                              <a:gd name="T23" fmla="*/ 463 h 819"/>
                              <a:gd name="T24" fmla="+- 0 1506 1506"/>
                              <a:gd name="T25" fmla="*/ T24 w 2337"/>
                              <a:gd name="T26" fmla="+- 0 1145 327"/>
                              <a:gd name="T27" fmla="*/ 1145 h 819"/>
                              <a:gd name="T28" fmla="+- 0 3842 1506"/>
                              <a:gd name="T29" fmla="*/ T28 w 2337"/>
                              <a:gd name="T30" fmla="+- 0 1145 327"/>
                              <a:gd name="T31" fmla="*/ 1145 h 819"/>
                              <a:gd name="T32" fmla="+- 0 3842 1506"/>
                              <a:gd name="T33" fmla="*/ T32 w 2337"/>
                              <a:gd name="T34" fmla="+- 0 463 327"/>
                              <a:gd name="T35" fmla="*/ 463 h 819"/>
                              <a:gd name="T36" fmla="+- 0 3831 1506"/>
                              <a:gd name="T37" fmla="*/ T36 w 2337"/>
                              <a:gd name="T38" fmla="+- 0 410 327"/>
                              <a:gd name="T39" fmla="*/ 410 h 819"/>
                              <a:gd name="T40" fmla="+- 0 3802 1506"/>
                              <a:gd name="T41" fmla="*/ T40 w 2337"/>
                              <a:gd name="T42" fmla="+- 0 367 327"/>
                              <a:gd name="T43" fmla="*/ 367 h 819"/>
                              <a:gd name="T44" fmla="+- 0 3759 1506"/>
                              <a:gd name="T45" fmla="*/ T44 w 2337"/>
                              <a:gd name="T46" fmla="+- 0 338 327"/>
                              <a:gd name="T47" fmla="*/ 338 h 819"/>
                              <a:gd name="T48" fmla="+- 0 3706 1506"/>
                              <a:gd name="T49" fmla="*/ T48 w 2337"/>
                              <a:gd name="T50" fmla="+- 0 327 327"/>
                              <a:gd name="T51" fmla="*/ 327 h 8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337" h="819">
                                <a:moveTo>
                                  <a:pt x="2200" y="0"/>
                                </a:moveTo>
                                <a:lnTo>
                                  <a:pt x="136" y="0"/>
                                </a:lnTo>
                                <a:lnTo>
                                  <a:pt x="83" y="11"/>
                                </a:lnTo>
                                <a:lnTo>
                                  <a:pt x="40" y="40"/>
                                </a:lnTo>
                                <a:lnTo>
                                  <a:pt x="11" y="83"/>
                                </a:lnTo>
                                <a:lnTo>
                                  <a:pt x="0" y="136"/>
                                </a:lnTo>
                                <a:lnTo>
                                  <a:pt x="0" y="818"/>
                                </a:lnTo>
                                <a:lnTo>
                                  <a:pt x="2336" y="818"/>
                                </a:lnTo>
                                <a:lnTo>
                                  <a:pt x="2336" y="136"/>
                                </a:lnTo>
                                <a:lnTo>
                                  <a:pt x="2325" y="83"/>
                                </a:lnTo>
                                <a:lnTo>
                                  <a:pt x="2296" y="40"/>
                                </a:lnTo>
                                <a:lnTo>
                                  <a:pt x="2253" y="11"/>
                                </a:lnTo>
                                <a:lnTo>
                                  <a:pt x="22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39"/>
                        <wps:cNvSpPr>
                          <a:spLocks/>
                        </wps:cNvSpPr>
                        <wps:spPr bwMode="auto">
                          <a:xfrm>
                            <a:off x="1506" y="326"/>
                            <a:ext cx="2337" cy="819"/>
                          </a:xfrm>
                          <a:custGeom>
                            <a:avLst/>
                            <a:gdLst>
                              <a:gd name="T0" fmla="+- 0 1642 1506"/>
                              <a:gd name="T1" fmla="*/ T0 w 2337"/>
                              <a:gd name="T2" fmla="+- 0 327 327"/>
                              <a:gd name="T3" fmla="*/ 327 h 819"/>
                              <a:gd name="T4" fmla="+- 0 3706 1506"/>
                              <a:gd name="T5" fmla="*/ T4 w 2337"/>
                              <a:gd name="T6" fmla="+- 0 327 327"/>
                              <a:gd name="T7" fmla="*/ 327 h 819"/>
                              <a:gd name="T8" fmla="+- 0 3759 1506"/>
                              <a:gd name="T9" fmla="*/ T8 w 2337"/>
                              <a:gd name="T10" fmla="+- 0 338 327"/>
                              <a:gd name="T11" fmla="*/ 338 h 819"/>
                              <a:gd name="T12" fmla="+- 0 3802 1506"/>
                              <a:gd name="T13" fmla="*/ T12 w 2337"/>
                              <a:gd name="T14" fmla="+- 0 367 327"/>
                              <a:gd name="T15" fmla="*/ 367 h 819"/>
                              <a:gd name="T16" fmla="+- 0 3831 1506"/>
                              <a:gd name="T17" fmla="*/ T16 w 2337"/>
                              <a:gd name="T18" fmla="+- 0 410 327"/>
                              <a:gd name="T19" fmla="*/ 410 h 819"/>
                              <a:gd name="T20" fmla="+- 0 3842 1506"/>
                              <a:gd name="T21" fmla="*/ T20 w 2337"/>
                              <a:gd name="T22" fmla="+- 0 463 327"/>
                              <a:gd name="T23" fmla="*/ 463 h 819"/>
                              <a:gd name="T24" fmla="+- 0 3842 1506"/>
                              <a:gd name="T25" fmla="*/ T24 w 2337"/>
                              <a:gd name="T26" fmla="+- 0 1145 327"/>
                              <a:gd name="T27" fmla="*/ 1145 h 819"/>
                              <a:gd name="T28" fmla="+- 0 1506 1506"/>
                              <a:gd name="T29" fmla="*/ T28 w 2337"/>
                              <a:gd name="T30" fmla="+- 0 1145 327"/>
                              <a:gd name="T31" fmla="*/ 1145 h 819"/>
                              <a:gd name="T32" fmla="+- 0 1506 1506"/>
                              <a:gd name="T33" fmla="*/ T32 w 2337"/>
                              <a:gd name="T34" fmla="+- 0 463 327"/>
                              <a:gd name="T35" fmla="*/ 463 h 819"/>
                              <a:gd name="T36" fmla="+- 0 1517 1506"/>
                              <a:gd name="T37" fmla="*/ T36 w 2337"/>
                              <a:gd name="T38" fmla="+- 0 410 327"/>
                              <a:gd name="T39" fmla="*/ 410 h 819"/>
                              <a:gd name="T40" fmla="+- 0 1546 1506"/>
                              <a:gd name="T41" fmla="*/ T40 w 2337"/>
                              <a:gd name="T42" fmla="+- 0 367 327"/>
                              <a:gd name="T43" fmla="*/ 367 h 819"/>
                              <a:gd name="T44" fmla="+- 0 1589 1506"/>
                              <a:gd name="T45" fmla="*/ T44 w 2337"/>
                              <a:gd name="T46" fmla="+- 0 338 327"/>
                              <a:gd name="T47" fmla="*/ 338 h 819"/>
                              <a:gd name="T48" fmla="+- 0 1642 1506"/>
                              <a:gd name="T49" fmla="*/ T48 w 2337"/>
                              <a:gd name="T50" fmla="+- 0 327 327"/>
                              <a:gd name="T51" fmla="*/ 327 h 8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337" h="819">
                                <a:moveTo>
                                  <a:pt x="136" y="0"/>
                                </a:moveTo>
                                <a:lnTo>
                                  <a:pt x="2200" y="0"/>
                                </a:lnTo>
                                <a:lnTo>
                                  <a:pt x="2253" y="11"/>
                                </a:lnTo>
                                <a:lnTo>
                                  <a:pt x="2296" y="40"/>
                                </a:lnTo>
                                <a:lnTo>
                                  <a:pt x="2325" y="83"/>
                                </a:lnTo>
                                <a:lnTo>
                                  <a:pt x="2336" y="136"/>
                                </a:lnTo>
                                <a:lnTo>
                                  <a:pt x="2336" y="818"/>
                                </a:lnTo>
                                <a:lnTo>
                                  <a:pt x="0" y="818"/>
                                </a:lnTo>
                                <a:lnTo>
                                  <a:pt x="0" y="136"/>
                                </a:lnTo>
                                <a:lnTo>
                                  <a:pt x="11" y="83"/>
                                </a:lnTo>
                                <a:lnTo>
                                  <a:pt x="40" y="40"/>
                                </a:lnTo>
                                <a:lnTo>
                                  <a:pt x="83" y="11"/>
                                </a:lnTo>
                                <a:lnTo>
                                  <a:pt x="13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4471C4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537" y="504"/>
                            <a:ext cx="294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Pr="001B3C1D" w:rsidRDefault="00E446B7">
                              <w:pPr>
                                <w:spacing w:line="519" w:lineRule="exact"/>
                                <w:rPr>
                                  <w:rFonts w:ascii="Candara" w:hAnsi="Candara"/>
                                  <w:sz w:val="54"/>
                                </w:rPr>
                              </w:pPr>
                              <w:r w:rsidRPr="001B3C1D">
                                <w:rPr>
                                  <w:rFonts w:ascii="Candara" w:hAnsi="Candara"/>
                                  <w:color w:val="FFFFFF"/>
                                  <w:w w:val="91"/>
                                  <w:sz w:val="5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0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4059" y="422"/>
                            <a:ext cx="5670" cy="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Pr="008E2EB2" w:rsidRDefault="00182A27">
                              <w:pPr>
                                <w:spacing w:line="361" w:lineRule="exact"/>
                                <w:rPr>
                                  <w:rFonts w:ascii="Candara" w:hAnsi="Candara"/>
                                  <w:b/>
                                  <w:sz w:val="20"/>
                                  <w:szCs w:val="20"/>
                                  <w:lang w:val="el-GR"/>
                                </w:rPr>
                              </w:pPr>
                              <w:r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>Να δ</w:t>
                              </w:r>
                              <w:r w:rsidR="008E2EB2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>ιασφαλί</w:t>
                              </w:r>
                              <w:r w:rsidR="00293356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>ζ</w:t>
                              </w:r>
                              <w:r w:rsidR="008E2EB2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 xml:space="preserve">ουν την Ασφάλεια των </w:t>
                              </w:r>
                              <w:r w:rsidR="00293356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>Α</w:t>
                              </w:r>
                              <w:r w:rsidR="008E2EB2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 xml:space="preserve">σθενών και να </w:t>
                              </w:r>
                              <w:r w:rsidR="00293356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>Π</w:t>
                              </w:r>
                              <w:r w:rsidR="008E2EB2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>ροστατεύουν τα Δικαιώματα των Ασθενών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6" o:spid="_x0000_s1036" style="position:absolute;margin-left:74.8pt;margin-top:15.85pt;width:449.75pt;height:41.95pt;z-index:-251653120;mso-wrap-distance-left:0;mso-wrap-distance-right:0;mso-position-horizontal-relative:page" coordorigin="1496,317" coordsize="8995,8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">
                <v:line id="Line 37" o:spid="_x0000_s1037" style="position:absolute;visibility:visible;mso-wrap-style:square" from="1506,1145" to="10491,11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zpdvcUAAADbAAAADwAAAGRycy9kb3ducmV2LnhtbESPQWsCMRSE7wX/Q3hCL6JZC11laxRZ&#10;aJHai7bU62Pz3A1uXsImddd/3wiFHoeZ+YZZbQbbiit1wThWMJ9lIIgrpw3XCr4+X6dLECEia2wd&#10;k4IbBdisRw8rLLTr+UDXY6xFgnAoUEEToy+kDFVDFsPMeeLknV1nMSbZ1VJ32Ce4beVTluXSouG0&#10;0KCnsqHqcvyxCnpfVvnudvrw72Zy8ov928SU30o9joftC4hIQ/wP/7V3WsFzDvcv6QfI9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zpdvcUAAADbAAAADwAAAAAAAAAA&#10;AAAAAAChAgAAZHJzL2Rvd25yZXYueG1sUEsFBgAAAAAEAAQA+QAAAJMDAAAAAA==&#10;" strokecolor="#34589c" strokeweight="1pt"/>
                <v:shape id="Freeform 38" o:spid="_x0000_s1038" style="position:absolute;left:1506;top:326;width:2337;height:819;visibility:visible;mso-wrap-style:square;v-text-anchor:top" coordsize="2337,8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STfcQA&#10;AADbAAAADwAAAGRycy9kb3ducmV2LnhtbESPT4vCMBTE7wt+h/AEb2tqoLtSjSLCworswT8HvT2a&#10;Z1tsXkoT2/rtzcLCHoeZ+Q2zXA+2Fh21vnKsYTZNQBDnzlRcaDifvt7nIHxANlg7Jg1P8rBejd6W&#10;mBnX84G6YyhEhLDPUEMZQpNJ6fOSLPqpa4ijd3OtxRBlW0jTYh/htpYqST6kxYrjQokNbUvK78eH&#10;1eB/0kevNtenkjvV79UhNd3lqvVkPGwWIAIN4T/81/42GtJP+P0Sf4Bcv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nkk33EAAAA2wAAAA8AAAAAAAAAAAAAAAAAmAIAAGRycy9k&#10;b3ducmV2LnhtbFBLBQYAAAAABAAEAPUAAACJAwAAAAA=&#10;" path="m2200,l136,,83,11,40,40,11,83,,136,,818r2336,l2336,136,2325,83,2296,40,2253,11,2200,xe" fillcolor="#006fc0" stroked="f">
                  <v:path arrowok="t" o:connecttype="custom" o:connectlocs="2200,327;136,327;83,338;40,367;11,410;0,463;0,1145;2336,1145;2336,463;2325,410;2296,367;2253,338;2200,327" o:connectangles="0,0,0,0,0,0,0,0,0,0,0,0,0"/>
                </v:shape>
                <v:shape id="Freeform 39" o:spid="_x0000_s1039" style="position:absolute;left:1506;top:326;width:2337;height:819;visibility:visible;mso-wrap-style:square;v-text-anchor:top" coordsize="2337,8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AZAcEA&#10;AADbAAAADwAAAGRycy9kb3ducmV2LnhtbERPu2rDMBTdA/0HcQPdYjmlLcWJEtJCSmnoYDdLtot1&#10;Y5tIV8aSX39fDYWMh/Pe7idrxECdbxwrWCcpCOLS6YYrBeff4+oNhA/IGo1jUjCTh/3uYbHFTLuR&#10;cxqKUIkYwj5DBXUIbSalL2uy6BPXEkfu6jqLIcKukrrDMYZbI5/S9FVabDg21NjSR03lreitgve8&#10;PxaX+bP68f2pnfHbPOveKPW4nA4bEIGmcBf/u7+0gpc4Nn6JP0Du/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IQGQHBAAAA2wAAAA8AAAAAAAAAAAAAAAAAmAIAAGRycy9kb3du&#10;cmV2LnhtbFBLBQYAAAAABAAEAPUAAACGAwAAAAA=&#10;" path="m136,l2200,r53,11l2296,40r29,43l2336,136r,682l,818,,136,11,83,40,40,83,11,136,xe" filled="f" strokecolor="#4471c4" strokeweight="1pt">
                  <v:path arrowok="t" o:connecttype="custom" o:connectlocs="136,327;2200,327;2253,338;2296,367;2325,410;2336,463;2336,1145;0,1145;0,463;11,410;40,367;83,338;136,327" o:connectangles="0,0,0,0,0,0,0,0,0,0,0,0,0"/>
                </v:shape>
                <v:shape id="Text Box 40" o:spid="_x0000_s1040" type="#_x0000_t202" style="position:absolute;left:2537;top:504;width:294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mmy6sMA&#10;AADbAAAADwAAAGRycy9kb3ducmV2LnhtbESPQWvCQBSE7wX/w/IK3uqmglJTVxFREIRijAePr9ln&#10;sph9G7Orxn/fFQoeh5n5hpnOO1uLG7XeOFbwOUhAEBdOGy4VHPL1xxcIH5A11o5JwYM8zGe9tymm&#10;2t05o9s+lCJC2KeooAqhSaX0RUUW/cA1xNE7udZiiLItpW7xHuG2lsMkGUuLhuNChQ0tKyrO+6tV&#10;sDhytjKXn99ddspMnk8S3o7PSvXfu8U3iEBdeIX/2xutYDSB55f4A+Ts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mmy6sMAAADbAAAADwAAAAAAAAAAAAAAAACYAgAAZHJzL2Rv&#10;d25yZXYueG1sUEsFBgAAAAAEAAQA9QAAAIgDAAAAAA==&#10;" filled="f" stroked="f">
                  <v:textbox inset="0,0,0,0">
                    <w:txbxContent>
                      <w:p w:rsidR="00904A5B" w:rsidRPr="001B3C1D" w:rsidRDefault="00E446B7">
                        <w:pPr>
                          <w:spacing w:line="519" w:lineRule="exact"/>
                          <w:rPr>
                            <w:rFonts w:ascii="Candara" w:hAnsi="Candara"/>
                            <w:sz w:val="54"/>
                          </w:rPr>
                        </w:pPr>
                        <w:r w:rsidRPr="001B3C1D">
                          <w:rPr>
                            <w:rFonts w:ascii="Candara" w:hAnsi="Candara"/>
                            <w:color w:val="FFFFFF"/>
                            <w:w w:val="91"/>
                            <w:sz w:val="54"/>
                          </w:rPr>
                          <w:t>2</w:t>
                        </w:r>
                      </w:p>
                    </w:txbxContent>
                  </v:textbox>
                </v:shape>
                <v:shape id="Text Box 41" o:spid="_x0000_s1041" type="#_x0000_t202" style="position:absolute;left:4059;top:422;width:5670;height:6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T/RysAA&#10;AADbAAAADwAAAGRycy9kb3ducmV2LnhtbERPTYvCMBC9C/6HMMLeNNVD0WoUEQVhYdnaPexxbMY2&#10;2ExqE7X77zcHwePjfa82vW3EgzpvHCuYThIQxKXThisFP8VhPAfhA7LGxjEp+CMPm/VwsMJMuyfn&#10;9DiFSsQQ9hkqqENoMyl9WZNFP3EtceQurrMYIuwqqTt8xnDbyFmSpNKi4dhQY0u7msrr6W4VbH85&#10;35vb1/k7v+SmKBYJf6ZXpT5G/XYJIlAf3uKX+6gVpHF9/BJ/gF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T/RysAAAADbAAAADwAAAAAAAAAAAAAAAACYAgAAZHJzL2Rvd25y&#10;ZXYueG1sUEsFBgAAAAAEAAQA9QAAAIUDAAAAAA==&#10;" filled="f" stroked="f">
                  <v:textbox inset="0,0,0,0">
                    <w:txbxContent>
                      <w:p w:rsidR="00904A5B" w:rsidRPr="008E2EB2" w:rsidRDefault="00182A27">
                        <w:pPr>
                          <w:spacing w:line="361" w:lineRule="exact"/>
                          <w:rPr>
                            <w:rFonts w:ascii="Candara" w:hAnsi="Candara"/>
                            <w:b/>
                            <w:sz w:val="20"/>
                            <w:szCs w:val="20"/>
                            <w:lang w:val="el-GR"/>
                          </w:rPr>
                        </w:pPr>
                        <w:r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>Να δ</w:t>
                        </w:r>
                        <w:r w:rsidR="008E2EB2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>ιασφαλί</w:t>
                        </w:r>
                        <w:r w:rsidR="00293356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>ζ</w:t>
                        </w:r>
                        <w:r w:rsidR="008E2EB2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 xml:space="preserve">ουν την Ασφάλεια των </w:t>
                        </w:r>
                        <w:r w:rsidR="00293356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>Α</w:t>
                        </w:r>
                        <w:r w:rsidR="008E2EB2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 xml:space="preserve">σθενών και να </w:t>
                        </w:r>
                        <w:r w:rsidR="00293356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>Π</w:t>
                        </w:r>
                        <w:r w:rsidR="008E2EB2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>ροστατεύουν τα Δικαιώματα των Ασθενών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904A5B" w:rsidRDefault="00904A5B">
      <w:pPr>
        <w:pStyle w:val="BodyText"/>
        <w:spacing w:before="5"/>
        <w:rPr>
          <w:sz w:val="28"/>
        </w:rPr>
      </w:pPr>
    </w:p>
    <w:p w:rsidR="006A5B17" w:rsidRPr="006A5B17" w:rsidRDefault="006A5B17" w:rsidP="006A5B17">
      <w:pPr>
        <w:pStyle w:val="ListParagraph"/>
        <w:numPr>
          <w:ilvl w:val="0"/>
          <w:numId w:val="1"/>
        </w:numPr>
        <w:tabs>
          <w:tab w:val="left" w:pos="404"/>
        </w:tabs>
        <w:spacing w:before="60" w:line="228" w:lineRule="auto"/>
        <w:ind w:left="403" w:right="1255"/>
        <w:rPr>
          <w:sz w:val="30"/>
        </w:rPr>
      </w:pPr>
      <w:r w:rsidRPr="006A5B17">
        <w:rPr>
          <w:rFonts w:ascii="Candara" w:hAnsi="Candara"/>
          <w:color w:val="006FC0"/>
          <w:spacing w:val="-2"/>
          <w:w w:val="95"/>
          <w:sz w:val="20"/>
          <w:szCs w:val="20"/>
          <w:lang w:val="el-GR"/>
        </w:rPr>
        <w:t xml:space="preserve">Να προασπίζουν το δικαίωμα των ασθενών </w:t>
      </w:r>
      <w:r>
        <w:rPr>
          <w:rFonts w:ascii="Candara" w:hAnsi="Candara"/>
          <w:color w:val="006FC0"/>
          <w:spacing w:val="-2"/>
          <w:w w:val="95"/>
          <w:sz w:val="20"/>
          <w:szCs w:val="20"/>
          <w:lang w:val="el-GR"/>
        </w:rPr>
        <w:t>να λαμβάνουν εξατομικευμένη και υψηλής ποιότητας θεραπεία</w:t>
      </w:r>
    </w:p>
    <w:p w:rsidR="00904A5B" w:rsidRPr="00972F25" w:rsidRDefault="00972F25" w:rsidP="00972F25">
      <w:pPr>
        <w:pStyle w:val="ListParagraph"/>
        <w:numPr>
          <w:ilvl w:val="0"/>
          <w:numId w:val="1"/>
        </w:numPr>
        <w:tabs>
          <w:tab w:val="left" w:pos="404"/>
        </w:tabs>
        <w:spacing w:before="60" w:line="228" w:lineRule="auto"/>
        <w:ind w:left="403" w:right="1255"/>
        <w:rPr>
          <w:sz w:val="20"/>
        </w:rPr>
      </w:pP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Να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αντιταχθούν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στη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δημιουργία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Ευρωπαϊκών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προτύπων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στην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παροχή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υγειονομικής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περίθαλψης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που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θα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έθετ</w:t>
      </w:r>
      <w:r w:rsidR="00A76E3E">
        <w:rPr>
          <w:rFonts w:ascii="Candara" w:hAnsi="Candara"/>
          <w:color w:val="006FC0"/>
          <w:w w:val="95"/>
          <w:sz w:val="20"/>
          <w:szCs w:val="20"/>
          <w:lang w:val="el-GR"/>
        </w:rPr>
        <w:t>αν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σε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κίνδυνο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την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ποιότητα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της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υγειονομικής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περίθαλψης</w:t>
      </w:r>
      <w:r w:rsidRPr="00972F25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972F25">
        <w:rPr>
          <w:rFonts w:ascii="Candara" w:hAnsi="Candara"/>
          <w:color w:val="006FC0"/>
          <w:w w:val="95"/>
          <w:sz w:val="20"/>
          <w:szCs w:val="20"/>
          <w:lang w:val="el-GR"/>
        </w:rPr>
        <w:t>μακροπρόθεσμα</w:t>
      </w:r>
    </w:p>
    <w:p w:rsidR="00904A5B" w:rsidRDefault="00C82175">
      <w:pPr>
        <w:pStyle w:val="BodyText"/>
        <w:spacing w:before="4"/>
        <w:rPr>
          <w:sz w:val="24"/>
        </w:rPr>
      </w:pPr>
      <w:r>
        <w:rPr>
          <w:noProof/>
          <w:lang w:val="el-GR" w:eastAsia="el-GR" w:bidi="ar-SA"/>
        </w:rPr>
        <mc:AlternateContent>
          <mc:Choice Requires="wpg">
            <w:drawing>
              <wp:anchor distT="0" distB="0" distL="0" distR="0" simplePos="0" relativeHeight="251664384" behindDoc="1" locked="0" layoutInCell="1" allowOverlap="1">
                <wp:simplePos x="0" y="0"/>
                <wp:positionH relativeFrom="page">
                  <wp:posOffset>949960</wp:posOffset>
                </wp:positionH>
                <wp:positionV relativeFrom="paragraph">
                  <wp:posOffset>203200</wp:posOffset>
                </wp:positionV>
                <wp:extent cx="5711825" cy="532765"/>
                <wp:effectExtent l="6985" t="6985" r="15240" b="3175"/>
                <wp:wrapTopAndBottom/>
                <wp:docPr id="49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1825" cy="532765"/>
                          <a:chOff x="1496" y="320"/>
                          <a:chExt cx="8995" cy="839"/>
                        </a:xfrm>
                      </wpg:grpSpPr>
                      <wps:wsp>
                        <wps:cNvPr id="50" name="Line 43"/>
                        <wps:cNvCnPr>
                          <a:cxnSpLocks noChangeShapeType="1"/>
                        </wps:cNvCnPr>
                        <wps:spPr bwMode="auto">
                          <a:xfrm>
                            <a:off x="1506" y="1148"/>
                            <a:ext cx="898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34589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" name="Freeform 44"/>
                        <wps:cNvSpPr>
                          <a:spLocks/>
                        </wps:cNvSpPr>
                        <wps:spPr bwMode="auto">
                          <a:xfrm>
                            <a:off x="1506" y="329"/>
                            <a:ext cx="2337" cy="819"/>
                          </a:xfrm>
                          <a:custGeom>
                            <a:avLst/>
                            <a:gdLst>
                              <a:gd name="T0" fmla="+- 0 3706 1506"/>
                              <a:gd name="T1" fmla="*/ T0 w 2337"/>
                              <a:gd name="T2" fmla="+- 0 330 330"/>
                              <a:gd name="T3" fmla="*/ 330 h 819"/>
                              <a:gd name="T4" fmla="+- 0 1642 1506"/>
                              <a:gd name="T5" fmla="*/ T4 w 2337"/>
                              <a:gd name="T6" fmla="+- 0 330 330"/>
                              <a:gd name="T7" fmla="*/ 330 h 819"/>
                              <a:gd name="T8" fmla="+- 0 1589 1506"/>
                              <a:gd name="T9" fmla="*/ T8 w 2337"/>
                              <a:gd name="T10" fmla="+- 0 341 330"/>
                              <a:gd name="T11" fmla="*/ 341 h 819"/>
                              <a:gd name="T12" fmla="+- 0 1546 1506"/>
                              <a:gd name="T13" fmla="*/ T12 w 2337"/>
                              <a:gd name="T14" fmla="+- 0 370 330"/>
                              <a:gd name="T15" fmla="*/ 370 h 819"/>
                              <a:gd name="T16" fmla="+- 0 1517 1506"/>
                              <a:gd name="T17" fmla="*/ T16 w 2337"/>
                              <a:gd name="T18" fmla="+- 0 413 330"/>
                              <a:gd name="T19" fmla="*/ 413 h 819"/>
                              <a:gd name="T20" fmla="+- 0 1506 1506"/>
                              <a:gd name="T21" fmla="*/ T20 w 2337"/>
                              <a:gd name="T22" fmla="+- 0 466 330"/>
                              <a:gd name="T23" fmla="*/ 466 h 819"/>
                              <a:gd name="T24" fmla="+- 0 1506 1506"/>
                              <a:gd name="T25" fmla="*/ T24 w 2337"/>
                              <a:gd name="T26" fmla="+- 0 1148 330"/>
                              <a:gd name="T27" fmla="*/ 1148 h 819"/>
                              <a:gd name="T28" fmla="+- 0 3842 1506"/>
                              <a:gd name="T29" fmla="*/ T28 w 2337"/>
                              <a:gd name="T30" fmla="+- 0 1148 330"/>
                              <a:gd name="T31" fmla="*/ 1148 h 819"/>
                              <a:gd name="T32" fmla="+- 0 3842 1506"/>
                              <a:gd name="T33" fmla="*/ T32 w 2337"/>
                              <a:gd name="T34" fmla="+- 0 466 330"/>
                              <a:gd name="T35" fmla="*/ 466 h 819"/>
                              <a:gd name="T36" fmla="+- 0 3831 1506"/>
                              <a:gd name="T37" fmla="*/ T36 w 2337"/>
                              <a:gd name="T38" fmla="+- 0 413 330"/>
                              <a:gd name="T39" fmla="*/ 413 h 819"/>
                              <a:gd name="T40" fmla="+- 0 3802 1506"/>
                              <a:gd name="T41" fmla="*/ T40 w 2337"/>
                              <a:gd name="T42" fmla="+- 0 370 330"/>
                              <a:gd name="T43" fmla="*/ 370 h 819"/>
                              <a:gd name="T44" fmla="+- 0 3759 1506"/>
                              <a:gd name="T45" fmla="*/ T44 w 2337"/>
                              <a:gd name="T46" fmla="+- 0 341 330"/>
                              <a:gd name="T47" fmla="*/ 341 h 819"/>
                              <a:gd name="T48" fmla="+- 0 3706 1506"/>
                              <a:gd name="T49" fmla="*/ T48 w 2337"/>
                              <a:gd name="T50" fmla="+- 0 330 330"/>
                              <a:gd name="T51" fmla="*/ 330 h 8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337" h="819">
                                <a:moveTo>
                                  <a:pt x="2200" y="0"/>
                                </a:moveTo>
                                <a:lnTo>
                                  <a:pt x="136" y="0"/>
                                </a:lnTo>
                                <a:lnTo>
                                  <a:pt x="83" y="11"/>
                                </a:lnTo>
                                <a:lnTo>
                                  <a:pt x="40" y="40"/>
                                </a:lnTo>
                                <a:lnTo>
                                  <a:pt x="11" y="83"/>
                                </a:lnTo>
                                <a:lnTo>
                                  <a:pt x="0" y="136"/>
                                </a:lnTo>
                                <a:lnTo>
                                  <a:pt x="0" y="818"/>
                                </a:lnTo>
                                <a:lnTo>
                                  <a:pt x="2336" y="818"/>
                                </a:lnTo>
                                <a:lnTo>
                                  <a:pt x="2336" y="136"/>
                                </a:lnTo>
                                <a:lnTo>
                                  <a:pt x="2325" y="83"/>
                                </a:lnTo>
                                <a:lnTo>
                                  <a:pt x="2296" y="40"/>
                                </a:lnTo>
                                <a:lnTo>
                                  <a:pt x="2253" y="11"/>
                                </a:lnTo>
                                <a:lnTo>
                                  <a:pt x="22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45"/>
                        <wps:cNvSpPr>
                          <a:spLocks/>
                        </wps:cNvSpPr>
                        <wps:spPr bwMode="auto">
                          <a:xfrm>
                            <a:off x="1506" y="329"/>
                            <a:ext cx="2337" cy="819"/>
                          </a:xfrm>
                          <a:custGeom>
                            <a:avLst/>
                            <a:gdLst>
                              <a:gd name="T0" fmla="+- 0 1642 1506"/>
                              <a:gd name="T1" fmla="*/ T0 w 2337"/>
                              <a:gd name="T2" fmla="+- 0 330 330"/>
                              <a:gd name="T3" fmla="*/ 330 h 819"/>
                              <a:gd name="T4" fmla="+- 0 3706 1506"/>
                              <a:gd name="T5" fmla="*/ T4 w 2337"/>
                              <a:gd name="T6" fmla="+- 0 330 330"/>
                              <a:gd name="T7" fmla="*/ 330 h 819"/>
                              <a:gd name="T8" fmla="+- 0 3759 1506"/>
                              <a:gd name="T9" fmla="*/ T8 w 2337"/>
                              <a:gd name="T10" fmla="+- 0 341 330"/>
                              <a:gd name="T11" fmla="*/ 341 h 819"/>
                              <a:gd name="T12" fmla="+- 0 3802 1506"/>
                              <a:gd name="T13" fmla="*/ T12 w 2337"/>
                              <a:gd name="T14" fmla="+- 0 370 330"/>
                              <a:gd name="T15" fmla="*/ 370 h 819"/>
                              <a:gd name="T16" fmla="+- 0 3831 1506"/>
                              <a:gd name="T17" fmla="*/ T16 w 2337"/>
                              <a:gd name="T18" fmla="+- 0 413 330"/>
                              <a:gd name="T19" fmla="*/ 413 h 819"/>
                              <a:gd name="T20" fmla="+- 0 3842 1506"/>
                              <a:gd name="T21" fmla="*/ T20 w 2337"/>
                              <a:gd name="T22" fmla="+- 0 466 330"/>
                              <a:gd name="T23" fmla="*/ 466 h 819"/>
                              <a:gd name="T24" fmla="+- 0 3842 1506"/>
                              <a:gd name="T25" fmla="*/ T24 w 2337"/>
                              <a:gd name="T26" fmla="+- 0 1148 330"/>
                              <a:gd name="T27" fmla="*/ 1148 h 819"/>
                              <a:gd name="T28" fmla="+- 0 1506 1506"/>
                              <a:gd name="T29" fmla="*/ T28 w 2337"/>
                              <a:gd name="T30" fmla="+- 0 1148 330"/>
                              <a:gd name="T31" fmla="*/ 1148 h 819"/>
                              <a:gd name="T32" fmla="+- 0 1506 1506"/>
                              <a:gd name="T33" fmla="*/ T32 w 2337"/>
                              <a:gd name="T34" fmla="+- 0 466 330"/>
                              <a:gd name="T35" fmla="*/ 466 h 819"/>
                              <a:gd name="T36" fmla="+- 0 1517 1506"/>
                              <a:gd name="T37" fmla="*/ T36 w 2337"/>
                              <a:gd name="T38" fmla="+- 0 413 330"/>
                              <a:gd name="T39" fmla="*/ 413 h 819"/>
                              <a:gd name="T40" fmla="+- 0 1546 1506"/>
                              <a:gd name="T41" fmla="*/ T40 w 2337"/>
                              <a:gd name="T42" fmla="+- 0 370 330"/>
                              <a:gd name="T43" fmla="*/ 370 h 819"/>
                              <a:gd name="T44" fmla="+- 0 1589 1506"/>
                              <a:gd name="T45" fmla="*/ T44 w 2337"/>
                              <a:gd name="T46" fmla="+- 0 341 330"/>
                              <a:gd name="T47" fmla="*/ 341 h 819"/>
                              <a:gd name="T48" fmla="+- 0 1642 1506"/>
                              <a:gd name="T49" fmla="*/ T48 w 2337"/>
                              <a:gd name="T50" fmla="+- 0 330 330"/>
                              <a:gd name="T51" fmla="*/ 330 h 8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337" h="819">
                                <a:moveTo>
                                  <a:pt x="136" y="0"/>
                                </a:moveTo>
                                <a:lnTo>
                                  <a:pt x="2200" y="0"/>
                                </a:lnTo>
                                <a:lnTo>
                                  <a:pt x="2253" y="11"/>
                                </a:lnTo>
                                <a:lnTo>
                                  <a:pt x="2296" y="40"/>
                                </a:lnTo>
                                <a:lnTo>
                                  <a:pt x="2325" y="83"/>
                                </a:lnTo>
                                <a:lnTo>
                                  <a:pt x="2336" y="136"/>
                                </a:lnTo>
                                <a:lnTo>
                                  <a:pt x="2336" y="818"/>
                                </a:lnTo>
                                <a:lnTo>
                                  <a:pt x="0" y="818"/>
                                </a:lnTo>
                                <a:lnTo>
                                  <a:pt x="0" y="136"/>
                                </a:lnTo>
                                <a:lnTo>
                                  <a:pt x="11" y="83"/>
                                </a:lnTo>
                                <a:lnTo>
                                  <a:pt x="40" y="40"/>
                                </a:lnTo>
                                <a:lnTo>
                                  <a:pt x="83" y="11"/>
                                </a:lnTo>
                                <a:lnTo>
                                  <a:pt x="13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4471C4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Text Box 46"/>
                        <wps:cNvSpPr txBox="1">
                          <a:spLocks noChangeArrowheads="1"/>
                        </wps:cNvSpPr>
                        <wps:spPr bwMode="auto">
                          <a:xfrm>
                            <a:off x="2537" y="507"/>
                            <a:ext cx="294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Pr="001B3C1D" w:rsidRDefault="00E446B7">
                              <w:pPr>
                                <w:spacing w:line="519" w:lineRule="exact"/>
                                <w:rPr>
                                  <w:rFonts w:ascii="Candara" w:hAnsi="Candara"/>
                                  <w:sz w:val="54"/>
                                </w:rPr>
                              </w:pPr>
                              <w:r w:rsidRPr="001B3C1D">
                                <w:rPr>
                                  <w:rFonts w:ascii="Candara" w:hAnsi="Candara"/>
                                  <w:color w:val="FFFFFF"/>
                                  <w:w w:val="91"/>
                                  <w:sz w:val="5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4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4059" y="425"/>
                            <a:ext cx="5943" cy="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Pr="005F7138" w:rsidRDefault="00182A27">
                              <w:pPr>
                                <w:spacing w:line="300" w:lineRule="exact"/>
                                <w:rPr>
                                  <w:rFonts w:ascii="Candara" w:hAnsi="Candara"/>
                                  <w:b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>Να υ</w:t>
                              </w:r>
                              <w:r w:rsidR="005F7138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>ποστηρίξουν</w:t>
                              </w:r>
                              <w:r w:rsidR="005F7138" w:rsidRPr="005F7138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 xml:space="preserve"> </w:t>
                              </w:r>
                              <w:r w:rsidR="005F7138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>ένα</w:t>
                              </w:r>
                              <w:r w:rsidR="005F7138" w:rsidRPr="005F7138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 xml:space="preserve"> </w:t>
                              </w:r>
                              <w:r w:rsidR="005F7138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>Σθεναρό</w:t>
                              </w:r>
                              <w:r w:rsidR="005F7138" w:rsidRPr="005F7138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 xml:space="preserve"> </w:t>
                              </w:r>
                              <w:r w:rsidR="005F7138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>και</w:t>
                              </w:r>
                              <w:r w:rsidR="005F7138" w:rsidRPr="005F7138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 xml:space="preserve"> </w:t>
                              </w:r>
                              <w:r w:rsidR="005F7138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 xml:space="preserve">Ανεξάρτητο Ευρωπαϊκό Οδοντιατρικό Ανθρώπινο </w:t>
                              </w:r>
                              <w:r w:rsidR="005011E9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 xml:space="preserve">εργατικό </w:t>
                              </w:r>
                              <w:r w:rsidR="005F7138">
                                <w:rPr>
                                  <w:rFonts w:ascii="Candara" w:hAnsi="Candara"/>
                                  <w:b/>
                                  <w:color w:val="006FC0"/>
                                  <w:w w:val="90"/>
                                  <w:sz w:val="20"/>
                                  <w:szCs w:val="20"/>
                                  <w:lang w:val="el-GR"/>
                                </w:rPr>
                                <w:t>Δυναμικό</w:t>
                              </w:r>
                            </w:p>
                            <w:p w:rsidR="00904A5B" w:rsidRPr="005F7138" w:rsidRDefault="00E446B7">
                              <w:pPr>
                                <w:spacing w:line="361" w:lineRule="exact"/>
                                <w:rPr>
                                  <w:rFonts w:ascii="Candara" w:hAnsi="Candara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5F7138">
                                <w:rPr>
                                  <w:rFonts w:ascii="Candara" w:hAnsi="Candara"/>
                                  <w:b/>
                                  <w:color w:val="006FC0"/>
                                  <w:sz w:val="20"/>
                                  <w:szCs w:val="20"/>
                                </w:rPr>
                                <w:t>Dentist Workfor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2" o:spid="_x0000_s1042" style="position:absolute;margin-left:74.8pt;margin-top:16pt;width:449.75pt;height:41.95pt;z-index:-251652096;mso-wrap-distance-left:0;mso-wrap-distance-right:0;mso-position-horizontal-relative:page" coordorigin="1496,320" coordsize="8995,8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">
                <v:line id="Line 43" o:spid="_x0000_s1043" style="position:absolute;visibility:visible;mso-wrap-style:square" from="1506,1148" to="10491,11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59gUsEAAADbAAAADwAAAGRycy9kb3ducmV2LnhtbERPz2vCMBS+C/sfwht4EU0nqKMzyihM&#10;xHlRh14fzVsb1ryEJtr63y8HwePH93u57m0jbtQG41jB2yQDQVw6bbhS8HP6Gr+DCBFZY+OYFNwp&#10;wHr1Mlhirl3HB7odYyVSCIccFdQx+lzKUNZkMUycJ07cr2stxgTbSuoWuxRuGznNsrm0aDg11Oip&#10;qKn8O16tgs4X5Xx7v+z9zowufvG9GZnirNTwtf/8ABGpj0/xw73VCmZpffqSfoBc/Q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Hn2BSwQAAANsAAAAPAAAAAAAAAAAAAAAA&#10;AKECAABkcnMvZG93bnJldi54bWxQSwUGAAAAAAQABAD5AAAAjwMAAAAA&#10;" strokecolor="#34589c" strokeweight="1pt"/>
                <v:shape id="Freeform 44" o:spid="_x0000_s1044" style="position:absolute;left:1506;top:329;width:2337;height:819;visibility:visible;mso-wrap-style:square;v-text-anchor:top" coordsize="2337,8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GuksMA&#10;AADbAAAADwAAAGRycy9kb3ducmV2LnhtbESPQYvCMBSE7wv+h/CEva2pgS5LNYoIgrJ40PWgt0fz&#10;bIvNS2liW/+9WRA8DjPzDTNfDrYWHbW+cqxhOklAEOfOVFxoOP1tvn5A+IBssHZMGh7kYbkYfcwx&#10;M67nA3XHUIgIYZ+hhjKEJpPS5yVZ9BPXEEfv6lqLIcq2kKbFPsJtLVWSfEuLFceFEhtal5Tfjner&#10;we/Te69Wl4eSO9X/qkNquvNF68/xsJqBCDSEd/jV3hoN6RT+v8QfIB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UGuksMAAADbAAAADwAAAAAAAAAAAAAAAACYAgAAZHJzL2Rv&#10;d25yZXYueG1sUEsFBgAAAAAEAAQA9QAAAIgDAAAAAA==&#10;" path="m2200,l136,,83,11,40,40,11,83,,136,,818r2336,l2336,136,2325,83,2296,40,2253,11,2200,xe" fillcolor="#006fc0" stroked="f">
                  <v:path arrowok="t" o:connecttype="custom" o:connectlocs="2200,330;136,330;83,341;40,370;11,413;0,466;0,1148;2336,1148;2336,466;2325,413;2296,370;2253,341;2200,330" o:connectangles="0,0,0,0,0,0,0,0,0,0,0,0,0"/>
                </v:shape>
                <v:shape id="Freeform 45" o:spid="_x0000_s1045" style="position:absolute;left:1506;top:329;width:2337;height:819;visibility:visible;mso-wrap-style:square;v-text-anchor:top" coordsize="2337,8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/gu68MA&#10;AADbAAAADwAAAGRycy9kb3ducmV2LnhtbESPQWvCQBSE7wX/w/IEb3Wj2CLRVbRgkUoPRi/eHtln&#10;Etx9G7IbTf69KxR6HGbmG2a57qwRd2p85VjBZJyAIM6drrhQcD7t3ucgfEDWaByTgp48rFeDtyWm&#10;2j34SPcsFCJC2KeooAyhTqX0eUkW/djVxNG7usZiiLIppG7wEeHWyGmSfEqLFceFEmv6Kim/Za1V&#10;sD22u+zSfxe/vj3UPf6YmW6NUqNht1mACNSF//Bfe68VfEzh9SX+ALl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/gu68MAAADbAAAADwAAAAAAAAAAAAAAAACYAgAAZHJzL2Rv&#10;d25yZXYueG1sUEsFBgAAAAAEAAQA9QAAAIgDAAAAAA==&#10;" path="m136,l2200,r53,11l2296,40r29,43l2336,136r,682l,818,,136,11,83,40,40,83,11,136,xe" filled="f" strokecolor="#4471c4" strokeweight="1pt">
                  <v:path arrowok="t" o:connecttype="custom" o:connectlocs="136,330;2200,330;2253,341;2296,370;2325,413;2336,466;2336,1148;0,1148;0,466;11,413;40,370;83,341;136,330" o:connectangles="0,0,0,0,0,0,0,0,0,0,0,0,0"/>
                </v:shape>
                <v:shape id="Text Box 46" o:spid="_x0000_s1046" type="#_x0000_t202" style="position:absolute;left:2537;top:507;width:294;height: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GFAMQA&#10;AADbAAAADwAAAGRycy9kb3ducmV2LnhtbESPQWvCQBSE7wX/w/KE3urGlopGVxFREAqlMR48PrPP&#10;ZDH7Ns2uGv+9Wyh4HGbmG2a26GwtrtR641jBcJCAIC6cNlwq2OebtzEIH5A11o5JwZ08LOa9lxmm&#10;2t04o+sulCJC2KeooAqhSaX0RUUW/cA1xNE7udZiiLItpW7xFuG2lu9JMpIWDceFChtaVVScdxer&#10;YHngbG1+v48/2SkzeT5J+Gt0Vuq13y2nIAJ14Rn+b2+1gs8P+PsSf4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OBhQDEAAAA2wAAAA8AAAAAAAAAAAAAAAAAmAIAAGRycy9k&#10;b3ducmV2LnhtbFBLBQYAAAAABAAEAPUAAACJAwAAAAA=&#10;" filled="f" stroked="f">
                  <v:textbox inset="0,0,0,0">
                    <w:txbxContent>
                      <w:p w:rsidR="00904A5B" w:rsidRPr="001B3C1D" w:rsidRDefault="00E446B7">
                        <w:pPr>
                          <w:spacing w:line="519" w:lineRule="exact"/>
                          <w:rPr>
                            <w:rFonts w:ascii="Candara" w:hAnsi="Candara"/>
                            <w:sz w:val="54"/>
                          </w:rPr>
                        </w:pPr>
                        <w:r w:rsidRPr="001B3C1D">
                          <w:rPr>
                            <w:rFonts w:ascii="Candara" w:hAnsi="Candara"/>
                            <w:color w:val="FFFFFF"/>
                            <w:w w:val="91"/>
                            <w:sz w:val="54"/>
                          </w:rPr>
                          <w:t>3</w:t>
                        </w:r>
                      </w:p>
                    </w:txbxContent>
                  </v:textbox>
                </v:shape>
                <v:shape id="Text Box 47" o:spid="_x0000_s1047" type="#_x0000_t202" style="position:absolute;left:4059;top:425;width:5943;height:6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GgddMQA&#10;AADbAAAADwAAAGRycy9kb3ducmV2LnhtbESPQWvCQBSE7wX/w/KE3urG0opGVxFREAqlMR48PrPP&#10;ZDH7Ns2uGv+9Wyh4HGbmG2a26GwtrtR641jBcJCAIC6cNlwq2OebtzEIH5A11o5JwZ08LOa9lxmm&#10;2t04o+sulCJC2KeooAqhSaX0RUUW/cA1xNE7udZiiLItpW7xFuG2lu9JMpIWDceFChtaVVScdxer&#10;YHngbG1+v48/2SkzeT5J+Gt0Vuq13y2nIAJ14Rn+b2+1gs8P+PsSf4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xoHXTEAAAA2wAAAA8AAAAAAAAAAAAAAAAAmAIAAGRycy9k&#10;b3ducmV2LnhtbFBLBQYAAAAABAAEAPUAAACJAwAAAAA=&#10;" filled="f" stroked="f">
                  <v:textbox inset="0,0,0,0">
                    <w:txbxContent>
                      <w:p w:rsidR="00904A5B" w:rsidRPr="005F7138" w:rsidRDefault="00182A27">
                        <w:pPr>
                          <w:spacing w:line="300" w:lineRule="exact"/>
                          <w:rPr>
                            <w:rFonts w:ascii="Candara" w:hAnsi="Candara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>Να υ</w:t>
                        </w:r>
                        <w:r w:rsidR="005F7138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>ποστηρίξουν</w:t>
                        </w:r>
                        <w:r w:rsidR="005F7138" w:rsidRPr="005F7138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 xml:space="preserve"> </w:t>
                        </w:r>
                        <w:r w:rsidR="005F7138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>ένα</w:t>
                        </w:r>
                        <w:r w:rsidR="005F7138" w:rsidRPr="005F7138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 xml:space="preserve"> </w:t>
                        </w:r>
                        <w:r w:rsidR="005F7138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>Σθεναρό</w:t>
                        </w:r>
                        <w:r w:rsidR="005F7138" w:rsidRPr="005F7138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 xml:space="preserve"> </w:t>
                        </w:r>
                        <w:r w:rsidR="005F7138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>και</w:t>
                        </w:r>
                        <w:r w:rsidR="005F7138" w:rsidRPr="005F7138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 xml:space="preserve"> </w:t>
                        </w:r>
                        <w:r w:rsidR="005F7138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 xml:space="preserve">Ανεξάρτητο Ευρωπαϊκό Οδοντιατρικό Ανθρώπινο </w:t>
                        </w:r>
                        <w:r w:rsidR="005011E9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 xml:space="preserve">εργατικό </w:t>
                        </w:r>
                        <w:r w:rsidR="005F7138">
                          <w:rPr>
                            <w:rFonts w:ascii="Candara" w:hAnsi="Candara"/>
                            <w:b/>
                            <w:color w:val="006FC0"/>
                            <w:w w:val="90"/>
                            <w:sz w:val="20"/>
                            <w:szCs w:val="20"/>
                            <w:lang w:val="el-GR"/>
                          </w:rPr>
                          <w:t>Δυναμικό</w:t>
                        </w:r>
                      </w:p>
                      <w:p w:rsidR="00904A5B" w:rsidRPr="005F7138" w:rsidRDefault="00E446B7">
                        <w:pPr>
                          <w:spacing w:line="361" w:lineRule="exact"/>
                          <w:rPr>
                            <w:rFonts w:ascii="Candara" w:hAnsi="Candara"/>
                            <w:b/>
                            <w:sz w:val="20"/>
                            <w:szCs w:val="20"/>
                          </w:rPr>
                        </w:pPr>
                        <w:r w:rsidRPr="005F7138">
                          <w:rPr>
                            <w:rFonts w:ascii="Candara" w:hAnsi="Candara"/>
                            <w:b/>
                            <w:color w:val="006FC0"/>
                            <w:sz w:val="20"/>
                            <w:szCs w:val="20"/>
                          </w:rPr>
                          <w:t>Dentist Workforc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904A5B" w:rsidRDefault="00904A5B">
      <w:pPr>
        <w:pStyle w:val="BodyText"/>
        <w:spacing w:before="6"/>
        <w:rPr>
          <w:sz w:val="28"/>
        </w:rPr>
      </w:pPr>
    </w:p>
    <w:p w:rsidR="00904A5B" w:rsidRPr="00182A27" w:rsidRDefault="00182A27">
      <w:pPr>
        <w:pStyle w:val="ListParagraph"/>
        <w:numPr>
          <w:ilvl w:val="0"/>
          <w:numId w:val="1"/>
        </w:numPr>
        <w:tabs>
          <w:tab w:val="left" w:pos="404"/>
        </w:tabs>
        <w:spacing w:before="55" w:line="230" w:lineRule="auto"/>
        <w:ind w:left="403" w:right="1332"/>
        <w:rPr>
          <w:rFonts w:ascii="Candara" w:hAnsi="Candara"/>
          <w:sz w:val="30"/>
        </w:rPr>
      </w:pPr>
      <w:r w:rsidRPr="00182A27">
        <w:rPr>
          <w:rFonts w:ascii="Candara" w:hAnsi="Candara"/>
          <w:color w:val="006FC0"/>
          <w:sz w:val="18"/>
          <w:szCs w:val="18"/>
          <w:lang w:val="el-GR"/>
        </w:rPr>
        <w:t>Να</w:t>
      </w:r>
      <w:r w:rsidRPr="00182A27">
        <w:rPr>
          <w:rFonts w:ascii="Candara" w:hAnsi="Candara"/>
          <w:color w:val="006FC0"/>
          <w:sz w:val="18"/>
          <w:szCs w:val="18"/>
        </w:rPr>
        <w:t xml:space="preserve"> 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>διασφαλί</w:t>
      </w:r>
      <w:r>
        <w:rPr>
          <w:rFonts w:ascii="Candara" w:hAnsi="Candara"/>
          <w:color w:val="006FC0"/>
          <w:sz w:val="18"/>
          <w:szCs w:val="18"/>
          <w:lang w:val="el-GR"/>
        </w:rPr>
        <w:t>ζ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>ουν</w:t>
      </w:r>
      <w:r w:rsidRPr="00182A27">
        <w:rPr>
          <w:rFonts w:ascii="Candara" w:hAnsi="Candara"/>
          <w:color w:val="006FC0"/>
          <w:sz w:val="18"/>
          <w:szCs w:val="18"/>
        </w:rPr>
        <w:t xml:space="preserve"> 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>τ</w:t>
      </w:r>
      <w:r w:rsidR="009D2FC0">
        <w:rPr>
          <w:rFonts w:ascii="Candara" w:hAnsi="Candara"/>
          <w:color w:val="006FC0"/>
          <w:sz w:val="18"/>
          <w:szCs w:val="18"/>
          <w:lang w:val="el-GR"/>
        </w:rPr>
        <w:t xml:space="preserve">ην εμπειρογνωμοσύνη και τα υψηλά εκπαιδευτικά </w:t>
      </w:r>
      <w:r w:rsidRPr="00182A27">
        <w:rPr>
          <w:rFonts w:ascii="Candara" w:hAnsi="Candara"/>
          <w:color w:val="006FC0"/>
          <w:sz w:val="18"/>
          <w:szCs w:val="18"/>
        </w:rPr>
        <w:t xml:space="preserve"> 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>πρότυπα</w:t>
      </w:r>
      <w:r w:rsidRPr="00182A27">
        <w:rPr>
          <w:rFonts w:ascii="Candara" w:hAnsi="Candara"/>
          <w:color w:val="006FC0"/>
          <w:sz w:val="18"/>
          <w:szCs w:val="18"/>
        </w:rPr>
        <w:t xml:space="preserve"> 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>των</w:t>
      </w:r>
      <w:r w:rsidRPr="00182A27">
        <w:rPr>
          <w:rFonts w:ascii="Candara" w:hAnsi="Candara"/>
          <w:color w:val="006FC0"/>
          <w:sz w:val="18"/>
          <w:szCs w:val="18"/>
        </w:rPr>
        <w:t xml:space="preserve"> 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>οδοντιάτρων</w:t>
      </w:r>
      <w:r w:rsidRPr="00182A27">
        <w:rPr>
          <w:rFonts w:ascii="Candara" w:hAnsi="Candara"/>
          <w:color w:val="006FC0"/>
          <w:sz w:val="18"/>
          <w:szCs w:val="18"/>
        </w:rPr>
        <w:t xml:space="preserve"> 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 xml:space="preserve">εφαρμόζοντας τις </w:t>
      </w:r>
      <w:r w:rsidR="00297090">
        <w:rPr>
          <w:rFonts w:ascii="Candara" w:hAnsi="Candara"/>
          <w:color w:val="006FC0"/>
          <w:sz w:val="18"/>
          <w:szCs w:val="18"/>
          <w:lang w:val="el-GR"/>
        </w:rPr>
        <w:t xml:space="preserve">διατάξεις αναφορικά με 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>τη</w:t>
      </w:r>
      <w:r w:rsidRPr="00182A27">
        <w:rPr>
          <w:rFonts w:ascii="Candara" w:hAnsi="Candara"/>
          <w:color w:val="006FC0"/>
          <w:sz w:val="18"/>
          <w:szCs w:val="18"/>
        </w:rPr>
        <w:t xml:space="preserve"> 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>βασική</w:t>
      </w:r>
      <w:r w:rsidRPr="00182A27">
        <w:rPr>
          <w:rFonts w:ascii="Candara" w:hAnsi="Candara"/>
          <w:color w:val="006FC0"/>
          <w:sz w:val="18"/>
          <w:szCs w:val="18"/>
        </w:rPr>
        <w:t xml:space="preserve"> 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>εκπαίδευση</w:t>
      </w:r>
      <w:r w:rsidRPr="00182A27">
        <w:rPr>
          <w:rFonts w:ascii="Candara" w:hAnsi="Candara"/>
          <w:color w:val="006FC0"/>
          <w:sz w:val="18"/>
          <w:szCs w:val="18"/>
        </w:rPr>
        <w:t xml:space="preserve">  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>της</w:t>
      </w:r>
      <w:r w:rsidRPr="00182A27">
        <w:rPr>
          <w:rFonts w:ascii="Candara" w:hAnsi="Candara"/>
          <w:color w:val="006FC0"/>
          <w:sz w:val="18"/>
          <w:szCs w:val="18"/>
        </w:rPr>
        <w:t xml:space="preserve"> 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>Οδηγίας</w:t>
      </w:r>
      <w:r w:rsidRPr="00182A27">
        <w:rPr>
          <w:rFonts w:ascii="Candara" w:hAnsi="Candara"/>
          <w:color w:val="006FC0"/>
          <w:sz w:val="18"/>
          <w:szCs w:val="18"/>
        </w:rPr>
        <w:t xml:space="preserve"> 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>για</w:t>
      </w:r>
      <w:r w:rsidRPr="00182A27">
        <w:rPr>
          <w:rFonts w:ascii="Candara" w:hAnsi="Candara"/>
          <w:color w:val="006FC0"/>
          <w:sz w:val="18"/>
          <w:szCs w:val="18"/>
        </w:rPr>
        <w:t xml:space="preserve"> 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>τα</w:t>
      </w:r>
      <w:r w:rsidRPr="00182A27">
        <w:rPr>
          <w:rFonts w:ascii="Candara" w:hAnsi="Candara"/>
          <w:color w:val="006FC0"/>
          <w:sz w:val="18"/>
          <w:szCs w:val="18"/>
        </w:rPr>
        <w:t xml:space="preserve"> </w:t>
      </w:r>
      <w:r w:rsidR="00297090">
        <w:rPr>
          <w:rFonts w:ascii="Candara" w:hAnsi="Candara"/>
          <w:color w:val="006FC0"/>
          <w:sz w:val="18"/>
          <w:szCs w:val="18"/>
          <w:lang w:val="el-GR"/>
        </w:rPr>
        <w:t>Ε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>παγγελματικά</w:t>
      </w:r>
      <w:r w:rsidRPr="00182A27">
        <w:rPr>
          <w:rFonts w:ascii="Candara" w:hAnsi="Candara"/>
          <w:color w:val="006FC0"/>
          <w:sz w:val="18"/>
          <w:szCs w:val="18"/>
        </w:rPr>
        <w:t xml:space="preserve"> </w:t>
      </w:r>
      <w:r w:rsidR="00297090">
        <w:rPr>
          <w:rFonts w:ascii="Candara" w:hAnsi="Candara"/>
          <w:color w:val="006FC0"/>
          <w:sz w:val="18"/>
          <w:szCs w:val="18"/>
          <w:lang w:val="el-GR"/>
        </w:rPr>
        <w:t>Π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 xml:space="preserve">ροσόντα </w:t>
      </w:r>
      <w:r w:rsidR="00297090" w:rsidRPr="00297090">
        <w:rPr>
          <w:rFonts w:ascii="Candara" w:hAnsi="Candara"/>
          <w:color w:val="006FC0"/>
          <w:sz w:val="18"/>
          <w:szCs w:val="18"/>
          <w:lang w:val="el-GR"/>
        </w:rPr>
        <w:t>(</w:t>
      </w:r>
      <w:r w:rsidR="00297090">
        <w:rPr>
          <w:rFonts w:ascii="Candara" w:hAnsi="Candara"/>
          <w:color w:val="006FC0"/>
          <w:sz w:val="18"/>
          <w:szCs w:val="18"/>
          <w:lang w:val="en-US"/>
        </w:rPr>
        <w:t>PQD</w:t>
      </w:r>
      <w:r w:rsidR="00297090" w:rsidRPr="00297090">
        <w:rPr>
          <w:rFonts w:ascii="Candara" w:hAnsi="Candara"/>
          <w:color w:val="006FC0"/>
          <w:sz w:val="18"/>
          <w:szCs w:val="18"/>
          <w:lang w:val="el-GR"/>
        </w:rPr>
        <w:t xml:space="preserve">) </w:t>
      </w:r>
      <w:r w:rsidRPr="00182A27">
        <w:rPr>
          <w:rFonts w:ascii="Candara" w:hAnsi="Candara"/>
          <w:color w:val="006FC0"/>
          <w:sz w:val="18"/>
          <w:szCs w:val="18"/>
          <w:lang w:val="el-GR"/>
        </w:rPr>
        <w:t xml:space="preserve">και επικαιροποιώντας το παράρτημά της ώστε να απηχεί </w:t>
      </w:r>
      <w:r w:rsidR="00297090">
        <w:rPr>
          <w:rFonts w:ascii="Candara" w:hAnsi="Candara"/>
          <w:color w:val="006FC0"/>
          <w:sz w:val="18"/>
          <w:szCs w:val="18"/>
          <w:lang w:val="el-GR"/>
        </w:rPr>
        <w:t>την επιστημονική και τεχνολογική πρόοδο</w:t>
      </w:r>
    </w:p>
    <w:p w:rsidR="00904A5B" w:rsidRPr="00351893" w:rsidRDefault="000616AD" w:rsidP="000616AD">
      <w:pPr>
        <w:pStyle w:val="ListParagraph"/>
        <w:numPr>
          <w:ilvl w:val="0"/>
          <w:numId w:val="1"/>
        </w:numPr>
        <w:tabs>
          <w:tab w:val="left" w:pos="404"/>
        </w:tabs>
        <w:spacing w:before="48" w:line="230" w:lineRule="auto"/>
        <w:ind w:left="403" w:right="1510"/>
        <w:rPr>
          <w:rFonts w:ascii="Candara" w:hAnsi="Candara"/>
        </w:rPr>
        <w:sectPr w:rsidR="00904A5B" w:rsidRPr="00351893">
          <w:footerReference w:type="default" r:id="rId10"/>
          <w:pgSz w:w="11910" w:h="16840"/>
          <w:pgMar w:top="0" w:right="340" w:bottom="1940" w:left="1340" w:header="0" w:footer="1745" w:gutter="0"/>
          <w:cols w:space="720"/>
        </w:sectPr>
      </w:pP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Να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μας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βοηθήσουν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να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διατηρήσουμε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τη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σημερινή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ισχύουσα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αποτελεσματική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αυτορρύθμιση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των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οδοντιάτρων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και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να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αποφύγουμε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την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υπερβολική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από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>-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ρύθμιση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στο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πλαίσιο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της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άσκησης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διαφάνειας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για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τα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νομοθετικ</w:t>
      </w:r>
      <w:r w:rsidR="006C033A">
        <w:rPr>
          <w:rFonts w:ascii="Candara" w:hAnsi="Candara"/>
          <w:color w:val="006FC0"/>
          <w:w w:val="95"/>
          <w:sz w:val="20"/>
          <w:szCs w:val="20"/>
          <w:lang w:val="el-GR"/>
        </w:rPr>
        <w:t xml:space="preserve">ώς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κατοχυρωμένα</w:t>
      </w:r>
      <w:r w:rsidRPr="005165AF">
        <w:rPr>
          <w:rFonts w:ascii="Candara" w:hAnsi="Candara"/>
          <w:color w:val="006FC0"/>
          <w:w w:val="95"/>
          <w:sz w:val="20"/>
          <w:szCs w:val="20"/>
        </w:rPr>
        <w:t xml:space="preserve"> </w:t>
      </w:r>
      <w:r w:rsidRPr="005165AF">
        <w:rPr>
          <w:rFonts w:ascii="Candara" w:hAnsi="Candara"/>
          <w:color w:val="006FC0"/>
          <w:w w:val="95"/>
          <w:sz w:val="20"/>
          <w:szCs w:val="20"/>
          <w:lang w:val="el-GR"/>
        </w:rPr>
        <w:t>επαγγέλματα</w:t>
      </w:r>
    </w:p>
    <w:p w:rsidR="00904A5B" w:rsidRDefault="00C82175">
      <w:pPr>
        <w:pStyle w:val="BodyText"/>
        <w:rPr>
          <w:sz w:val="20"/>
        </w:rPr>
      </w:pPr>
      <w:r>
        <w:rPr>
          <w:noProof/>
          <w:lang w:val="el-GR" w:eastAsia="el-GR" w:bidi="ar-SA"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353300" cy="774700"/>
                <wp:effectExtent l="0" t="0" r="0" b="0"/>
                <wp:wrapNone/>
                <wp:docPr id="46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53300" cy="774700"/>
                          <a:chOff x="0" y="0"/>
                          <a:chExt cx="11580" cy="1220"/>
                        </a:xfrm>
                      </wpg:grpSpPr>
                      <wps:wsp>
                        <wps:cNvPr id="47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80" cy="1220"/>
                          </a:xfrm>
                          <a:prstGeom prst="rect">
                            <a:avLst/>
                          </a:pr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1580" cy="1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Default="00904A5B">
                              <w:pPr>
                                <w:spacing w:before="5"/>
                                <w:rPr>
                                  <w:rFonts w:ascii="Trebuchet MS"/>
                                  <w:b/>
                                  <w:sz w:val="37"/>
                                </w:rPr>
                              </w:pPr>
                            </w:p>
                            <w:p w:rsidR="00904A5B" w:rsidRDefault="00E446B7">
                              <w:pPr>
                                <w:spacing w:before="1"/>
                                <w:ind w:right="149"/>
                                <w:jc w:val="right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E89F0D"/>
                                  <w:w w:val="90"/>
                                  <w:sz w:val="28"/>
                                </w:rPr>
                                <w:t>CED MANIFESTO 2019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1" o:spid="_x0000_s1048" style="position:absolute;margin-left:0;margin-top:0;width:579pt;height:61pt;z-index:-251657216;mso-position-horizontal-relative:page;mso-position-vertical-relative:page" coordsize="11580,12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">
                <v:rect id="Rectangle 22" o:spid="_x0000_s1049" style="position:absolute;width:11580;height:12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kuc8UA&#10;AADbAAAADwAAAGRycy9kb3ducmV2LnhtbESPQWvCQBSE74L/YXmCN91YtIboKm2l6KFitV68PbPP&#10;JJh9G7NbTfvruwXB4zAz3zDTeWNKcaXaFZYVDPoRCOLU6oIzBfuv914MwnlkjaVlUvBDDuazdmuK&#10;ibY33tJ15zMRIOwSVJB7XyVSujQng65vK+LgnWxt0AdZZ1LXeAtwU8qnKHqWBgsOCzlW9JZTet59&#10;GwV0+Xi1y3iwWcj1Z8zyd7QdHQ9KdTvNywSEp8Y/wvf2SisYjuH/S/gBcvY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6KS5zxQAAANsAAAAPAAAAAAAAAAAAAAAAAJgCAABkcnMv&#10;ZG93bnJldi54bWxQSwUGAAAAAAQABAD1AAAAigMAAAAA&#10;" fillcolor="#006fc0" stroked="f"/>
                <v:shape id="Text Box 23" o:spid="_x0000_s1050" type="#_x0000_t202" style="position:absolute;width:11580;height:12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PyBrMAA&#10;AADbAAAADwAAAGRycy9kb3ducmV2LnhtbERPTYvCMBC9L/gfwgje1tRFZK1GEXFBWBBrPXgcm7EN&#10;NpPaRO3+e3MQ9vh43/NlZ2vxoNYbxwpGwwQEceG04VLBMf/5/AbhA7LG2jEp+CMPy0XvY46pdk/O&#10;6HEIpYgh7FNUUIXQpFL6oiKLfuga4shdXGsxRNiWUrf4jOG2ll9JMpEWDceGChtaV1RcD3erYHXi&#10;bGNuu/M+u2Qmz6cJ/06uSg363WoGIlAX/sVv91YrGMex8Uv8AXLx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PyBrMAAAADbAAAADwAAAAAAAAAAAAAAAACYAgAAZHJzL2Rvd25y&#10;ZXYueG1sUEsFBgAAAAAEAAQA9QAAAIUDAAAAAA==&#10;" filled="f" stroked="f">
                  <v:textbox inset="0,0,0,0">
                    <w:txbxContent>
                      <w:p w:rsidR="00904A5B" w:rsidRDefault="00904A5B">
                        <w:pPr>
                          <w:spacing w:before="5"/>
                          <w:rPr>
                            <w:rFonts w:ascii="Trebuchet MS"/>
                            <w:b/>
                            <w:sz w:val="37"/>
                          </w:rPr>
                        </w:pPr>
                      </w:p>
                      <w:p w:rsidR="00904A5B" w:rsidRDefault="00E446B7">
                        <w:pPr>
                          <w:spacing w:before="1"/>
                          <w:ind w:right="149"/>
                          <w:jc w:val="right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color w:val="E89F0D"/>
                            <w:w w:val="90"/>
                            <w:sz w:val="28"/>
                          </w:rPr>
                          <w:t>CED MANIFESTO 2019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noProof/>
          <w:lang w:val="el-GR" w:eastAsia="el-GR" w:bidi="ar-SA"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page">
                  <wp:posOffset>342900</wp:posOffset>
                </wp:positionH>
                <wp:positionV relativeFrom="page">
                  <wp:posOffset>7373620</wp:posOffset>
                </wp:positionV>
                <wp:extent cx="1618615" cy="1355090"/>
                <wp:effectExtent l="0" t="1270" r="635" b="5715"/>
                <wp:wrapNone/>
                <wp:docPr id="4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18615" cy="1355090"/>
                          <a:chOff x="540" y="11612"/>
                          <a:chExt cx="2549" cy="2134"/>
                        </a:xfrm>
                      </wpg:grpSpPr>
                      <pic:pic xmlns:pic="http://schemas.openxmlformats.org/drawingml/2006/picture">
                        <pic:nvPicPr>
                          <pic:cNvPr id="4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49" y="11612"/>
                            <a:ext cx="1439" cy="143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5" name="AutoShape 5"/>
                        <wps:cNvSpPr>
                          <a:spLocks/>
                        </wps:cNvSpPr>
                        <wps:spPr bwMode="auto">
                          <a:xfrm>
                            <a:off x="540" y="12457"/>
                            <a:ext cx="1345" cy="1288"/>
                          </a:xfrm>
                          <a:custGeom>
                            <a:avLst/>
                            <a:gdLst>
                              <a:gd name="T0" fmla="+- 0 1885 540"/>
                              <a:gd name="T1" fmla="*/ T0 w 1345"/>
                              <a:gd name="T2" fmla="+- 0 12949 12457"/>
                              <a:gd name="T3" fmla="*/ 12949 h 1288"/>
                              <a:gd name="T4" fmla="+- 0 540 540"/>
                              <a:gd name="T5" fmla="*/ T4 w 1345"/>
                              <a:gd name="T6" fmla="+- 0 12949 12457"/>
                              <a:gd name="T7" fmla="*/ 12949 h 1288"/>
                              <a:gd name="T8" fmla="+- 0 956 540"/>
                              <a:gd name="T9" fmla="*/ T8 w 1345"/>
                              <a:gd name="T10" fmla="+- 0 13253 12457"/>
                              <a:gd name="T11" fmla="*/ 13253 h 1288"/>
                              <a:gd name="T12" fmla="+- 0 797 540"/>
                              <a:gd name="T13" fmla="*/ T12 w 1345"/>
                              <a:gd name="T14" fmla="+- 0 13745 12457"/>
                              <a:gd name="T15" fmla="*/ 13745 h 1288"/>
                              <a:gd name="T16" fmla="+- 0 1213 540"/>
                              <a:gd name="T17" fmla="*/ T16 w 1345"/>
                              <a:gd name="T18" fmla="+- 0 13441 12457"/>
                              <a:gd name="T19" fmla="*/ 13441 h 1288"/>
                              <a:gd name="T20" fmla="+- 0 1530 540"/>
                              <a:gd name="T21" fmla="*/ T20 w 1345"/>
                              <a:gd name="T22" fmla="+- 0 13441 12457"/>
                              <a:gd name="T23" fmla="*/ 13441 h 1288"/>
                              <a:gd name="T24" fmla="+- 0 1469 540"/>
                              <a:gd name="T25" fmla="*/ T24 w 1345"/>
                              <a:gd name="T26" fmla="+- 0 13253 12457"/>
                              <a:gd name="T27" fmla="*/ 13253 h 1288"/>
                              <a:gd name="T28" fmla="+- 0 1885 540"/>
                              <a:gd name="T29" fmla="*/ T28 w 1345"/>
                              <a:gd name="T30" fmla="+- 0 12949 12457"/>
                              <a:gd name="T31" fmla="*/ 12949 h 1288"/>
                              <a:gd name="T32" fmla="+- 0 1530 540"/>
                              <a:gd name="T33" fmla="*/ T32 w 1345"/>
                              <a:gd name="T34" fmla="+- 0 13441 12457"/>
                              <a:gd name="T35" fmla="*/ 13441 h 1288"/>
                              <a:gd name="T36" fmla="+- 0 1213 540"/>
                              <a:gd name="T37" fmla="*/ T36 w 1345"/>
                              <a:gd name="T38" fmla="+- 0 13441 12457"/>
                              <a:gd name="T39" fmla="*/ 13441 h 1288"/>
                              <a:gd name="T40" fmla="+- 0 1628 540"/>
                              <a:gd name="T41" fmla="*/ T40 w 1345"/>
                              <a:gd name="T42" fmla="+- 0 13745 12457"/>
                              <a:gd name="T43" fmla="*/ 13745 h 1288"/>
                              <a:gd name="T44" fmla="+- 0 1530 540"/>
                              <a:gd name="T45" fmla="*/ T44 w 1345"/>
                              <a:gd name="T46" fmla="+- 0 13441 12457"/>
                              <a:gd name="T47" fmla="*/ 13441 h 1288"/>
                              <a:gd name="T48" fmla="+- 0 1213 540"/>
                              <a:gd name="T49" fmla="*/ T48 w 1345"/>
                              <a:gd name="T50" fmla="+- 0 12457 12457"/>
                              <a:gd name="T51" fmla="*/ 12457 h 1288"/>
                              <a:gd name="T52" fmla="+- 0 1054 540"/>
                              <a:gd name="T53" fmla="*/ T52 w 1345"/>
                              <a:gd name="T54" fmla="+- 0 12949 12457"/>
                              <a:gd name="T55" fmla="*/ 12949 h 1288"/>
                              <a:gd name="T56" fmla="+- 0 1371 540"/>
                              <a:gd name="T57" fmla="*/ T56 w 1345"/>
                              <a:gd name="T58" fmla="+- 0 12949 12457"/>
                              <a:gd name="T59" fmla="*/ 12949 h 1288"/>
                              <a:gd name="T60" fmla="+- 0 1213 540"/>
                              <a:gd name="T61" fmla="*/ T60 w 1345"/>
                              <a:gd name="T62" fmla="+- 0 12457 12457"/>
                              <a:gd name="T63" fmla="*/ 12457 h 12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345" h="1288">
                                <a:moveTo>
                                  <a:pt x="1345" y="492"/>
                                </a:moveTo>
                                <a:lnTo>
                                  <a:pt x="0" y="492"/>
                                </a:lnTo>
                                <a:lnTo>
                                  <a:pt x="416" y="796"/>
                                </a:lnTo>
                                <a:lnTo>
                                  <a:pt x="257" y="1288"/>
                                </a:lnTo>
                                <a:lnTo>
                                  <a:pt x="673" y="984"/>
                                </a:lnTo>
                                <a:lnTo>
                                  <a:pt x="990" y="984"/>
                                </a:lnTo>
                                <a:lnTo>
                                  <a:pt x="929" y="796"/>
                                </a:lnTo>
                                <a:lnTo>
                                  <a:pt x="1345" y="492"/>
                                </a:lnTo>
                                <a:close/>
                                <a:moveTo>
                                  <a:pt x="990" y="984"/>
                                </a:moveTo>
                                <a:lnTo>
                                  <a:pt x="673" y="984"/>
                                </a:lnTo>
                                <a:lnTo>
                                  <a:pt x="1088" y="1288"/>
                                </a:lnTo>
                                <a:lnTo>
                                  <a:pt x="990" y="984"/>
                                </a:lnTo>
                                <a:close/>
                                <a:moveTo>
                                  <a:pt x="673" y="0"/>
                                </a:moveTo>
                                <a:lnTo>
                                  <a:pt x="514" y="492"/>
                                </a:lnTo>
                                <a:lnTo>
                                  <a:pt x="831" y="492"/>
                                </a:lnTo>
                                <a:lnTo>
                                  <a:pt x="6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C9B1B">
                              <a:alpha val="7843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CC1903" id="Group 3" o:spid="_x0000_s1026" style="position:absolute;margin-left:27pt;margin-top:580.6pt;width:127.45pt;height:106.7pt;z-index:251645952;mso-position-horizontal-relative:page;mso-position-vertical-relative:page" coordorigin="540,11612" coordsize="2549,21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1649;top:11612;width:1439;height:143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IWr8zGAAAA2wAAAA8AAABkcnMvZG93bnJldi54bWxEj0FrwkAUhO8F/8PyhN7qRhuqRFeRFlsp&#10;tGAU9fjIPpNg9m3Irkn8991CocdhZr5hFqveVKKlxpWWFYxHEQjizOqScwWH/eZpBsJ5ZI2VZVJw&#10;Jwer5eBhgYm2He+oTX0uAoRdggoK7+tESpcVZNCNbE0cvIttDPogm1zqBrsAN5WcRNGLNFhyWCiw&#10;pteCsmt6MwrO96+3j+kmnhwv76f2M32+ddn2W6nHYb+eg/DU+//wX3urFcQx/H4JP0Auf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whavzMYAAADbAAAADwAAAAAAAAAAAAAA&#10;AACfAgAAZHJzL2Rvd25yZXYueG1sUEsFBgAAAAAEAAQA9wAAAJIDAAAAAA==&#10;">
                  <v:imagedata r:id="rId12" o:title=""/>
                </v:shape>
                <v:shape id="AutoShape 5" o:spid="_x0000_s1028" style="position:absolute;left:540;top:12457;width:1345;height:1288;visibility:visible;mso-wrap-style:square;v-text-anchor:top" coordsize="1345,1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4aL8QA&#10;AADbAAAADwAAAGRycy9kb3ducmV2LnhtbESPT2vCQBTE70K/w/IKvYhuWqxIdA0lUPVkqS2It0f2&#10;mSzNvg3ZNX++vVso9DjMzG+YTTbYWnTUeuNYwfM8AUFcOG24VPD99T5bgfABWWPtmBSM5CHbPkw2&#10;mGrX8yd1p1CKCGGfooIqhCaV0hcVWfRz1xBH7+paiyHKtpS6xT7CbS1fkmQpLRqOCxU2lFdU/Jxu&#10;NlKm9bjc0UEO/fl42X+MORmTK/X0OLytQQQawn/4r33QChav8Psl/gC5v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p+Gi/EAAAA2wAAAA8AAAAAAAAAAAAAAAAAmAIAAGRycy9k&#10;b3ducmV2LnhtbFBLBQYAAAAABAAEAPUAAACJAwAAAAA=&#10;" path="m1345,492l,492,416,796,257,1288,673,984r317,l929,796,1345,492xm990,984r-317,l1088,1288,990,984xm673,l514,492r317,l673,xe" fillcolor="#dc9b1b" stroked="f">
                  <v:fill opacity="5140f"/>
                  <v:path arrowok="t" o:connecttype="custom" o:connectlocs="1345,12949;0,12949;416,13253;257,13745;673,13441;990,13441;929,13253;1345,12949;990,13441;673,13441;1088,13745;990,13441;673,12457;514,12949;831,12949;673,12457" o:connectangles="0,0,0,0,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el-GR" w:eastAsia="el-GR"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page">
                  <wp:posOffset>1647825</wp:posOffset>
                </wp:positionH>
                <wp:positionV relativeFrom="page">
                  <wp:posOffset>8981440</wp:posOffset>
                </wp:positionV>
                <wp:extent cx="854075" cy="817880"/>
                <wp:effectExtent l="0" t="8890" r="3175" b="1905"/>
                <wp:wrapNone/>
                <wp:docPr id="42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54075" cy="817880"/>
                        </a:xfrm>
                        <a:custGeom>
                          <a:avLst/>
                          <a:gdLst>
                            <a:gd name="T0" fmla="+- 0 3940 2595"/>
                            <a:gd name="T1" fmla="*/ T0 w 1345"/>
                            <a:gd name="T2" fmla="+- 0 14636 14144"/>
                            <a:gd name="T3" fmla="*/ 14636 h 1288"/>
                            <a:gd name="T4" fmla="+- 0 2595 2595"/>
                            <a:gd name="T5" fmla="*/ T4 w 1345"/>
                            <a:gd name="T6" fmla="+- 0 14636 14144"/>
                            <a:gd name="T7" fmla="*/ 14636 h 1288"/>
                            <a:gd name="T8" fmla="+- 0 3011 2595"/>
                            <a:gd name="T9" fmla="*/ T8 w 1345"/>
                            <a:gd name="T10" fmla="+- 0 14940 14144"/>
                            <a:gd name="T11" fmla="*/ 14940 h 1288"/>
                            <a:gd name="T12" fmla="+- 0 2852 2595"/>
                            <a:gd name="T13" fmla="*/ T12 w 1345"/>
                            <a:gd name="T14" fmla="+- 0 15432 14144"/>
                            <a:gd name="T15" fmla="*/ 15432 h 1288"/>
                            <a:gd name="T16" fmla="+- 0 3268 2595"/>
                            <a:gd name="T17" fmla="*/ T16 w 1345"/>
                            <a:gd name="T18" fmla="+- 0 15128 14144"/>
                            <a:gd name="T19" fmla="*/ 15128 h 1288"/>
                            <a:gd name="T20" fmla="+- 0 3585 2595"/>
                            <a:gd name="T21" fmla="*/ T20 w 1345"/>
                            <a:gd name="T22" fmla="+- 0 15128 14144"/>
                            <a:gd name="T23" fmla="*/ 15128 h 1288"/>
                            <a:gd name="T24" fmla="+- 0 3524 2595"/>
                            <a:gd name="T25" fmla="*/ T24 w 1345"/>
                            <a:gd name="T26" fmla="+- 0 14940 14144"/>
                            <a:gd name="T27" fmla="*/ 14940 h 1288"/>
                            <a:gd name="T28" fmla="+- 0 3940 2595"/>
                            <a:gd name="T29" fmla="*/ T28 w 1345"/>
                            <a:gd name="T30" fmla="+- 0 14636 14144"/>
                            <a:gd name="T31" fmla="*/ 14636 h 1288"/>
                            <a:gd name="T32" fmla="+- 0 3585 2595"/>
                            <a:gd name="T33" fmla="*/ T32 w 1345"/>
                            <a:gd name="T34" fmla="+- 0 15128 14144"/>
                            <a:gd name="T35" fmla="*/ 15128 h 1288"/>
                            <a:gd name="T36" fmla="+- 0 3268 2595"/>
                            <a:gd name="T37" fmla="*/ T36 w 1345"/>
                            <a:gd name="T38" fmla="+- 0 15128 14144"/>
                            <a:gd name="T39" fmla="*/ 15128 h 1288"/>
                            <a:gd name="T40" fmla="+- 0 3683 2595"/>
                            <a:gd name="T41" fmla="*/ T40 w 1345"/>
                            <a:gd name="T42" fmla="+- 0 15432 14144"/>
                            <a:gd name="T43" fmla="*/ 15432 h 1288"/>
                            <a:gd name="T44" fmla="+- 0 3585 2595"/>
                            <a:gd name="T45" fmla="*/ T44 w 1345"/>
                            <a:gd name="T46" fmla="+- 0 15128 14144"/>
                            <a:gd name="T47" fmla="*/ 15128 h 1288"/>
                            <a:gd name="T48" fmla="+- 0 3268 2595"/>
                            <a:gd name="T49" fmla="*/ T48 w 1345"/>
                            <a:gd name="T50" fmla="+- 0 14144 14144"/>
                            <a:gd name="T51" fmla="*/ 14144 h 1288"/>
                            <a:gd name="T52" fmla="+- 0 3109 2595"/>
                            <a:gd name="T53" fmla="*/ T52 w 1345"/>
                            <a:gd name="T54" fmla="+- 0 14636 14144"/>
                            <a:gd name="T55" fmla="*/ 14636 h 1288"/>
                            <a:gd name="T56" fmla="+- 0 3426 2595"/>
                            <a:gd name="T57" fmla="*/ T56 w 1345"/>
                            <a:gd name="T58" fmla="+- 0 14636 14144"/>
                            <a:gd name="T59" fmla="*/ 14636 h 1288"/>
                            <a:gd name="T60" fmla="+- 0 3268 2595"/>
                            <a:gd name="T61" fmla="*/ T60 w 1345"/>
                            <a:gd name="T62" fmla="+- 0 14144 14144"/>
                            <a:gd name="T63" fmla="*/ 14144 h 12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1345" h="1288">
                              <a:moveTo>
                                <a:pt x="1345" y="492"/>
                              </a:moveTo>
                              <a:lnTo>
                                <a:pt x="0" y="492"/>
                              </a:lnTo>
                              <a:lnTo>
                                <a:pt x="416" y="796"/>
                              </a:lnTo>
                              <a:lnTo>
                                <a:pt x="257" y="1288"/>
                              </a:lnTo>
                              <a:lnTo>
                                <a:pt x="673" y="984"/>
                              </a:lnTo>
                              <a:lnTo>
                                <a:pt x="990" y="984"/>
                              </a:lnTo>
                              <a:lnTo>
                                <a:pt x="929" y="796"/>
                              </a:lnTo>
                              <a:lnTo>
                                <a:pt x="1345" y="492"/>
                              </a:lnTo>
                              <a:close/>
                              <a:moveTo>
                                <a:pt x="990" y="984"/>
                              </a:moveTo>
                              <a:lnTo>
                                <a:pt x="673" y="984"/>
                              </a:lnTo>
                              <a:lnTo>
                                <a:pt x="1088" y="1288"/>
                              </a:lnTo>
                              <a:lnTo>
                                <a:pt x="990" y="984"/>
                              </a:lnTo>
                              <a:close/>
                              <a:moveTo>
                                <a:pt x="673" y="0"/>
                              </a:moveTo>
                              <a:lnTo>
                                <a:pt x="514" y="492"/>
                              </a:lnTo>
                              <a:lnTo>
                                <a:pt x="831" y="492"/>
                              </a:lnTo>
                              <a:lnTo>
                                <a:pt x="67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C9B1B">
                            <a:alpha val="7843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B48D2D" id="AutoShape 6" o:spid="_x0000_s1026" style="position:absolute;margin-left:129.75pt;margin-top:707.2pt;width:67.25pt;height:64.4pt;z-index: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345,1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" path="m1345,492l,492,416,796,257,1288,673,984r317,l929,796,1345,492xm990,984r-317,l1088,1288,990,984xm673,l514,492r317,l673,xe" fillcolor="#dc9b1b" stroked="f">
                <v:fill opacity="5140f"/>
                <v:path arrowok="t" o:connecttype="custom" o:connectlocs="854075,9293860;0,9293860;264160,9486900;163195,9799320;427355,9606280;628650,9606280;589915,9486900;854075,9293860;628650,9606280;427355,9606280;690880,9799320;628650,9606280;427355,8981440;326390,9293860;527685,9293860;427355,8981440" o:connectangles="0,0,0,0,0,0,0,0,0,0,0,0,0,0,0,0"/>
                <w10:wrap anchorx="page" anchory="page"/>
              </v:shape>
            </w:pict>
          </mc:Fallback>
        </mc:AlternateContent>
      </w:r>
    </w:p>
    <w:p w:rsidR="00904A5B" w:rsidRDefault="00904A5B">
      <w:pPr>
        <w:pStyle w:val="BodyText"/>
        <w:rPr>
          <w:sz w:val="20"/>
        </w:rPr>
      </w:pPr>
    </w:p>
    <w:p w:rsidR="00904A5B" w:rsidRDefault="00904A5B">
      <w:pPr>
        <w:pStyle w:val="BodyText"/>
        <w:rPr>
          <w:sz w:val="20"/>
        </w:rPr>
      </w:pPr>
    </w:p>
    <w:p w:rsidR="00904A5B" w:rsidRDefault="00904A5B">
      <w:pPr>
        <w:pStyle w:val="BodyText"/>
        <w:rPr>
          <w:sz w:val="20"/>
        </w:rPr>
      </w:pPr>
    </w:p>
    <w:p w:rsidR="00904A5B" w:rsidRDefault="00904A5B">
      <w:pPr>
        <w:pStyle w:val="BodyText"/>
        <w:rPr>
          <w:sz w:val="20"/>
        </w:rPr>
      </w:pPr>
    </w:p>
    <w:p w:rsidR="00904A5B" w:rsidRDefault="00904A5B">
      <w:pPr>
        <w:pStyle w:val="BodyText"/>
        <w:spacing w:before="8"/>
        <w:rPr>
          <w:sz w:val="25"/>
        </w:rPr>
      </w:pPr>
    </w:p>
    <w:p w:rsidR="00904A5B" w:rsidRPr="005165AF" w:rsidRDefault="00B5214E">
      <w:pPr>
        <w:pStyle w:val="Heading21"/>
        <w:spacing w:before="26"/>
        <w:rPr>
          <w:sz w:val="36"/>
          <w:szCs w:val="36"/>
        </w:rPr>
      </w:pPr>
      <w:r w:rsidRPr="005165AF">
        <w:rPr>
          <w:rFonts w:ascii="Candara" w:hAnsi="Candara"/>
          <w:color w:val="DC9B1B"/>
          <w:sz w:val="36"/>
          <w:szCs w:val="36"/>
          <w:lang w:val="el-GR"/>
        </w:rPr>
        <w:t>Γνωρίζατε</w:t>
      </w:r>
      <w:r w:rsidRPr="00865E39">
        <w:rPr>
          <w:rFonts w:ascii="Candara" w:hAnsi="Candara"/>
          <w:color w:val="DC9B1B"/>
          <w:sz w:val="36"/>
          <w:szCs w:val="36"/>
          <w:lang w:val="el-GR"/>
        </w:rPr>
        <w:t xml:space="preserve"> </w:t>
      </w:r>
      <w:r w:rsidRPr="005165AF">
        <w:rPr>
          <w:rFonts w:ascii="Candara" w:hAnsi="Candara"/>
          <w:color w:val="DC9B1B"/>
          <w:sz w:val="36"/>
          <w:szCs w:val="36"/>
          <w:lang w:val="el-GR"/>
        </w:rPr>
        <w:t>ότι</w:t>
      </w:r>
      <w:r w:rsidRPr="00865E39">
        <w:rPr>
          <w:rFonts w:ascii="Candara" w:hAnsi="Candara"/>
          <w:color w:val="DC9B1B"/>
          <w:sz w:val="36"/>
          <w:szCs w:val="36"/>
          <w:lang w:val="el-GR"/>
        </w:rPr>
        <w:t xml:space="preserve"> :</w:t>
      </w: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E446B7">
      <w:pPr>
        <w:pStyle w:val="BodyText"/>
        <w:spacing w:before="7"/>
        <w:rPr>
          <w:rFonts w:ascii="Trebuchet MS"/>
          <w:b/>
          <w:sz w:val="10"/>
        </w:rPr>
      </w:pPr>
      <w:r>
        <w:rPr>
          <w:noProof/>
          <w:lang w:val="el-GR" w:eastAsia="el-GR" w:bidi="ar-SA"/>
        </w:rPr>
        <w:drawing>
          <wp:anchor distT="0" distB="0" distL="0" distR="0" simplePos="0" relativeHeight="251652096" behindDoc="1" locked="0" layoutInCell="1" allowOverlap="1">
            <wp:simplePos x="0" y="0"/>
            <wp:positionH relativeFrom="page">
              <wp:posOffset>1076274</wp:posOffset>
            </wp:positionH>
            <wp:positionV relativeFrom="paragraph">
              <wp:posOffset>103324</wp:posOffset>
            </wp:positionV>
            <wp:extent cx="914450" cy="914400"/>
            <wp:effectExtent l="0" t="0" r="0" b="0"/>
            <wp:wrapTopAndBottom/>
            <wp:docPr id="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44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82175">
        <w:rPr>
          <w:noProof/>
          <w:lang w:val="el-GR" w:eastAsia="el-GR" w:bidi="ar-SA"/>
        </w:rPr>
        <mc:AlternateContent>
          <mc:Choice Requires="wpg">
            <w:drawing>
              <wp:anchor distT="0" distB="0" distL="0" distR="0" simplePos="0" relativeHeight="251665408" behindDoc="1" locked="0" layoutInCell="1" allowOverlap="1">
                <wp:simplePos x="0" y="0"/>
                <wp:positionH relativeFrom="page">
                  <wp:posOffset>2189480</wp:posOffset>
                </wp:positionH>
                <wp:positionV relativeFrom="paragraph">
                  <wp:posOffset>116840</wp:posOffset>
                </wp:positionV>
                <wp:extent cx="4155440" cy="913765"/>
                <wp:effectExtent l="8255" t="6350" r="8255" b="3810"/>
                <wp:wrapTopAndBottom/>
                <wp:docPr id="39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55440" cy="913765"/>
                          <a:chOff x="3448" y="184"/>
                          <a:chExt cx="6544" cy="1439"/>
                        </a:xfrm>
                      </wpg:grpSpPr>
                      <wps:wsp>
                        <wps:cNvPr id="40" name="Freeform 49"/>
                        <wps:cNvSpPr>
                          <a:spLocks/>
                        </wps:cNvSpPr>
                        <wps:spPr bwMode="auto">
                          <a:xfrm>
                            <a:off x="3448" y="183"/>
                            <a:ext cx="6544" cy="1439"/>
                          </a:xfrm>
                          <a:custGeom>
                            <a:avLst/>
                            <a:gdLst>
                              <a:gd name="T0" fmla="+- 0 9992 3448"/>
                              <a:gd name="T1" fmla="*/ T0 w 6544"/>
                              <a:gd name="T2" fmla="+- 0 184 184"/>
                              <a:gd name="T3" fmla="*/ 184 h 1439"/>
                              <a:gd name="T4" fmla="+- 0 4167 3448"/>
                              <a:gd name="T5" fmla="*/ T4 w 6544"/>
                              <a:gd name="T6" fmla="+- 0 184 184"/>
                              <a:gd name="T7" fmla="*/ 184 h 1439"/>
                              <a:gd name="T8" fmla="+- 0 3448 3448"/>
                              <a:gd name="T9" fmla="*/ T8 w 6544"/>
                              <a:gd name="T10" fmla="+- 0 903 184"/>
                              <a:gd name="T11" fmla="*/ 903 h 1439"/>
                              <a:gd name="T12" fmla="+- 0 4167 3448"/>
                              <a:gd name="T13" fmla="*/ T12 w 6544"/>
                              <a:gd name="T14" fmla="+- 0 1623 184"/>
                              <a:gd name="T15" fmla="*/ 1623 h 1439"/>
                              <a:gd name="T16" fmla="+- 0 9992 3448"/>
                              <a:gd name="T17" fmla="*/ T16 w 6544"/>
                              <a:gd name="T18" fmla="+- 0 1623 184"/>
                              <a:gd name="T19" fmla="*/ 1623 h 1439"/>
                              <a:gd name="T20" fmla="+- 0 9992 3448"/>
                              <a:gd name="T21" fmla="*/ T20 w 6544"/>
                              <a:gd name="T22" fmla="+- 0 184 184"/>
                              <a:gd name="T23" fmla="*/ 184 h 14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6544" h="1439">
                                <a:moveTo>
                                  <a:pt x="6544" y="0"/>
                                </a:moveTo>
                                <a:lnTo>
                                  <a:pt x="719" y="0"/>
                                </a:lnTo>
                                <a:lnTo>
                                  <a:pt x="0" y="719"/>
                                </a:lnTo>
                                <a:lnTo>
                                  <a:pt x="719" y="1439"/>
                                </a:lnTo>
                                <a:lnTo>
                                  <a:pt x="6544" y="1439"/>
                                </a:lnTo>
                                <a:lnTo>
                                  <a:pt x="65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Text Box 50"/>
                        <wps:cNvSpPr txBox="1">
                          <a:spLocks noChangeArrowheads="1"/>
                        </wps:cNvSpPr>
                        <wps:spPr bwMode="auto">
                          <a:xfrm>
                            <a:off x="3448" y="183"/>
                            <a:ext cx="6544" cy="14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Default="00904A5B">
                              <w:pPr>
                                <w:spacing w:before="9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</w:p>
                            <w:p w:rsidR="00904A5B" w:rsidRPr="005165AF" w:rsidRDefault="005165AF">
                              <w:pPr>
                                <w:spacing w:before="1" w:line="359" w:lineRule="exact"/>
                                <w:ind w:left="995"/>
                                <w:rPr>
                                  <w:rFonts w:ascii="Candara" w:hAnsi="Candara"/>
                                  <w:sz w:val="28"/>
                                  <w:szCs w:val="28"/>
                                </w:rPr>
                              </w:pPr>
                              <w:r w:rsidRPr="005165AF">
                                <w:rPr>
                                  <w:rFonts w:ascii="Candara" w:hAnsi="Candara"/>
                                  <w:color w:val="FFFFFF"/>
                                  <w:sz w:val="28"/>
                                  <w:szCs w:val="28"/>
                                  <w:lang w:val="el-GR"/>
                                </w:rPr>
                                <w:t xml:space="preserve">Υπάρχουν </w:t>
                              </w:r>
                              <w:r w:rsidR="00E446B7" w:rsidRPr="005165AF">
                                <w:rPr>
                                  <w:rFonts w:ascii="Candara" w:hAnsi="Candara"/>
                                  <w:color w:val="FFFFFF"/>
                                  <w:sz w:val="28"/>
                                  <w:szCs w:val="28"/>
                                </w:rPr>
                                <w:t>73</w:t>
                              </w:r>
                              <w:r>
                                <w:rPr>
                                  <w:rFonts w:ascii="Candara" w:hAnsi="Candara"/>
                                  <w:color w:val="FFFFFF"/>
                                  <w:sz w:val="28"/>
                                  <w:szCs w:val="28"/>
                                  <w:lang w:val="el-GR"/>
                                </w:rPr>
                                <w:t xml:space="preserve"> ασκούντες οδοντίατροι ανά </w:t>
                              </w:r>
                              <w:r w:rsidR="00E446B7" w:rsidRPr="005165AF">
                                <w:rPr>
                                  <w:rFonts w:ascii="Candara" w:hAnsi="Candara"/>
                                  <w:color w:val="FFFFFF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  <w:p w:rsidR="00904A5B" w:rsidRPr="005165AF" w:rsidRDefault="00E446B7">
                              <w:pPr>
                                <w:spacing w:line="359" w:lineRule="exact"/>
                                <w:ind w:left="995"/>
                                <w:rPr>
                                  <w:sz w:val="32"/>
                                  <w:lang w:val="el-GR"/>
                                </w:rPr>
                              </w:pPr>
                              <w:r w:rsidRPr="005165AF">
                                <w:rPr>
                                  <w:rFonts w:ascii="Candara" w:hAnsi="Candara"/>
                                  <w:color w:val="FFFFFF"/>
                                  <w:sz w:val="28"/>
                                  <w:szCs w:val="28"/>
                                </w:rPr>
                                <w:t xml:space="preserve">100.000 </w:t>
                              </w:r>
                              <w:r w:rsidR="005165AF">
                                <w:rPr>
                                  <w:rFonts w:ascii="Candara" w:hAnsi="Candara"/>
                                  <w:color w:val="FFFFFF"/>
                                  <w:sz w:val="28"/>
                                  <w:szCs w:val="28"/>
                                  <w:lang w:val="el-GR"/>
                                </w:rPr>
                                <w:t>άτομα στην Ευρώπη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8" o:spid="_x0000_s1051" style="position:absolute;margin-left:172.4pt;margin-top:9.2pt;width:327.2pt;height:71.95pt;z-index:-251651072;mso-wrap-distance-left:0;mso-wrap-distance-right:0;mso-position-horizontal-relative:page" coordorigin="3448,184" coordsize="6544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">
                <v:shape id="Freeform 49" o:spid="_x0000_s1052" style="position:absolute;left:3448;top:183;width:6544;height:1439;visibility:visible;mso-wrap-style:square;v-text-anchor:top" coordsize="6544,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3HyMAA&#10;AADbAAAADwAAAGRycy9kb3ducmV2LnhtbERPTYvCMBC9C/sfwix4s6lVZKnGIgsLIiioC8vexmZs&#10;i82kNLG2/94cBI+P973KelOLjlpXWVYwjWIQxLnVFRcKfs8/ky8QziNrrC2TgoEcZOuP0QpTbR98&#10;pO7kCxFC2KWooPS+SaV0eUkGXWQb4sBdbWvQB9gWUrf4COGmlkkcL6TBikNDiQ19l5TfTnejYDc/&#10;SBz+ubhs/3BImn03q49SqfFnv1mC8NT7t/jl3moF87A+fAk/QK6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V3HyMAAAADbAAAADwAAAAAAAAAAAAAAAACYAgAAZHJzL2Rvd25y&#10;ZXYueG1sUEsFBgAAAAAEAAQA9QAAAIUDAAAAAA==&#10;" path="m6544,l719,,,719r719,720l6544,1439,6544,xe" fillcolor="#006fc0" stroked="f">
                  <v:path arrowok="t" o:connecttype="custom" o:connectlocs="6544,184;719,184;0,903;719,1623;6544,1623;6544,184" o:connectangles="0,0,0,0,0,0"/>
                </v:shape>
                <v:shape id="Text Box 50" o:spid="_x0000_s1053" type="#_x0000_t202" style="position:absolute;left:3448;top:183;width:6544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YoMcUA&#10;AADbAAAADwAAAGRycy9kb3ducmV2LnhtbESPQWvCQBSE74X+h+UVvDUbRaRN3YgUhYIgjemhx9fs&#10;M1mSfRuzW43/3i0UPA4z8w2zXI22E2cavHGsYJqkIIgrpw3XCr7K7fMLCB+QNXaOScGVPKzyx4cl&#10;ZtpduKDzIdQiQthnqKAJoc+k9FVDFn3ieuLoHd1gMUQ51FIPeIlw28lZmi6kRcNxocGe3huq2sOv&#10;VbD+5mJjTvufz+JYmLJ8TXm3aJWaPI3rNxCBxnAP/7c/tIL5F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xigxxQAAANsAAAAPAAAAAAAAAAAAAAAAAJgCAABkcnMv&#10;ZG93bnJldi54bWxQSwUGAAAAAAQABAD1AAAAigMAAAAA&#10;" filled="f" stroked="f">
                  <v:textbox inset="0,0,0,0">
                    <w:txbxContent>
                      <w:p w:rsidR="00904A5B" w:rsidRDefault="00904A5B">
                        <w:pPr>
                          <w:spacing w:before="9"/>
                          <w:rPr>
                            <w:rFonts w:ascii="Trebuchet MS"/>
                            <w:b/>
                            <w:sz w:val="28"/>
                          </w:rPr>
                        </w:pPr>
                      </w:p>
                      <w:p w:rsidR="00904A5B" w:rsidRPr="005165AF" w:rsidRDefault="005165AF">
                        <w:pPr>
                          <w:spacing w:before="1" w:line="359" w:lineRule="exact"/>
                          <w:ind w:left="995"/>
                          <w:rPr>
                            <w:rFonts w:ascii="Candara" w:hAnsi="Candara"/>
                            <w:sz w:val="28"/>
                            <w:szCs w:val="28"/>
                          </w:rPr>
                        </w:pPr>
                        <w:r w:rsidRPr="005165AF">
                          <w:rPr>
                            <w:rFonts w:ascii="Candara" w:hAnsi="Candara"/>
                            <w:color w:val="FFFFFF"/>
                            <w:sz w:val="28"/>
                            <w:szCs w:val="28"/>
                            <w:lang w:val="el-GR"/>
                          </w:rPr>
                          <w:t xml:space="preserve">Υπάρχουν </w:t>
                        </w:r>
                        <w:r w:rsidR="00E446B7" w:rsidRPr="005165AF">
                          <w:rPr>
                            <w:rFonts w:ascii="Candara" w:hAnsi="Candara"/>
                            <w:color w:val="FFFFFF"/>
                            <w:sz w:val="28"/>
                            <w:szCs w:val="28"/>
                          </w:rPr>
                          <w:t>73</w:t>
                        </w:r>
                        <w:r>
                          <w:rPr>
                            <w:rFonts w:ascii="Candara" w:hAnsi="Candara"/>
                            <w:color w:val="FFFFFF"/>
                            <w:sz w:val="28"/>
                            <w:szCs w:val="28"/>
                            <w:lang w:val="el-GR"/>
                          </w:rPr>
                          <w:t xml:space="preserve"> ασκούντες οδοντίατροι ανά </w:t>
                        </w:r>
                        <w:r w:rsidR="00E446B7" w:rsidRPr="005165AF">
                          <w:rPr>
                            <w:rFonts w:ascii="Candara" w:hAnsi="Candara"/>
                            <w:color w:val="FFFFFF"/>
                            <w:sz w:val="28"/>
                            <w:szCs w:val="28"/>
                          </w:rPr>
                          <w:t xml:space="preserve"> </w:t>
                        </w:r>
                      </w:p>
                      <w:p w:rsidR="00904A5B" w:rsidRPr="005165AF" w:rsidRDefault="00E446B7">
                        <w:pPr>
                          <w:spacing w:line="359" w:lineRule="exact"/>
                          <w:ind w:left="995"/>
                          <w:rPr>
                            <w:sz w:val="32"/>
                            <w:lang w:val="el-GR"/>
                          </w:rPr>
                        </w:pPr>
                        <w:r w:rsidRPr="005165AF">
                          <w:rPr>
                            <w:rFonts w:ascii="Candara" w:hAnsi="Candara"/>
                            <w:color w:val="FFFFFF"/>
                            <w:sz w:val="28"/>
                            <w:szCs w:val="28"/>
                          </w:rPr>
                          <w:t xml:space="preserve">100.000 </w:t>
                        </w:r>
                        <w:r w:rsidR="005165AF">
                          <w:rPr>
                            <w:rFonts w:ascii="Candara" w:hAnsi="Candara"/>
                            <w:color w:val="FFFFFF"/>
                            <w:sz w:val="28"/>
                            <w:szCs w:val="28"/>
                            <w:lang w:val="el-GR"/>
                          </w:rPr>
                          <w:t>άτομα στην Ευρώπη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  <w:lang w:val="el-GR" w:eastAsia="el-GR" w:bidi="ar-SA"/>
        </w:rPr>
        <w:drawing>
          <wp:anchor distT="0" distB="0" distL="0" distR="0" simplePos="0" relativeHeight="251653120" behindDoc="1" locked="0" layoutInCell="1" allowOverlap="1">
            <wp:simplePos x="0" y="0"/>
            <wp:positionH relativeFrom="page">
              <wp:posOffset>1095324</wp:posOffset>
            </wp:positionH>
            <wp:positionV relativeFrom="paragraph">
              <wp:posOffset>1206192</wp:posOffset>
            </wp:positionV>
            <wp:extent cx="914323" cy="914400"/>
            <wp:effectExtent l="0" t="0" r="0" b="0"/>
            <wp:wrapTopAndBottom/>
            <wp:docPr id="7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4323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82175">
        <w:rPr>
          <w:noProof/>
          <w:lang w:val="el-GR" w:eastAsia="el-GR" w:bidi="ar-SA"/>
        </w:rPr>
        <mc:AlternateContent>
          <mc:Choice Requires="wpg">
            <w:drawing>
              <wp:anchor distT="0" distB="0" distL="0" distR="0" simplePos="0" relativeHeight="251666432" behindDoc="1" locked="0" layoutInCell="1" allowOverlap="1">
                <wp:simplePos x="0" y="0"/>
                <wp:positionH relativeFrom="page">
                  <wp:posOffset>2189480</wp:posOffset>
                </wp:positionH>
                <wp:positionV relativeFrom="paragraph">
                  <wp:posOffset>1200785</wp:posOffset>
                </wp:positionV>
                <wp:extent cx="4155440" cy="913765"/>
                <wp:effectExtent l="8255" t="4445" r="8255" b="5715"/>
                <wp:wrapTopAndBottom/>
                <wp:docPr id="36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55440" cy="913765"/>
                          <a:chOff x="3448" y="1891"/>
                          <a:chExt cx="6544" cy="1439"/>
                        </a:xfrm>
                      </wpg:grpSpPr>
                      <wps:wsp>
                        <wps:cNvPr id="37" name="Freeform 52"/>
                        <wps:cNvSpPr>
                          <a:spLocks/>
                        </wps:cNvSpPr>
                        <wps:spPr bwMode="auto">
                          <a:xfrm>
                            <a:off x="3448" y="1891"/>
                            <a:ext cx="6544" cy="1439"/>
                          </a:xfrm>
                          <a:custGeom>
                            <a:avLst/>
                            <a:gdLst>
                              <a:gd name="T0" fmla="+- 0 9992 3448"/>
                              <a:gd name="T1" fmla="*/ T0 w 6544"/>
                              <a:gd name="T2" fmla="+- 0 1891 1891"/>
                              <a:gd name="T3" fmla="*/ 1891 h 1439"/>
                              <a:gd name="T4" fmla="+- 0 4167 3448"/>
                              <a:gd name="T5" fmla="*/ T4 w 6544"/>
                              <a:gd name="T6" fmla="+- 0 1891 1891"/>
                              <a:gd name="T7" fmla="*/ 1891 h 1439"/>
                              <a:gd name="T8" fmla="+- 0 3448 3448"/>
                              <a:gd name="T9" fmla="*/ T8 w 6544"/>
                              <a:gd name="T10" fmla="+- 0 2611 1891"/>
                              <a:gd name="T11" fmla="*/ 2611 h 1439"/>
                              <a:gd name="T12" fmla="+- 0 4167 3448"/>
                              <a:gd name="T13" fmla="*/ T12 w 6544"/>
                              <a:gd name="T14" fmla="+- 0 3330 1891"/>
                              <a:gd name="T15" fmla="*/ 3330 h 1439"/>
                              <a:gd name="T16" fmla="+- 0 9992 3448"/>
                              <a:gd name="T17" fmla="*/ T16 w 6544"/>
                              <a:gd name="T18" fmla="+- 0 3330 1891"/>
                              <a:gd name="T19" fmla="*/ 3330 h 1439"/>
                              <a:gd name="T20" fmla="+- 0 9992 3448"/>
                              <a:gd name="T21" fmla="*/ T20 w 6544"/>
                              <a:gd name="T22" fmla="+- 0 1891 1891"/>
                              <a:gd name="T23" fmla="*/ 1891 h 14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6544" h="1439">
                                <a:moveTo>
                                  <a:pt x="6544" y="0"/>
                                </a:moveTo>
                                <a:lnTo>
                                  <a:pt x="719" y="0"/>
                                </a:lnTo>
                                <a:lnTo>
                                  <a:pt x="0" y="720"/>
                                </a:lnTo>
                                <a:lnTo>
                                  <a:pt x="719" y="1439"/>
                                </a:lnTo>
                                <a:lnTo>
                                  <a:pt x="6544" y="1439"/>
                                </a:lnTo>
                                <a:lnTo>
                                  <a:pt x="65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3448" y="1891"/>
                            <a:ext cx="6544" cy="14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Default="00904A5B">
                              <w:pPr>
                                <w:spacing w:before="9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</w:p>
                            <w:p w:rsidR="00904A5B" w:rsidRPr="009565C3" w:rsidRDefault="005165AF">
                              <w:pPr>
                                <w:spacing w:line="359" w:lineRule="exact"/>
                                <w:ind w:left="995"/>
                                <w:rPr>
                                  <w:rFonts w:ascii="Candara" w:hAnsi="Candara"/>
                                  <w:sz w:val="28"/>
                                  <w:szCs w:val="28"/>
                                </w:rPr>
                              </w:pPr>
                              <w:r w:rsidRPr="009565C3">
                                <w:rPr>
                                  <w:rFonts w:ascii="Candara" w:hAnsi="Candara"/>
                                  <w:color w:val="FFFFFF"/>
                                  <w:sz w:val="28"/>
                                  <w:szCs w:val="28"/>
                                  <w:lang w:val="el-GR"/>
                                </w:rPr>
                                <w:t>Οι οδοντίατροι είναι το 5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sz w:val="28"/>
                                  <w:szCs w:val="28"/>
                                  <w:vertAlign w:val="superscript"/>
                                  <w:lang w:val="el-GR"/>
                                </w:rPr>
                                <w:t>ο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sz w:val="28"/>
                                  <w:szCs w:val="28"/>
                                  <w:lang w:val="el-GR"/>
                                </w:rPr>
                                <w:t xml:space="preserve"> κατά σειρά πιο κινητικό επάγγελμα στην Ευρώπη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1" o:spid="_x0000_s1054" style="position:absolute;margin-left:172.4pt;margin-top:94.55pt;width:327.2pt;height:71.95pt;z-index:-251650048;mso-wrap-distance-left:0;mso-wrap-distance-right:0;mso-position-horizontal-relative:page" coordorigin="3448,1891" coordsize="6544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">
                <v:shape id="Freeform 52" o:spid="_x0000_s1055" style="position:absolute;left:3448;top:1891;width:6544;height:1439;visibility:visible;mso-wrap-style:square;v-text-anchor:top" coordsize="6544,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rIswcMA&#10;AADbAAAADwAAAGRycy9kb3ducmV2LnhtbESP3YrCMBSE74V9h3AE72zqD65UoyyCIAu7oCuId8fm&#10;2Babk9LE2r69WRC8HGbmG2a5bk0pGqpdYVnBKIpBEKdWF5wpOP5th3MQziNrLC2Tgo4crFcfvSUm&#10;2j54T83BZyJA2CWoIPe+SqR0aU4GXWQr4uBdbW3QB1lnUtf4CHBTynEcz6TBgsNCjhVtckpvh7tR&#10;8D39ldidObvsTtiNq59mUu6lUoN++7UA4an17/CrvdMKJp/w/yX8ALl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rIswcMAAADbAAAADwAAAAAAAAAAAAAAAACYAgAAZHJzL2Rv&#10;d25yZXYueG1sUEsFBgAAAAAEAAQA9QAAAIgDAAAAAA==&#10;" path="m6544,l719,,,720r719,719l6544,1439,6544,xe" fillcolor="#006fc0" stroked="f">
                  <v:path arrowok="t" o:connecttype="custom" o:connectlocs="6544,1891;719,1891;0,2611;719,3330;6544,3330;6544,1891" o:connectangles="0,0,0,0,0,0"/>
                </v:shape>
                <v:shape id="Text Box 53" o:spid="_x0000_s1056" type="#_x0000_t202" style="position:absolute;left:3448;top:1891;width:6544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ry0cAA&#10;AADbAAAADwAAAGRycy9kb3ducmV2LnhtbERPTYvCMBC9L/gfwgje1tQVZK1GEXFBWBBrPXgcm7EN&#10;NpPaRO3+e3MQ9vh43/NlZ2vxoNYbxwpGwwQEceG04VLBMf/5/AbhA7LG2jEp+CMPy0XvY46pdk/O&#10;6HEIpYgh7FNUUIXQpFL6oiKLfuga4shdXGsxRNiWUrf4jOG2ll9JMpEWDceGChtaV1RcD3erYHXi&#10;bGNuu/M+u2Qmz6cJ/06uSg363WoGIlAX/sVv91YrGMex8Uv8AXLx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Pry0cAAAADbAAAADwAAAAAAAAAAAAAAAACYAgAAZHJzL2Rvd25y&#10;ZXYueG1sUEsFBgAAAAAEAAQA9QAAAIUDAAAAAA==&#10;" filled="f" stroked="f">
                  <v:textbox inset="0,0,0,0">
                    <w:txbxContent>
                      <w:p w:rsidR="00904A5B" w:rsidRDefault="00904A5B">
                        <w:pPr>
                          <w:spacing w:before="9"/>
                          <w:rPr>
                            <w:rFonts w:ascii="Trebuchet MS"/>
                            <w:b/>
                            <w:sz w:val="28"/>
                          </w:rPr>
                        </w:pPr>
                      </w:p>
                      <w:p w:rsidR="00904A5B" w:rsidRPr="009565C3" w:rsidRDefault="005165AF">
                        <w:pPr>
                          <w:spacing w:line="359" w:lineRule="exact"/>
                          <w:ind w:left="995"/>
                          <w:rPr>
                            <w:rFonts w:ascii="Candara" w:hAnsi="Candara"/>
                            <w:sz w:val="28"/>
                            <w:szCs w:val="28"/>
                          </w:rPr>
                        </w:pPr>
                        <w:r w:rsidRPr="009565C3">
                          <w:rPr>
                            <w:rFonts w:ascii="Candara" w:hAnsi="Candara"/>
                            <w:color w:val="FFFFFF"/>
                            <w:sz w:val="28"/>
                            <w:szCs w:val="28"/>
                            <w:lang w:val="el-GR"/>
                          </w:rPr>
                          <w:t>Οι οδοντίατροι είναι το 5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sz w:val="28"/>
                            <w:szCs w:val="28"/>
                            <w:vertAlign w:val="superscript"/>
                            <w:lang w:val="el-GR"/>
                          </w:rPr>
                          <w:t>ο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sz w:val="28"/>
                            <w:szCs w:val="28"/>
                            <w:lang w:val="el-GR"/>
                          </w:rPr>
                          <w:t xml:space="preserve"> κατά σειρά πιο κινητικό επάγγελμα στην Ευρώπη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  <w:lang w:val="el-GR" w:eastAsia="el-GR" w:bidi="ar-SA"/>
        </w:rPr>
        <w:drawing>
          <wp:anchor distT="0" distB="0" distL="0" distR="0" simplePos="0" relativeHeight="251654144" behindDoc="1" locked="0" layoutInCell="1" allowOverlap="1">
            <wp:simplePos x="0" y="0"/>
            <wp:positionH relativeFrom="page">
              <wp:posOffset>1047699</wp:posOffset>
            </wp:positionH>
            <wp:positionV relativeFrom="paragraph">
              <wp:posOffset>2370909</wp:posOffset>
            </wp:positionV>
            <wp:extent cx="914323" cy="914400"/>
            <wp:effectExtent l="0" t="0" r="0" b="0"/>
            <wp:wrapTopAndBottom/>
            <wp:docPr id="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6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4323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82175">
        <w:rPr>
          <w:noProof/>
          <w:lang w:val="el-GR" w:eastAsia="el-GR" w:bidi="ar-SA"/>
        </w:rPr>
        <mc:AlternateContent>
          <mc:Choice Requires="wpg">
            <w:drawing>
              <wp:anchor distT="0" distB="0" distL="0" distR="0" simplePos="0" relativeHeight="251667456" behindDoc="1" locked="0" layoutInCell="1" allowOverlap="1">
                <wp:simplePos x="0" y="0"/>
                <wp:positionH relativeFrom="page">
                  <wp:posOffset>2189480</wp:posOffset>
                </wp:positionH>
                <wp:positionV relativeFrom="paragraph">
                  <wp:posOffset>2369820</wp:posOffset>
                </wp:positionV>
                <wp:extent cx="4155440" cy="913765"/>
                <wp:effectExtent l="8255" t="1905" r="8255" b="8255"/>
                <wp:wrapTopAndBottom/>
                <wp:docPr id="33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55440" cy="913765"/>
                          <a:chOff x="3448" y="3732"/>
                          <a:chExt cx="6544" cy="1439"/>
                        </a:xfrm>
                      </wpg:grpSpPr>
                      <wps:wsp>
                        <wps:cNvPr id="34" name="Freeform 55"/>
                        <wps:cNvSpPr>
                          <a:spLocks/>
                        </wps:cNvSpPr>
                        <wps:spPr bwMode="auto">
                          <a:xfrm>
                            <a:off x="3448" y="3731"/>
                            <a:ext cx="6544" cy="1439"/>
                          </a:xfrm>
                          <a:custGeom>
                            <a:avLst/>
                            <a:gdLst>
                              <a:gd name="T0" fmla="+- 0 9992 3448"/>
                              <a:gd name="T1" fmla="*/ T0 w 6544"/>
                              <a:gd name="T2" fmla="+- 0 3732 3732"/>
                              <a:gd name="T3" fmla="*/ 3732 h 1439"/>
                              <a:gd name="T4" fmla="+- 0 4167 3448"/>
                              <a:gd name="T5" fmla="*/ T4 w 6544"/>
                              <a:gd name="T6" fmla="+- 0 3732 3732"/>
                              <a:gd name="T7" fmla="*/ 3732 h 1439"/>
                              <a:gd name="T8" fmla="+- 0 3448 3448"/>
                              <a:gd name="T9" fmla="*/ T8 w 6544"/>
                              <a:gd name="T10" fmla="+- 0 4451 3732"/>
                              <a:gd name="T11" fmla="*/ 4451 h 1439"/>
                              <a:gd name="T12" fmla="+- 0 4167 3448"/>
                              <a:gd name="T13" fmla="*/ T12 w 6544"/>
                              <a:gd name="T14" fmla="+- 0 5171 3732"/>
                              <a:gd name="T15" fmla="*/ 5171 h 1439"/>
                              <a:gd name="T16" fmla="+- 0 9992 3448"/>
                              <a:gd name="T17" fmla="*/ T16 w 6544"/>
                              <a:gd name="T18" fmla="+- 0 5171 3732"/>
                              <a:gd name="T19" fmla="*/ 5171 h 1439"/>
                              <a:gd name="T20" fmla="+- 0 9992 3448"/>
                              <a:gd name="T21" fmla="*/ T20 w 6544"/>
                              <a:gd name="T22" fmla="+- 0 3732 3732"/>
                              <a:gd name="T23" fmla="*/ 3732 h 14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6544" h="1439">
                                <a:moveTo>
                                  <a:pt x="6544" y="0"/>
                                </a:moveTo>
                                <a:lnTo>
                                  <a:pt x="719" y="0"/>
                                </a:lnTo>
                                <a:lnTo>
                                  <a:pt x="0" y="719"/>
                                </a:lnTo>
                                <a:lnTo>
                                  <a:pt x="719" y="1439"/>
                                </a:lnTo>
                                <a:lnTo>
                                  <a:pt x="6544" y="1439"/>
                                </a:lnTo>
                                <a:lnTo>
                                  <a:pt x="65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Text Box 56"/>
                        <wps:cNvSpPr txBox="1">
                          <a:spLocks noChangeArrowheads="1"/>
                        </wps:cNvSpPr>
                        <wps:spPr bwMode="auto">
                          <a:xfrm>
                            <a:off x="3448" y="3731"/>
                            <a:ext cx="6544" cy="14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Default="00904A5B">
                              <w:pPr>
                                <w:spacing w:before="9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</w:p>
                            <w:p w:rsidR="00904A5B" w:rsidRPr="009565C3" w:rsidRDefault="00081DDB" w:rsidP="00144E72">
                              <w:pPr>
                                <w:spacing w:before="1" w:line="359" w:lineRule="exact"/>
                                <w:ind w:left="995"/>
                                <w:rPr>
                                  <w:rFonts w:ascii="Candara" w:hAnsi="Candara"/>
                                  <w:sz w:val="28"/>
                                  <w:szCs w:val="28"/>
                                </w:rPr>
                              </w:pPr>
                              <w:r w:rsidRPr="009565C3">
                                <w:rPr>
                                  <w:rFonts w:ascii="Candara" w:hAnsi="Candara"/>
                                  <w:color w:val="FFFFFF"/>
                                  <w:sz w:val="28"/>
                                  <w:szCs w:val="28"/>
                                  <w:lang w:val="el-GR"/>
                                </w:rPr>
                                <w:t xml:space="preserve">Μόνο </w:t>
                              </w:r>
                              <w:r w:rsidR="00E446B7" w:rsidRPr="009565C3">
                                <w:rPr>
                                  <w:rFonts w:ascii="Candara" w:hAnsi="Candara"/>
                                  <w:color w:val="FFFFFF"/>
                                  <w:sz w:val="28"/>
                                  <w:szCs w:val="28"/>
                                </w:rPr>
                                <w:t xml:space="preserve">57% 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sz w:val="28"/>
                                  <w:szCs w:val="28"/>
                                  <w:lang w:val="el-GR"/>
                                </w:rPr>
                                <w:t xml:space="preserve">των Ευρωπαίων συμβουλεύτηκαν </w:t>
                              </w:r>
                              <w:r w:rsidR="00144E72" w:rsidRPr="009565C3">
                                <w:rPr>
                                  <w:rFonts w:ascii="Candara" w:hAnsi="Candara"/>
                                  <w:color w:val="FFFFFF"/>
                                  <w:sz w:val="28"/>
                                  <w:szCs w:val="28"/>
                                  <w:lang w:val="el-GR"/>
                                </w:rPr>
                                <w:t>οδοντίατρο στη διάρκεια του περασμένου έτους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4" o:spid="_x0000_s1057" style="position:absolute;margin-left:172.4pt;margin-top:186.6pt;width:327.2pt;height:71.95pt;z-index:-251649024;mso-wrap-distance-left:0;mso-wrap-distance-right:0;mso-position-horizontal-relative:page" coordorigin="3448,3732" coordsize="6544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">
                <v:shape id="Freeform 55" o:spid="_x0000_s1058" style="position:absolute;left:3448;top:3731;width:6544;height:1439;visibility:visible;mso-wrap-style:square;v-text-anchor:top" coordsize="6544,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CytsIA&#10;AADbAAAADwAAAGRycy9kb3ducmV2LnhtbESP3YrCMBSE7wXfIRzBO039QZZqFBEEEVxQF8S7Y3Ns&#10;i81JaWJt334jCF4OM/MNs1g1phA1VS63rGA0jEAQJ1bnnCr4O28HPyCcR9ZYWCYFLTlYLbudBcba&#10;vvhI9cmnIkDYxagg876MpXRJRgbd0JbEwbvbyqAPskqlrvAV4KaQ4yiaSYM5h4UMS9pklDxOT6Ng&#10;P/2V2F45ve0u2I7LQz0pjlKpfq9Zz0F4avw3/GnvtILJFN5fwg+Qy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qYLK2wgAAANsAAAAPAAAAAAAAAAAAAAAAAJgCAABkcnMvZG93&#10;bnJldi54bWxQSwUGAAAAAAQABAD1AAAAhwMAAAAA&#10;" path="m6544,l719,,,719r719,720l6544,1439,6544,xe" fillcolor="#006fc0" stroked="f">
                  <v:path arrowok="t" o:connecttype="custom" o:connectlocs="6544,3732;719,3732;0,4451;719,5171;6544,5171;6544,3732" o:connectangles="0,0,0,0,0,0"/>
                </v:shape>
                <v:shape id="Text Box 56" o:spid="_x0000_s1059" type="#_x0000_t202" style="position:absolute;left:3448;top:3731;width:6544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vtdT8QA&#10;AADbAAAADwAAAGRycy9kb3ducmV2LnhtbESPQWvCQBSE7wX/w/KE3urGlopGVxFREAqlMR48PrPP&#10;ZDH7Ns2uGv+9Wyh4HGbmG2a26GwtrtR641jBcJCAIC6cNlwq2OebtzEIH5A11o5JwZ08LOa9lxmm&#10;2t04o+sulCJC2KeooAqhSaX0RUUW/cA1xNE7udZiiLItpW7xFuG2lu9JMpIWDceFChtaVVScdxer&#10;YHngbG1+v48/2SkzeT5J+Gt0Vuq13y2nIAJ14Rn+b2+1go9P+PsSf4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77XU/EAAAA2wAAAA8AAAAAAAAAAAAAAAAAmAIAAGRycy9k&#10;b3ducmV2LnhtbFBLBQYAAAAABAAEAPUAAACJAwAAAAA=&#10;" filled="f" stroked="f">
                  <v:textbox inset="0,0,0,0">
                    <w:txbxContent>
                      <w:p w:rsidR="00904A5B" w:rsidRDefault="00904A5B">
                        <w:pPr>
                          <w:spacing w:before="9"/>
                          <w:rPr>
                            <w:rFonts w:ascii="Trebuchet MS"/>
                            <w:b/>
                            <w:sz w:val="28"/>
                          </w:rPr>
                        </w:pPr>
                      </w:p>
                      <w:p w:rsidR="00904A5B" w:rsidRPr="009565C3" w:rsidRDefault="00081DDB" w:rsidP="00144E72">
                        <w:pPr>
                          <w:spacing w:before="1" w:line="359" w:lineRule="exact"/>
                          <w:ind w:left="995"/>
                          <w:rPr>
                            <w:rFonts w:ascii="Candara" w:hAnsi="Candara"/>
                            <w:sz w:val="28"/>
                            <w:szCs w:val="28"/>
                          </w:rPr>
                        </w:pPr>
                        <w:r w:rsidRPr="009565C3">
                          <w:rPr>
                            <w:rFonts w:ascii="Candara" w:hAnsi="Candara"/>
                            <w:color w:val="FFFFFF"/>
                            <w:sz w:val="28"/>
                            <w:szCs w:val="28"/>
                            <w:lang w:val="el-GR"/>
                          </w:rPr>
                          <w:t xml:space="preserve">Μόνο </w:t>
                        </w:r>
                        <w:r w:rsidR="00E446B7" w:rsidRPr="009565C3">
                          <w:rPr>
                            <w:rFonts w:ascii="Candara" w:hAnsi="Candara"/>
                            <w:color w:val="FFFFFF"/>
                            <w:sz w:val="28"/>
                            <w:szCs w:val="28"/>
                          </w:rPr>
                          <w:t xml:space="preserve">57% 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sz w:val="28"/>
                            <w:szCs w:val="28"/>
                            <w:lang w:val="el-GR"/>
                          </w:rPr>
                          <w:t xml:space="preserve">των Ευρωπαίων συμβουλεύτηκαν </w:t>
                        </w:r>
                        <w:r w:rsidR="00144E72" w:rsidRPr="009565C3">
                          <w:rPr>
                            <w:rFonts w:ascii="Candara" w:hAnsi="Candara"/>
                            <w:color w:val="FFFFFF"/>
                            <w:sz w:val="28"/>
                            <w:szCs w:val="28"/>
                            <w:lang w:val="el-GR"/>
                          </w:rPr>
                          <w:t>οδοντίατρο στη διάρκεια του περασμένου έτους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904A5B" w:rsidRDefault="00904A5B">
      <w:pPr>
        <w:pStyle w:val="BodyText"/>
        <w:spacing w:before="3"/>
        <w:rPr>
          <w:rFonts w:ascii="Trebuchet MS"/>
          <w:b/>
          <w:sz w:val="17"/>
        </w:rPr>
      </w:pPr>
    </w:p>
    <w:p w:rsidR="00904A5B" w:rsidRDefault="00904A5B">
      <w:pPr>
        <w:pStyle w:val="BodyText"/>
        <w:spacing w:before="10"/>
        <w:rPr>
          <w:rFonts w:ascii="Trebuchet MS"/>
          <w:b/>
          <w:sz w:val="27"/>
        </w:rPr>
      </w:pP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E446B7">
      <w:pPr>
        <w:pStyle w:val="BodyText"/>
        <w:spacing w:before="4"/>
        <w:rPr>
          <w:rFonts w:ascii="Trebuchet MS"/>
          <w:b/>
          <w:sz w:val="12"/>
        </w:rPr>
      </w:pPr>
      <w:r>
        <w:rPr>
          <w:noProof/>
          <w:lang w:val="el-GR" w:eastAsia="el-GR" w:bidi="ar-SA"/>
        </w:rPr>
        <w:drawing>
          <wp:anchor distT="0" distB="0" distL="0" distR="0" simplePos="0" relativeHeight="251655168" behindDoc="1" locked="0" layoutInCell="1" allowOverlap="1">
            <wp:simplePos x="0" y="0"/>
            <wp:positionH relativeFrom="page">
              <wp:posOffset>1095324</wp:posOffset>
            </wp:positionH>
            <wp:positionV relativeFrom="paragraph">
              <wp:posOffset>115807</wp:posOffset>
            </wp:positionV>
            <wp:extent cx="914450" cy="914400"/>
            <wp:effectExtent l="0" t="0" r="0" b="0"/>
            <wp:wrapTopAndBottom/>
            <wp:docPr id="11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7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44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82175">
        <w:rPr>
          <w:noProof/>
          <w:lang w:val="el-GR" w:eastAsia="el-GR" w:bidi="ar-SA"/>
        </w:rPr>
        <mc:AlternateContent>
          <mc:Choice Requires="wpg">
            <w:drawing>
              <wp:anchor distT="0" distB="0" distL="0" distR="0" simplePos="0" relativeHeight="251668480" behindDoc="1" locked="0" layoutInCell="1" allowOverlap="1">
                <wp:simplePos x="0" y="0"/>
                <wp:positionH relativeFrom="page">
                  <wp:posOffset>2195195</wp:posOffset>
                </wp:positionH>
                <wp:positionV relativeFrom="paragraph">
                  <wp:posOffset>120650</wp:posOffset>
                </wp:positionV>
                <wp:extent cx="4147820" cy="913765"/>
                <wp:effectExtent l="4445" t="5080" r="635" b="5080"/>
                <wp:wrapTopAndBottom/>
                <wp:docPr id="30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7820" cy="913765"/>
                          <a:chOff x="3457" y="190"/>
                          <a:chExt cx="6532" cy="1439"/>
                        </a:xfrm>
                      </wpg:grpSpPr>
                      <wps:wsp>
                        <wps:cNvPr id="31" name="Freeform 58"/>
                        <wps:cNvSpPr>
                          <a:spLocks/>
                        </wps:cNvSpPr>
                        <wps:spPr bwMode="auto">
                          <a:xfrm>
                            <a:off x="3457" y="189"/>
                            <a:ext cx="6532" cy="1439"/>
                          </a:xfrm>
                          <a:custGeom>
                            <a:avLst/>
                            <a:gdLst>
                              <a:gd name="T0" fmla="+- 0 9988 3457"/>
                              <a:gd name="T1" fmla="*/ T0 w 6532"/>
                              <a:gd name="T2" fmla="+- 0 190 190"/>
                              <a:gd name="T3" fmla="*/ 190 h 1439"/>
                              <a:gd name="T4" fmla="+- 0 4177 3457"/>
                              <a:gd name="T5" fmla="*/ T4 w 6532"/>
                              <a:gd name="T6" fmla="+- 0 190 190"/>
                              <a:gd name="T7" fmla="*/ 190 h 1439"/>
                              <a:gd name="T8" fmla="+- 0 3457 3457"/>
                              <a:gd name="T9" fmla="*/ T8 w 6532"/>
                              <a:gd name="T10" fmla="+- 0 909 190"/>
                              <a:gd name="T11" fmla="*/ 909 h 1439"/>
                              <a:gd name="T12" fmla="+- 0 4177 3457"/>
                              <a:gd name="T13" fmla="*/ T12 w 6532"/>
                              <a:gd name="T14" fmla="+- 0 1628 190"/>
                              <a:gd name="T15" fmla="*/ 1628 h 1439"/>
                              <a:gd name="T16" fmla="+- 0 9988 3457"/>
                              <a:gd name="T17" fmla="*/ T16 w 6532"/>
                              <a:gd name="T18" fmla="+- 0 1628 190"/>
                              <a:gd name="T19" fmla="*/ 1628 h 1439"/>
                              <a:gd name="T20" fmla="+- 0 9988 3457"/>
                              <a:gd name="T21" fmla="*/ T20 w 6532"/>
                              <a:gd name="T22" fmla="+- 0 190 190"/>
                              <a:gd name="T23" fmla="*/ 190 h 14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6532" h="1439">
                                <a:moveTo>
                                  <a:pt x="6531" y="0"/>
                                </a:moveTo>
                                <a:lnTo>
                                  <a:pt x="720" y="0"/>
                                </a:lnTo>
                                <a:lnTo>
                                  <a:pt x="0" y="719"/>
                                </a:lnTo>
                                <a:lnTo>
                                  <a:pt x="720" y="1438"/>
                                </a:lnTo>
                                <a:lnTo>
                                  <a:pt x="6531" y="1438"/>
                                </a:lnTo>
                                <a:lnTo>
                                  <a:pt x="653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Text Box 59"/>
                        <wps:cNvSpPr txBox="1">
                          <a:spLocks noChangeArrowheads="1"/>
                        </wps:cNvSpPr>
                        <wps:spPr bwMode="auto">
                          <a:xfrm>
                            <a:off x="3457" y="189"/>
                            <a:ext cx="6532" cy="14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Default="00904A5B">
                              <w:pPr>
                                <w:spacing w:before="9"/>
                                <w:rPr>
                                  <w:rFonts w:ascii="Trebuchet MS"/>
                                  <w:b/>
                                  <w:sz w:val="29"/>
                                </w:rPr>
                              </w:pPr>
                            </w:p>
                            <w:p w:rsidR="00904A5B" w:rsidRPr="009565C3" w:rsidRDefault="004B6675" w:rsidP="00A1509A">
                              <w:pPr>
                                <w:spacing w:before="1" w:line="230" w:lineRule="auto"/>
                                <w:ind w:left="995"/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  <w:lang w:val="el-GR"/>
                                </w:rPr>
                              </w:pP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</w:rPr>
                                <w:t xml:space="preserve">H 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  <w:lang w:val="el-GR"/>
                                </w:rPr>
                                <w:t>Οδοντική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  <w:lang w:val="el-GR"/>
                                </w:rPr>
                                <w:t>Τερηδόνα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  <w:lang w:val="el-GR"/>
                                </w:rPr>
                                <w:t>αποτελεί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340952"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  <w:lang w:val="el-GR"/>
                                </w:rPr>
                                <w:t xml:space="preserve"> 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  <w:lang w:val="el-GR"/>
                                </w:rPr>
                                <w:t>τ</w:t>
                              </w:r>
                              <w:r w:rsidR="00851B16"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  <w:lang w:val="el-GR"/>
                                </w:rPr>
                                <w:t xml:space="preserve">ο πιο διαδεδομένο </w:t>
                              </w:r>
                              <w:r w:rsidR="00A1509A"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  <w:lang w:val="el-GR"/>
                                </w:rPr>
                                <w:t xml:space="preserve"> 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  <w:lang w:val="el-GR"/>
                                </w:rPr>
                                <w:t>μη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</w:rPr>
                                <w:t>-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  <w:lang w:val="el-GR"/>
                                </w:rPr>
                                <w:t>μεταδιδόμενο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  <w:lang w:val="el-GR"/>
                                </w:rPr>
                                <w:t>νόσημα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  <w:lang w:val="el-GR"/>
                                </w:rPr>
                                <w:t>παγκοσμίως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E446B7" w:rsidRPr="009565C3">
                                <w:rPr>
                                  <w:rFonts w:ascii="Candara" w:hAnsi="Candara"/>
                                  <w:color w:val="FFFFFF"/>
                                  <w:w w:val="90"/>
                                  <w:sz w:val="28"/>
                                  <w:szCs w:val="28"/>
                                </w:rPr>
                                <w:t>(NCD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7" o:spid="_x0000_s1060" style="position:absolute;margin-left:172.85pt;margin-top:9.5pt;width:326.6pt;height:71.95pt;z-index:-251648000;mso-wrap-distance-left:0;mso-wrap-distance-right:0;mso-position-horizontal-relative:page" coordorigin="3457,190" coordsize="6532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">
                <v:shape id="Freeform 58" o:spid="_x0000_s1061" style="position:absolute;left:3457;top:189;width:6532;height:1439;visibility:visible;mso-wrap-style:square;v-text-anchor:top" coordsize="6532,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WTcMMA&#10;AADbAAAADwAAAGRycy9kb3ducmV2LnhtbESPQWsCMRSE7wX/Q3iCt5rVYrFbo4hQqCBKreL1sXnd&#10;BDcv2yTq+u+bQqHHYWa+YWaLzjXiSiFazwpGwwIEceW15VrB4fPtcQoiJmSNjWdScKcIi3nvYYal&#10;9jf+oOs+1SJDOJaowKTUllLGypDDOPQtcfa+fHCYsgy11AFvGe4aOS6KZ+nQcl4w2NLKUHXeX5wC&#10;ezxNvrsXt90Z24a13G22h2aq1KDfLV9BJOrSf/iv/a4VPI3g90v+AXL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pWTcMMAAADbAAAADwAAAAAAAAAAAAAAAACYAgAAZHJzL2Rv&#10;d25yZXYueG1sUEsFBgAAAAAEAAQA9QAAAIgDAAAAAA==&#10;" path="m6531,l720,,,719r720,719l6531,1438,6531,xe" fillcolor="#006fc0" stroked="f">
                  <v:path arrowok="t" o:connecttype="custom" o:connectlocs="6531,190;720,190;0,909;720,1628;6531,1628;6531,190" o:connectangles="0,0,0,0,0,0"/>
                </v:shape>
                <v:shape id="Text Box 59" o:spid="_x0000_s1062" type="#_x0000_t202" style="position:absolute;left:3457;top:189;width:6532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LFO8MA&#10;AADbAAAADwAAAGRycy9kb3ducmV2LnhtbESPQWvCQBSE70L/w/IK3nSjgtjoKlIUCkIxpgePz+wz&#10;Wcy+TbNbjf++Kwgeh5n5hlmsOluLK7XeOFYwGiYgiAunDZcKfvLtYAbCB2SNtWNScCcPq+Vbb4Gp&#10;djfO6HoIpYgQ9ikqqEJoUil9UZFFP3QNcfTOrrUYomxLqVu8Rbit5ThJptKi4bhQYUOfFRWXw59V&#10;sD5ytjG/36d9ds5Mnn8kvJtelOq/d+s5iEBdeIWf7S+tYDKGx5f4A+Ty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RLFO8MAAADbAAAADwAAAAAAAAAAAAAAAACYAgAAZHJzL2Rv&#10;d25yZXYueG1sUEsFBgAAAAAEAAQA9QAAAIgDAAAAAA==&#10;" filled="f" stroked="f">
                  <v:textbox inset="0,0,0,0">
                    <w:txbxContent>
                      <w:p w:rsidR="00904A5B" w:rsidRDefault="00904A5B">
                        <w:pPr>
                          <w:spacing w:before="9"/>
                          <w:rPr>
                            <w:rFonts w:ascii="Trebuchet MS"/>
                            <w:b/>
                            <w:sz w:val="29"/>
                          </w:rPr>
                        </w:pPr>
                      </w:p>
                      <w:p w:rsidR="00904A5B" w:rsidRPr="009565C3" w:rsidRDefault="004B6675" w:rsidP="00A1509A">
                        <w:pPr>
                          <w:spacing w:before="1" w:line="230" w:lineRule="auto"/>
                          <w:ind w:left="995"/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  <w:lang w:val="el-GR"/>
                          </w:rPr>
                        </w:pP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</w:rPr>
                          <w:t xml:space="preserve">H 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  <w:lang w:val="el-GR"/>
                          </w:rPr>
                          <w:t>Οδοντική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</w:rPr>
                          <w:t xml:space="preserve"> 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  <w:lang w:val="el-GR"/>
                          </w:rPr>
                          <w:t>Τερηδόνα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</w:rPr>
                          <w:t xml:space="preserve"> 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  <w:lang w:val="el-GR"/>
                          </w:rPr>
                          <w:t>αποτελεί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</w:rPr>
                          <w:t xml:space="preserve"> </w:t>
                        </w:r>
                        <w:r w:rsidR="00340952"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  <w:lang w:val="el-GR"/>
                          </w:rPr>
                          <w:t xml:space="preserve"> 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  <w:lang w:val="el-GR"/>
                          </w:rPr>
                          <w:t>τ</w:t>
                        </w:r>
                        <w:r w:rsidR="00851B16"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  <w:lang w:val="el-GR"/>
                          </w:rPr>
                          <w:t xml:space="preserve">ο πιο διαδεδομένο </w:t>
                        </w:r>
                        <w:r w:rsidR="00A1509A"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  <w:lang w:val="el-GR"/>
                          </w:rPr>
                          <w:t xml:space="preserve"> 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  <w:lang w:val="el-GR"/>
                          </w:rPr>
                          <w:t>μη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</w:rPr>
                          <w:t>-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  <w:lang w:val="el-GR"/>
                          </w:rPr>
                          <w:t>μεταδιδόμενο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</w:rPr>
                          <w:t xml:space="preserve"> 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  <w:lang w:val="el-GR"/>
                          </w:rPr>
                          <w:t>νόσημα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</w:rPr>
                          <w:t xml:space="preserve"> 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  <w:lang w:val="el-GR"/>
                          </w:rPr>
                          <w:t>παγκοσμίως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28"/>
                            <w:szCs w:val="28"/>
                          </w:rPr>
                          <w:t xml:space="preserve"> </w:t>
                        </w:r>
                        <w:r w:rsidR="00E446B7" w:rsidRPr="009565C3">
                          <w:rPr>
                            <w:rFonts w:ascii="Candara" w:hAnsi="Candara"/>
                            <w:color w:val="FFFFFF"/>
                            <w:w w:val="90"/>
                            <w:sz w:val="28"/>
                            <w:szCs w:val="28"/>
                          </w:rPr>
                          <w:t>(NCD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  <w:lang w:val="el-GR" w:eastAsia="el-GR" w:bidi="ar-SA"/>
        </w:rPr>
        <w:drawing>
          <wp:anchor distT="0" distB="0" distL="0" distR="0" simplePos="0" relativeHeight="251656192" behindDoc="1" locked="0" layoutInCell="1" allowOverlap="1">
            <wp:simplePos x="0" y="0"/>
            <wp:positionH relativeFrom="page">
              <wp:posOffset>1047699</wp:posOffset>
            </wp:positionH>
            <wp:positionV relativeFrom="paragraph">
              <wp:posOffset>1284842</wp:posOffset>
            </wp:positionV>
            <wp:extent cx="914450" cy="914400"/>
            <wp:effectExtent l="0" t="0" r="0" b="0"/>
            <wp:wrapTopAndBottom/>
            <wp:docPr id="13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8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44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82175">
        <w:rPr>
          <w:noProof/>
          <w:lang w:val="el-GR" w:eastAsia="el-GR" w:bidi="ar-SA"/>
        </w:rPr>
        <mc:AlternateContent>
          <mc:Choice Requires="wpg">
            <w:drawing>
              <wp:anchor distT="0" distB="0" distL="0" distR="0" simplePos="0" relativeHeight="251669504" behindDoc="1" locked="0" layoutInCell="1" allowOverlap="1">
                <wp:simplePos x="0" y="0"/>
                <wp:positionH relativeFrom="page">
                  <wp:posOffset>2182495</wp:posOffset>
                </wp:positionH>
                <wp:positionV relativeFrom="paragraph">
                  <wp:posOffset>1306830</wp:posOffset>
                </wp:positionV>
                <wp:extent cx="4155440" cy="913765"/>
                <wp:effectExtent l="1270" t="635" r="5715" b="0"/>
                <wp:wrapTopAndBottom/>
                <wp:docPr id="27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55440" cy="913765"/>
                          <a:chOff x="3437" y="2058"/>
                          <a:chExt cx="6544" cy="1439"/>
                        </a:xfrm>
                      </wpg:grpSpPr>
                      <wps:wsp>
                        <wps:cNvPr id="28" name="Freeform 61"/>
                        <wps:cNvSpPr>
                          <a:spLocks/>
                        </wps:cNvSpPr>
                        <wps:spPr bwMode="auto">
                          <a:xfrm>
                            <a:off x="3437" y="2057"/>
                            <a:ext cx="6544" cy="1439"/>
                          </a:xfrm>
                          <a:custGeom>
                            <a:avLst/>
                            <a:gdLst>
                              <a:gd name="T0" fmla="+- 0 9981 3437"/>
                              <a:gd name="T1" fmla="*/ T0 w 6544"/>
                              <a:gd name="T2" fmla="+- 0 2058 2058"/>
                              <a:gd name="T3" fmla="*/ 2058 h 1439"/>
                              <a:gd name="T4" fmla="+- 0 4157 3437"/>
                              <a:gd name="T5" fmla="*/ T4 w 6544"/>
                              <a:gd name="T6" fmla="+- 0 2058 2058"/>
                              <a:gd name="T7" fmla="*/ 2058 h 1439"/>
                              <a:gd name="T8" fmla="+- 0 3437 3437"/>
                              <a:gd name="T9" fmla="*/ T8 w 6544"/>
                              <a:gd name="T10" fmla="+- 0 2777 2058"/>
                              <a:gd name="T11" fmla="*/ 2777 h 1439"/>
                              <a:gd name="T12" fmla="+- 0 4157 3437"/>
                              <a:gd name="T13" fmla="*/ T12 w 6544"/>
                              <a:gd name="T14" fmla="+- 0 3497 2058"/>
                              <a:gd name="T15" fmla="*/ 3497 h 1439"/>
                              <a:gd name="T16" fmla="+- 0 9981 3437"/>
                              <a:gd name="T17" fmla="*/ T16 w 6544"/>
                              <a:gd name="T18" fmla="+- 0 3497 2058"/>
                              <a:gd name="T19" fmla="*/ 3497 h 1439"/>
                              <a:gd name="T20" fmla="+- 0 9981 3437"/>
                              <a:gd name="T21" fmla="*/ T20 w 6544"/>
                              <a:gd name="T22" fmla="+- 0 2058 2058"/>
                              <a:gd name="T23" fmla="*/ 2058 h 14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6544" h="1439">
                                <a:moveTo>
                                  <a:pt x="6544" y="0"/>
                                </a:moveTo>
                                <a:lnTo>
                                  <a:pt x="720" y="0"/>
                                </a:lnTo>
                                <a:lnTo>
                                  <a:pt x="0" y="719"/>
                                </a:lnTo>
                                <a:lnTo>
                                  <a:pt x="720" y="1439"/>
                                </a:lnTo>
                                <a:lnTo>
                                  <a:pt x="6544" y="1439"/>
                                </a:lnTo>
                                <a:lnTo>
                                  <a:pt x="65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Text Box 6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" y="2057"/>
                            <a:ext cx="6544" cy="14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Default="00904A5B">
                              <w:pPr>
                                <w:spacing w:before="10"/>
                                <w:rPr>
                                  <w:rFonts w:ascii="Trebuchet MS"/>
                                  <w:b/>
                                  <w:sz w:val="29"/>
                                </w:rPr>
                              </w:pPr>
                            </w:p>
                            <w:p w:rsidR="00904A5B" w:rsidRPr="009565C3" w:rsidRDefault="00340952">
                              <w:pPr>
                                <w:spacing w:line="230" w:lineRule="auto"/>
                                <w:ind w:left="995" w:right="781"/>
                                <w:rPr>
                                  <w:rFonts w:ascii="Candara" w:hAnsi="Candara"/>
                                  <w:sz w:val="32"/>
                                  <w:szCs w:val="32"/>
                                  <w:lang w:val="el-GR"/>
                                </w:rPr>
                              </w:pP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32"/>
                                  <w:szCs w:val="32"/>
                                  <w:lang w:val="el-GR"/>
                                </w:rPr>
                                <w:t xml:space="preserve">Μόνο 41% των Ευρωπαίων έχουν όλα τα </w:t>
                              </w:r>
                              <w:r w:rsidR="00613C8B"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32"/>
                                  <w:szCs w:val="32"/>
                                  <w:lang w:val="el-GR"/>
                                </w:rPr>
                                <w:t xml:space="preserve">δόντια 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32"/>
                                  <w:szCs w:val="32"/>
                                  <w:lang w:val="el-GR"/>
                                </w:rPr>
                                <w:t>τους</w:t>
                              </w:r>
                              <w:r w:rsidR="00162D01"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32"/>
                                  <w:szCs w:val="32"/>
                                  <w:lang w:val="el-GR"/>
                                </w:rPr>
                                <w:t xml:space="preserve"> υγιή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w w:val="95"/>
                                  <w:sz w:val="32"/>
                                  <w:szCs w:val="32"/>
                                  <w:lang w:val="el-G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0" o:spid="_x0000_s1063" style="position:absolute;margin-left:171.85pt;margin-top:102.9pt;width:327.2pt;height:71.95pt;z-index:-251646976;mso-wrap-distance-left:0;mso-wrap-distance-right:0;mso-position-horizontal-relative:page" coordorigin="3437,2058" coordsize="6544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">
                <v:shape id="Freeform 61" o:spid="_x0000_s1064" style="position:absolute;left:3437;top:2057;width:6544;height:1439;visibility:visible;mso-wrap-style:square;v-text-anchor:top" coordsize="6544,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QubsAA&#10;AADbAAAADwAAAGRycy9kb3ducmV2LnhtbERPTYvCMBC9C/6HMII3Ta3LItW0iCCI4ILugngbm7Et&#10;NpPSxNr++81hYY+P973JelOLjlpXWVawmEcgiHOrKy4U/HzvZysQziNrrC2TgoEcZOl4tMFE2zef&#10;qbv4QoQQdgkqKL1vEildXpJBN7cNceAetjXoA2wLqVt8h3BTyziKPqXBikNDiQ3tSsqfl5dRcPz4&#10;kjjcuLgfrjjEzalb1mep1HTSb9cgPPX+X/znPmgFcRgbvoQfINN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vQubsAAAADbAAAADwAAAAAAAAAAAAAAAACYAgAAZHJzL2Rvd25y&#10;ZXYueG1sUEsFBgAAAAAEAAQA9QAAAIUDAAAAAA==&#10;" path="m6544,l720,,,719r720,720l6544,1439,6544,xe" fillcolor="#006fc0" stroked="f">
                  <v:path arrowok="t" o:connecttype="custom" o:connectlocs="6544,2058;720,2058;0,2777;720,3497;6544,3497;6544,2058" o:connectangles="0,0,0,0,0,0"/>
                </v:shape>
                <v:shape id="Text Box 62" o:spid="_x0000_s1065" type="#_x0000_t202" style="position:absolute;left:3437;top:2057;width:6544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/Bl8UA&#10;AADbAAAADwAAAGRycy9kb3ducmV2LnhtbESPQWvCQBSE7wX/w/IKvdVNPUgTXYMUC0JBGuPB42v2&#10;mSzJvk2zq4n/vlso9DjMzDfMOp9sJ240eONYwcs8AUFcOW24VnAq359fQfiArLFzTAru5CHfzB7W&#10;mGk3ckG3Y6hFhLDPUEETQp9J6auGLPq564mjd3GDxRDlUEs94BjhtpOLJFlKi4bjQoM9vTVUtcer&#10;VbA9c7Ez34evz+JSmLJME/5Ytko9PU7bFYhAU/gP/7X3WsEihd8v8Qf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b8GXxQAAANsAAAAPAAAAAAAAAAAAAAAAAJgCAABkcnMv&#10;ZG93bnJldi54bWxQSwUGAAAAAAQABAD1AAAAigMAAAAA&#10;" filled="f" stroked="f">
                  <v:textbox inset="0,0,0,0">
                    <w:txbxContent>
                      <w:p w:rsidR="00904A5B" w:rsidRDefault="00904A5B">
                        <w:pPr>
                          <w:spacing w:before="10"/>
                          <w:rPr>
                            <w:rFonts w:ascii="Trebuchet MS"/>
                            <w:b/>
                            <w:sz w:val="29"/>
                          </w:rPr>
                        </w:pPr>
                      </w:p>
                      <w:p w:rsidR="00904A5B" w:rsidRPr="009565C3" w:rsidRDefault="00340952">
                        <w:pPr>
                          <w:spacing w:line="230" w:lineRule="auto"/>
                          <w:ind w:left="995" w:right="781"/>
                          <w:rPr>
                            <w:rFonts w:ascii="Candara" w:hAnsi="Candara"/>
                            <w:sz w:val="32"/>
                            <w:szCs w:val="32"/>
                            <w:lang w:val="el-GR"/>
                          </w:rPr>
                        </w:pP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32"/>
                            <w:szCs w:val="32"/>
                            <w:lang w:val="el-GR"/>
                          </w:rPr>
                          <w:t xml:space="preserve">Μόνο 41% των Ευρωπαίων έχουν όλα τα </w:t>
                        </w:r>
                        <w:r w:rsidR="00613C8B" w:rsidRPr="009565C3">
                          <w:rPr>
                            <w:rFonts w:ascii="Candara" w:hAnsi="Candara"/>
                            <w:color w:val="FFFFFF"/>
                            <w:w w:val="95"/>
                            <w:sz w:val="32"/>
                            <w:szCs w:val="32"/>
                            <w:lang w:val="el-GR"/>
                          </w:rPr>
                          <w:t xml:space="preserve">δόντια 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32"/>
                            <w:szCs w:val="32"/>
                            <w:lang w:val="el-GR"/>
                          </w:rPr>
                          <w:t>τους</w:t>
                        </w:r>
                        <w:r w:rsidR="00162D01" w:rsidRPr="009565C3">
                          <w:rPr>
                            <w:rFonts w:ascii="Candara" w:hAnsi="Candara"/>
                            <w:color w:val="FFFFFF"/>
                            <w:w w:val="95"/>
                            <w:sz w:val="32"/>
                            <w:szCs w:val="32"/>
                            <w:lang w:val="el-GR"/>
                          </w:rPr>
                          <w:t xml:space="preserve"> υγιή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w w:val="95"/>
                            <w:sz w:val="32"/>
                            <w:szCs w:val="32"/>
                            <w:lang w:val="el-GR"/>
                          </w:rPr>
                          <w:t xml:space="preserve"> 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C82175">
        <w:rPr>
          <w:noProof/>
          <w:lang w:val="el-GR" w:eastAsia="el-GR" w:bidi="ar-SA"/>
        </w:rPr>
        <mc:AlternateContent>
          <mc:Choice Requires="wpg">
            <w:drawing>
              <wp:anchor distT="0" distB="0" distL="0" distR="0" simplePos="0" relativeHeight="251670528" behindDoc="1" locked="0" layoutInCell="1" allowOverlap="1">
                <wp:simplePos x="0" y="0"/>
                <wp:positionH relativeFrom="page">
                  <wp:posOffset>2178050</wp:posOffset>
                </wp:positionH>
                <wp:positionV relativeFrom="paragraph">
                  <wp:posOffset>2403475</wp:posOffset>
                </wp:positionV>
                <wp:extent cx="4155440" cy="913765"/>
                <wp:effectExtent l="6350" t="1905" r="635" b="8255"/>
                <wp:wrapTopAndBottom/>
                <wp:docPr id="24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55440" cy="913765"/>
                          <a:chOff x="3430" y="3785"/>
                          <a:chExt cx="6544" cy="1439"/>
                        </a:xfrm>
                      </wpg:grpSpPr>
                      <wps:wsp>
                        <wps:cNvPr id="25" name="Freeform 64"/>
                        <wps:cNvSpPr>
                          <a:spLocks/>
                        </wps:cNvSpPr>
                        <wps:spPr bwMode="auto">
                          <a:xfrm>
                            <a:off x="3430" y="3784"/>
                            <a:ext cx="6544" cy="1439"/>
                          </a:xfrm>
                          <a:custGeom>
                            <a:avLst/>
                            <a:gdLst>
                              <a:gd name="T0" fmla="+- 0 9974 3430"/>
                              <a:gd name="T1" fmla="*/ T0 w 6544"/>
                              <a:gd name="T2" fmla="+- 0 3785 3785"/>
                              <a:gd name="T3" fmla="*/ 3785 h 1439"/>
                              <a:gd name="T4" fmla="+- 0 4150 3430"/>
                              <a:gd name="T5" fmla="*/ T4 w 6544"/>
                              <a:gd name="T6" fmla="+- 0 3785 3785"/>
                              <a:gd name="T7" fmla="*/ 3785 h 1439"/>
                              <a:gd name="T8" fmla="+- 0 3430 3430"/>
                              <a:gd name="T9" fmla="*/ T8 w 6544"/>
                              <a:gd name="T10" fmla="+- 0 4504 3785"/>
                              <a:gd name="T11" fmla="*/ 4504 h 1439"/>
                              <a:gd name="T12" fmla="+- 0 4150 3430"/>
                              <a:gd name="T13" fmla="*/ T12 w 6544"/>
                              <a:gd name="T14" fmla="+- 0 5224 3785"/>
                              <a:gd name="T15" fmla="*/ 5224 h 1439"/>
                              <a:gd name="T16" fmla="+- 0 9974 3430"/>
                              <a:gd name="T17" fmla="*/ T16 w 6544"/>
                              <a:gd name="T18" fmla="+- 0 5224 3785"/>
                              <a:gd name="T19" fmla="*/ 5224 h 1439"/>
                              <a:gd name="T20" fmla="+- 0 9974 3430"/>
                              <a:gd name="T21" fmla="*/ T20 w 6544"/>
                              <a:gd name="T22" fmla="+- 0 3785 3785"/>
                              <a:gd name="T23" fmla="*/ 3785 h 14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6544" h="1439">
                                <a:moveTo>
                                  <a:pt x="6544" y="0"/>
                                </a:moveTo>
                                <a:lnTo>
                                  <a:pt x="720" y="0"/>
                                </a:lnTo>
                                <a:lnTo>
                                  <a:pt x="0" y="719"/>
                                </a:lnTo>
                                <a:lnTo>
                                  <a:pt x="720" y="1439"/>
                                </a:lnTo>
                                <a:lnTo>
                                  <a:pt x="6544" y="1439"/>
                                </a:lnTo>
                                <a:lnTo>
                                  <a:pt x="65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65"/>
                        <wps:cNvSpPr txBox="1">
                          <a:spLocks noChangeArrowheads="1"/>
                        </wps:cNvSpPr>
                        <wps:spPr bwMode="auto">
                          <a:xfrm>
                            <a:off x="3430" y="3784"/>
                            <a:ext cx="6544" cy="14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Default="00904A5B">
                              <w:pPr>
                                <w:spacing w:before="2"/>
                                <w:rPr>
                                  <w:rFonts w:ascii="Trebuchet MS"/>
                                  <w:b/>
                                  <w:sz w:val="30"/>
                                </w:rPr>
                              </w:pPr>
                            </w:p>
                            <w:p w:rsidR="00904A5B" w:rsidRPr="009565C3" w:rsidRDefault="00986003">
                              <w:pPr>
                                <w:spacing w:before="1" w:line="228" w:lineRule="auto"/>
                                <w:ind w:left="995" w:right="798"/>
                                <w:rPr>
                                  <w:rFonts w:ascii="Candara" w:hAnsi="Candara"/>
                                  <w:sz w:val="32"/>
                                  <w:szCs w:val="32"/>
                                  <w:lang w:val="el-GR"/>
                                </w:rPr>
                              </w:pPr>
                              <w:r w:rsidRPr="009565C3">
                                <w:rPr>
                                  <w:rFonts w:ascii="Candara" w:hAnsi="Candara"/>
                                  <w:color w:val="FFFFFF"/>
                                  <w:spacing w:val="-3"/>
                                  <w:w w:val="95"/>
                                  <w:sz w:val="32"/>
                                  <w:szCs w:val="32"/>
                                  <w:lang w:val="el-GR"/>
                                </w:rPr>
                                <w:t>Ο καρκίνος του στόματος είναι ο 8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spacing w:val="-3"/>
                                  <w:w w:val="95"/>
                                  <w:sz w:val="32"/>
                                  <w:szCs w:val="32"/>
                                  <w:vertAlign w:val="superscript"/>
                                  <w:lang w:val="el-GR"/>
                                </w:rPr>
                                <w:t>ος</w:t>
                              </w:r>
                              <w:r w:rsidRPr="009565C3">
                                <w:rPr>
                                  <w:rFonts w:ascii="Candara" w:hAnsi="Candara"/>
                                  <w:color w:val="FFFFFF"/>
                                  <w:spacing w:val="-3"/>
                                  <w:w w:val="95"/>
                                  <w:sz w:val="32"/>
                                  <w:szCs w:val="32"/>
                                  <w:lang w:val="el-GR"/>
                                </w:rPr>
                                <w:t xml:space="preserve"> πιο συχνός καρκίνος παγκοσμίως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3" o:spid="_x0000_s1066" style="position:absolute;margin-left:171.5pt;margin-top:189.25pt;width:327.2pt;height:71.95pt;z-index:-251645952;mso-wrap-distance-left:0;mso-wrap-distance-right:0;mso-position-horizontal-relative:page" coordorigin="3430,3785" coordsize="6544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">
                <v:shape id="Freeform 64" o:spid="_x0000_s1067" style="position:absolute;left:3430;top:3784;width:6544;height:1439;visibility:visible;mso-wrap-style:square;v-text-anchor:top" coordsize="6544,14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PWB8MIA&#10;AADbAAAADwAAAGRycy9kb3ducmV2LnhtbESPQYvCMBSE74L/ITzBm6bWXZFqFBEEEVzQFcTbs3m2&#10;xealNLG2/36zsLDHYWa+YZbr1pSiodoVlhVMxhEI4tTqgjMFl+/daA7CeWSNpWVS0JGD9arfW2Ki&#10;7ZtP1Jx9JgKEXYIKcu+rREqX5mTQjW1FHLyHrQ36IOtM6hrfAW5KGUfRTBosOCzkWNE2p/R5fhkF&#10;h48vid2Ns/v+il1cHZtpeZJKDQftZgHCU+v/w3/tvVYQf8Lvl/AD5Oo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A9YHwwgAAANsAAAAPAAAAAAAAAAAAAAAAAJgCAABkcnMvZG93&#10;bnJldi54bWxQSwUGAAAAAAQABAD1AAAAhwMAAAAA&#10;" path="m6544,l720,,,719r720,720l6544,1439,6544,xe" fillcolor="#006fc0" stroked="f">
                  <v:path arrowok="t" o:connecttype="custom" o:connectlocs="6544,3785;720,3785;0,4504;720,5224;6544,5224;6544,3785" o:connectangles="0,0,0,0,0,0"/>
                </v:shape>
                <v:shape id="Text Box 65" o:spid="_x0000_s1068" type="#_x0000_t202" style="position:absolute;left:3430;top:3784;width:6544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/BV5cMA&#10;AADbAAAADwAAAGRycy9kb3ducmV2LnhtbESPQWvCQBSE74L/YXmCN93oIdToKiIWCoI0pocen9ln&#10;sph9G7Orpv++Wyh4HGbmG2a16W0jHtR541jBbJqAIC6dNlwp+CreJ28gfEDW2DgmBT/kYbMeDlaY&#10;affknB6nUIkIYZ+hgjqENpPSlzVZ9FPXEkfv4jqLIcqukrrDZ4TbRs6TJJUWDceFGlva1VReT3er&#10;YPvN+d7cjufP/JKbolgkfEivSo1H/XYJIlAfXuH/9odWME/h70v8AXL9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/BV5cMAAADbAAAADwAAAAAAAAAAAAAAAACYAgAAZHJzL2Rv&#10;d25yZXYueG1sUEsFBgAAAAAEAAQA9QAAAIgDAAAAAA==&#10;" filled="f" stroked="f">
                  <v:textbox inset="0,0,0,0">
                    <w:txbxContent>
                      <w:p w:rsidR="00904A5B" w:rsidRDefault="00904A5B">
                        <w:pPr>
                          <w:spacing w:before="2"/>
                          <w:rPr>
                            <w:rFonts w:ascii="Trebuchet MS"/>
                            <w:b/>
                            <w:sz w:val="30"/>
                          </w:rPr>
                        </w:pPr>
                      </w:p>
                      <w:p w:rsidR="00904A5B" w:rsidRPr="009565C3" w:rsidRDefault="00986003">
                        <w:pPr>
                          <w:spacing w:before="1" w:line="228" w:lineRule="auto"/>
                          <w:ind w:left="995" w:right="798"/>
                          <w:rPr>
                            <w:rFonts w:ascii="Candara" w:hAnsi="Candara"/>
                            <w:sz w:val="32"/>
                            <w:szCs w:val="32"/>
                            <w:lang w:val="el-GR"/>
                          </w:rPr>
                        </w:pPr>
                        <w:r w:rsidRPr="009565C3">
                          <w:rPr>
                            <w:rFonts w:ascii="Candara" w:hAnsi="Candara"/>
                            <w:color w:val="FFFFFF"/>
                            <w:spacing w:val="-3"/>
                            <w:w w:val="95"/>
                            <w:sz w:val="32"/>
                            <w:szCs w:val="32"/>
                            <w:lang w:val="el-GR"/>
                          </w:rPr>
                          <w:t>Ο καρκίνος του στόματος είναι ο 8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spacing w:val="-3"/>
                            <w:w w:val="95"/>
                            <w:sz w:val="32"/>
                            <w:szCs w:val="32"/>
                            <w:vertAlign w:val="superscript"/>
                            <w:lang w:val="el-GR"/>
                          </w:rPr>
                          <w:t>ος</w:t>
                        </w:r>
                        <w:r w:rsidRPr="009565C3">
                          <w:rPr>
                            <w:rFonts w:ascii="Candara" w:hAnsi="Candara"/>
                            <w:color w:val="FFFFFF"/>
                            <w:spacing w:val="-3"/>
                            <w:w w:val="95"/>
                            <w:sz w:val="32"/>
                            <w:szCs w:val="32"/>
                            <w:lang w:val="el-GR"/>
                          </w:rPr>
                          <w:t xml:space="preserve"> πιο συχνός καρκίνος παγκοσμίως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904A5B" w:rsidRDefault="00904A5B">
      <w:pPr>
        <w:pStyle w:val="BodyText"/>
        <w:spacing w:before="1"/>
        <w:rPr>
          <w:rFonts w:ascii="Trebuchet MS"/>
          <w:b/>
          <w:sz w:val="28"/>
        </w:rPr>
      </w:pPr>
    </w:p>
    <w:p w:rsidR="00904A5B" w:rsidRDefault="00904A5B">
      <w:pPr>
        <w:pStyle w:val="BodyText"/>
        <w:spacing w:before="11"/>
        <w:rPr>
          <w:rFonts w:ascii="Trebuchet MS"/>
          <w:b/>
          <w:sz w:val="18"/>
        </w:rPr>
      </w:pPr>
    </w:p>
    <w:p w:rsidR="00904A5B" w:rsidRPr="00865E39" w:rsidRDefault="00904A5B">
      <w:pPr>
        <w:rPr>
          <w:rFonts w:ascii="Trebuchet MS"/>
          <w:sz w:val="18"/>
          <w:lang w:val="el-GR"/>
        </w:rPr>
        <w:sectPr w:rsidR="00904A5B" w:rsidRPr="00865E39">
          <w:pgSz w:w="11910" w:h="16840"/>
          <w:pgMar w:top="0" w:right="340" w:bottom="1940" w:left="1340" w:header="0" w:footer="1745" w:gutter="0"/>
          <w:cols w:space="720"/>
        </w:sectPr>
      </w:pPr>
    </w:p>
    <w:p w:rsidR="00904A5B" w:rsidRDefault="00C82175">
      <w:pPr>
        <w:pStyle w:val="BodyText"/>
        <w:rPr>
          <w:rFonts w:ascii="Trebuchet MS"/>
          <w:b/>
          <w:sz w:val="20"/>
        </w:rPr>
      </w:pPr>
      <w:r>
        <w:rPr>
          <w:noProof/>
          <w:lang w:val="el-GR" w:eastAsia="el-GR" w:bidi="ar-SA"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353300" cy="1577975"/>
                <wp:effectExtent l="0" t="0" r="0" b="3175"/>
                <wp:wrapNone/>
                <wp:docPr id="19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53300" cy="1577975"/>
                          <a:chOff x="0" y="0"/>
                          <a:chExt cx="11580" cy="2485"/>
                        </a:xfrm>
                      </wpg:grpSpPr>
                      <wps:wsp>
                        <wps:cNvPr id="20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80" cy="1220"/>
                          </a:xfrm>
                          <a:prstGeom prst="rect">
                            <a:avLst/>
                          </a:pr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AutoShape 26"/>
                        <wps:cNvSpPr>
                          <a:spLocks/>
                        </wps:cNvSpPr>
                        <wps:spPr bwMode="auto">
                          <a:xfrm>
                            <a:off x="5370" y="1196"/>
                            <a:ext cx="1345" cy="1288"/>
                          </a:xfrm>
                          <a:custGeom>
                            <a:avLst/>
                            <a:gdLst>
                              <a:gd name="T0" fmla="+- 0 6715 5370"/>
                              <a:gd name="T1" fmla="*/ T0 w 1345"/>
                              <a:gd name="T2" fmla="+- 0 1689 1197"/>
                              <a:gd name="T3" fmla="*/ 1689 h 1288"/>
                              <a:gd name="T4" fmla="+- 0 5370 5370"/>
                              <a:gd name="T5" fmla="*/ T4 w 1345"/>
                              <a:gd name="T6" fmla="+- 0 1689 1197"/>
                              <a:gd name="T7" fmla="*/ 1689 h 1288"/>
                              <a:gd name="T8" fmla="+- 0 5786 5370"/>
                              <a:gd name="T9" fmla="*/ T8 w 1345"/>
                              <a:gd name="T10" fmla="+- 0 1993 1197"/>
                              <a:gd name="T11" fmla="*/ 1993 h 1288"/>
                              <a:gd name="T12" fmla="+- 0 5627 5370"/>
                              <a:gd name="T13" fmla="*/ T12 w 1345"/>
                              <a:gd name="T14" fmla="+- 0 2485 1197"/>
                              <a:gd name="T15" fmla="*/ 2485 h 1288"/>
                              <a:gd name="T16" fmla="+- 0 6043 5370"/>
                              <a:gd name="T17" fmla="*/ T16 w 1345"/>
                              <a:gd name="T18" fmla="+- 0 2180 1197"/>
                              <a:gd name="T19" fmla="*/ 2180 h 1288"/>
                              <a:gd name="T20" fmla="+- 0 6360 5370"/>
                              <a:gd name="T21" fmla="*/ T20 w 1345"/>
                              <a:gd name="T22" fmla="+- 0 2180 1197"/>
                              <a:gd name="T23" fmla="*/ 2180 h 1288"/>
                              <a:gd name="T24" fmla="+- 0 6299 5370"/>
                              <a:gd name="T25" fmla="*/ T24 w 1345"/>
                              <a:gd name="T26" fmla="+- 0 1993 1197"/>
                              <a:gd name="T27" fmla="*/ 1993 h 1288"/>
                              <a:gd name="T28" fmla="+- 0 6715 5370"/>
                              <a:gd name="T29" fmla="*/ T28 w 1345"/>
                              <a:gd name="T30" fmla="+- 0 1689 1197"/>
                              <a:gd name="T31" fmla="*/ 1689 h 1288"/>
                              <a:gd name="T32" fmla="+- 0 6360 5370"/>
                              <a:gd name="T33" fmla="*/ T32 w 1345"/>
                              <a:gd name="T34" fmla="+- 0 2180 1197"/>
                              <a:gd name="T35" fmla="*/ 2180 h 1288"/>
                              <a:gd name="T36" fmla="+- 0 6043 5370"/>
                              <a:gd name="T37" fmla="*/ T36 w 1345"/>
                              <a:gd name="T38" fmla="+- 0 2180 1197"/>
                              <a:gd name="T39" fmla="*/ 2180 h 1288"/>
                              <a:gd name="T40" fmla="+- 0 6458 5370"/>
                              <a:gd name="T41" fmla="*/ T40 w 1345"/>
                              <a:gd name="T42" fmla="+- 0 2485 1197"/>
                              <a:gd name="T43" fmla="*/ 2485 h 1288"/>
                              <a:gd name="T44" fmla="+- 0 6360 5370"/>
                              <a:gd name="T45" fmla="*/ T44 w 1345"/>
                              <a:gd name="T46" fmla="+- 0 2180 1197"/>
                              <a:gd name="T47" fmla="*/ 2180 h 1288"/>
                              <a:gd name="T48" fmla="+- 0 6043 5370"/>
                              <a:gd name="T49" fmla="*/ T48 w 1345"/>
                              <a:gd name="T50" fmla="+- 0 1197 1197"/>
                              <a:gd name="T51" fmla="*/ 1197 h 1288"/>
                              <a:gd name="T52" fmla="+- 0 5884 5370"/>
                              <a:gd name="T53" fmla="*/ T52 w 1345"/>
                              <a:gd name="T54" fmla="+- 0 1689 1197"/>
                              <a:gd name="T55" fmla="*/ 1689 h 1288"/>
                              <a:gd name="T56" fmla="+- 0 6201 5370"/>
                              <a:gd name="T57" fmla="*/ T56 w 1345"/>
                              <a:gd name="T58" fmla="+- 0 1689 1197"/>
                              <a:gd name="T59" fmla="*/ 1689 h 1288"/>
                              <a:gd name="T60" fmla="+- 0 6043 5370"/>
                              <a:gd name="T61" fmla="*/ T60 w 1345"/>
                              <a:gd name="T62" fmla="+- 0 1197 1197"/>
                              <a:gd name="T63" fmla="*/ 1197 h 12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345" h="1288">
                                <a:moveTo>
                                  <a:pt x="1345" y="492"/>
                                </a:moveTo>
                                <a:lnTo>
                                  <a:pt x="0" y="492"/>
                                </a:lnTo>
                                <a:lnTo>
                                  <a:pt x="416" y="796"/>
                                </a:lnTo>
                                <a:lnTo>
                                  <a:pt x="257" y="1288"/>
                                </a:lnTo>
                                <a:lnTo>
                                  <a:pt x="673" y="983"/>
                                </a:lnTo>
                                <a:lnTo>
                                  <a:pt x="990" y="983"/>
                                </a:lnTo>
                                <a:lnTo>
                                  <a:pt x="929" y="796"/>
                                </a:lnTo>
                                <a:lnTo>
                                  <a:pt x="1345" y="492"/>
                                </a:lnTo>
                                <a:close/>
                                <a:moveTo>
                                  <a:pt x="990" y="983"/>
                                </a:moveTo>
                                <a:lnTo>
                                  <a:pt x="673" y="983"/>
                                </a:lnTo>
                                <a:lnTo>
                                  <a:pt x="1088" y="1288"/>
                                </a:lnTo>
                                <a:lnTo>
                                  <a:pt x="990" y="983"/>
                                </a:lnTo>
                                <a:close/>
                                <a:moveTo>
                                  <a:pt x="673" y="0"/>
                                </a:moveTo>
                                <a:lnTo>
                                  <a:pt x="514" y="492"/>
                                </a:lnTo>
                                <a:lnTo>
                                  <a:pt x="831" y="492"/>
                                </a:lnTo>
                                <a:lnTo>
                                  <a:pt x="67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C9B1B">
                              <a:alpha val="7843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8874" y="487"/>
                            <a:ext cx="2574" cy="2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Default="00E446B7">
                              <w:pPr>
                                <w:spacing w:line="273" w:lineRule="exact"/>
                                <w:rPr>
                                  <w:rFonts w:ascii="Trebuchet MS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color w:val="E89F0D"/>
                                  <w:w w:val="95"/>
                                  <w:sz w:val="28"/>
                                </w:rPr>
                                <w:t>CED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E89F0D"/>
                                  <w:spacing w:val="-58"/>
                                  <w:w w:val="9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E89F0D"/>
                                  <w:w w:val="95"/>
                                  <w:sz w:val="28"/>
                                </w:rPr>
                                <w:t>MANIFESTO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E89F0D"/>
                                  <w:spacing w:val="-57"/>
                                  <w:w w:val="9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E89F0D"/>
                                  <w:w w:val="95"/>
                                  <w:sz w:val="28"/>
                                </w:rPr>
                                <w:t>2019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3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1440" y="1567"/>
                            <a:ext cx="6674" cy="4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Pr="00851B16" w:rsidRDefault="00B5214E">
                              <w:pPr>
                                <w:spacing w:line="389" w:lineRule="exact"/>
                                <w:rPr>
                                  <w:rFonts w:ascii="Candara" w:hAnsi="Candara"/>
                                  <w:b/>
                                  <w:sz w:val="18"/>
                                  <w:szCs w:val="18"/>
                                  <w:lang w:val="el-GR"/>
                                </w:rPr>
                              </w:pPr>
                              <w:r w:rsidRPr="00851B16">
                                <w:rPr>
                                  <w:rFonts w:ascii="Candara" w:hAnsi="Candara"/>
                                  <w:b/>
                                  <w:color w:val="DC9B1B"/>
                                  <w:w w:val="90"/>
                                  <w:sz w:val="18"/>
                                  <w:szCs w:val="18"/>
                                  <w:lang w:val="el-GR"/>
                                </w:rPr>
                                <w:t>Σχετικά με το Συμβούλιο Ευρωπαίων Οδοντιάτρων (</w:t>
                              </w:r>
                              <w:r w:rsidRPr="00851B16">
                                <w:rPr>
                                  <w:rFonts w:ascii="Candara" w:hAnsi="Candara"/>
                                  <w:b/>
                                  <w:color w:val="DC9B1B"/>
                                  <w:w w:val="90"/>
                                  <w:sz w:val="18"/>
                                  <w:szCs w:val="18"/>
                                  <w:lang w:val="en-US"/>
                                </w:rPr>
                                <w:t>Council</w:t>
                              </w:r>
                              <w:r w:rsidRPr="00851B16">
                                <w:rPr>
                                  <w:rFonts w:ascii="Candara" w:hAnsi="Candara"/>
                                  <w:b/>
                                  <w:color w:val="DC9B1B"/>
                                  <w:w w:val="90"/>
                                  <w:sz w:val="18"/>
                                  <w:szCs w:val="18"/>
                                  <w:lang w:val="el-GR"/>
                                </w:rPr>
                                <w:t xml:space="preserve"> </w:t>
                              </w:r>
                              <w:r w:rsidRPr="00851B16">
                                <w:rPr>
                                  <w:rFonts w:ascii="Candara" w:hAnsi="Candara"/>
                                  <w:b/>
                                  <w:color w:val="DC9B1B"/>
                                  <w:w w:val="90"/>
                                  <w:sz w:val="18"/>
                                  <w:szCs w:val="18"/>
                                  <w:lang w:val="en-US"/>
                                </w:rPr>
                                <w:t>of</w:t>
                              </w:r>
                              <w:r w:rsidRPr="00851B16">
                                <w:rPr>
                                  <w:rFonts w:ascii="Candara" w:hAnsi="Candara"/>
                                  <w:b/>
                                  <w:color w:val="DC9B1B"/>
                                  <w:w w:val="90"/>
                                  <w:sz w:val="18"/>
                                  <w:szCs w:val="18"/>
                                  <w:lang w:val="el-GR"/>
                                </w:rPr>
                                <w:t xml:space="preserve"> </w:t>
                              </w:r>
                              <w:r w:rsidRPr="00851B16">
                                <w:rPr>
                                  <w:rFonts w:ascii="Candara" w:hAnsi="Candara"/>
                                  <w:b/>
                                  <w:color w:val="DC9B1B"/>
                                  <w:w w:val="90"/>
                                  <w:sz w:val="18"/>
                                  <w:szCs w:val="18"/>
                                  <w:lang w:val="en-US"/>
                                </w:rPr>
                                <w:t>European</w:t>
                              </w:r>
                              <w:r w:rsidRPr="00851B16">
                                <w:rPr>
                                  <w:rFonts w:ascii="Candara" w:hAnsi="Candara"/>
                                  <w:b/>
                                  <w:color w:val="DC9B1B"/>
                                  <w:w w:val="90"/>
                                  <w:sz w:val="18"/>
                                  <w:szCs w:val="18"/>
                                  <w:lang w:val="el-GR"/>
                                </w:rPr>
                                <w:t xml:space="preserve"> </w:t>
                              </w:r>
                              <w:r w:rsidRPr="00851B16">
                                <w:rPr>
                                  <w:rFonts w:ascii="Candara" w:hAnsi="Candara"/>
                                  <w:b/>
                                  <w:color w:val="DC9B1B"/>
                                  <w:w w:val="90"/>
                                  <w:sz w:val="18"/>
                                  <w:szCs w:val="18"/>
                                  <w:lang w:val="en-US"/>
                                </w:rPr>
                                <w:t>Dentists</w:t>
                              </w:r>
                              <w:r w:rsidRPr="00851B16">
                                <w:rPr>
                                  <w:rFonts w:ascii="Candara" w:hAnsi="Candara"/>
                                  <w:b/>
                                  <w:color w:val="DC9B1B"/>
                                  <w:w w:val="90"/>
                                  <w:sz w:val="18"/>
                                  <w:szCs w:val="18"/>
                                  <w:lang w:val="el-GR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4" o:spid="_x0000_s1069" style="position:absolute;margin-left:0;margin-top:0;width:579pt;height:124.25pt;z-index:-251656192;mso-position-horizontal-relative:page;mso-position-vertical-relative:page" coordsize="11580,2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">
                <v:rect id="Rectangle 25" o:spid="_x0000_s1070" style="position:absolute;width:11580;height:12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9Tp8EA&#10;AADbAAAADwAAAGRycy9kb3ducmV2LnhtbERPy4rCMBTdD/gP4QruxlRBKdUoPhichTK+Nu6uzbUt&#10;NjedJqPVrzeLAZeH8x5PG1OKG9WusKyg141AEKdWF5wpOB6+PmMQziNrLC2Tggc5mE5aH2NMtL3z&#10;jm57n4kQwi5BBbn3VSKlS3My6Lq2Ig7cxdYGfYB1JnWN9xBuStmPoqE0WHBoyLGiRU7pdf9nFNDv&#10;em5Xce9nKTfbmOVzsBucT0p12s1sBMJT49/if/e3VtAP68OX8APk5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gfU6fBAAAA2wAAAA8AAAAAAAAAAAAAAAAAmAIAAGRycy9kb3du&#10;cmV2LnhtbFBLBQYAAAAABAAEAPUAAACGAwAAAAA=&#10;" fillcolor="#006fc0" stroked="f"/>
                <v:shape id="AutoShape 26" o:spid="_x0000_s1071" style="position:absolute;left:5370;top:1196;width:1345;height:1288;visibility:visible;mso-wrap-style:square;v-text-anchor:top" coordsize="1345,1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Jr5jMMA&#10;AADbAAAADwAAAGRycy9kb3ducmV2LnhtbESPT4vCMBTE78J+h/AW9iKa6kGkGmUprOtpxT8g3h7N&#10;sw02L6WJtv32G0HwOMzMb5jlurOVeFDjjWMFk3ECgjh32nCh4HT8Gc1B+ICssXJMCnrysF59DJaY&#10;atfynh6HUIgIYZ+igjKEOpXS5yVZ9GNXE0fv6hqLIcqmkLrBNsJtJadJMpMWDceFEmvKSspvh7uN&#10;lGHVzza0lV17/rv87vqMjMmU+vrsvhcgAnXhHX61t1rBdALPL/EHyNU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Jr5jMMAAADbAAAADwAAAAAAAAAAAAAAAACYAgAAZHJzL2Rv&#10;d25yZXYueG1sUEsFBgAAAAAEAAQA9QAAAIgDAAAAAA==&#10;" path="m1345,492l,492,416,796,257,1288,673,983r317,l929,796,1345,492xm990,983r-317,l1088,1288,990,983xm673,l514,492r317,l673,xe" fillcolor="#dc9b1b" stroked="f">
                  <v:fill opacity="5140f"/>
                  <v:path arrowok="t" o:connecttype="custom" o:connectlocs="1345,1689;0,1689;416,1993;257,2485;673,2180;990,2180;929,1993;1345,1689;990,2180;673,2180;1088,2485;990,2180;673,1197;514,1689;831,1689;673,1197" o:connectangles="0,0,0,0,0,0,0,0,0,0,0,0,0,0,0,0"/>
                </v:shape>
                <v:shape id="Text Box 27" o:spid="_x0000_s1072" type="#_x0000_t202" style="position:absolute;left:8874;top:487;width:2574;height:2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MtT5sQA&#10;AADbAAAADwAAAGRycy9kb3ducmV2LnhtbESPQWvCQBSE70L/w/IKvZmNOYQaXUWkhUKhNMaDx2f2&#10;mSxm36bZbUz/fbdQ8DjMzDfMejvZTow0eONYwSJJQRDXThtuFByr1/kzCB+QNXaOScEPedhuHmZr&#10;LLS7cUnjITQiQtgXqKANoS+k9HVLFn3ieuLoXdxgMUQ5NFIPeItw28ksTXNp0XBcaLGnfUv19fBt&#10;FexOXL6Yr4/zZ3kpTVUtU37Pr0o9PU67FYhAU7iH/9tvWkGWwd+X+APk5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TLU+bEAAAA2wAAAA8AAAAAAAAAAAAAAAAAmAIAAGRycy9k&#10;b3ducmV2LnhtbFBLBQYAAAAABAAEAPUAAACJAwAAAAA=&#10;" filled="f" stroked="f">
                  <v:textbox inset="0,0,0,0">
                    <w:txbxContent>
                      <w:p w:rsidR="00904A5B" w:rsidRDefault="00E446B7">
                        <w:pPr>
                          <w:spacing w:line="273" w:lineRule="exact"/>
                          <w:rPr>
                            <w:rFonts w:ascii="Trebuchet MS"/>
                            <w:b/>
                            <w:sz w:val="28"/>
                          </w:rPr>
                        </w:pPr>
                        <w:r>
                          <w:rPr>
                            <w:rFonts w:ascii="Trebuchet MS"/>
                            <w:b/>
                            <w:color w:val="E89F0D"/>
                            <w:w w:val="95"/>
                            <w:sz w:val="28"/>
                          </w:rPr>
                          <w:t>CED</w:t>
                        </w:r>
                        <w:r>
                          <w:rPr>
                            <w:rFonts w:ascii="Trebuchet MS"/>
                            <w:b/>
                            <w:color w:val="E89F0D"/>
                            <w:spacing w:val="-58"/>
                            <w:w w:val="9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E89F0D"/>
                            <w:w w:val="95"/>
                            <w:sz w:val="28"/>
                          </w:rPr>
                          <w:t>MANIFESTO</w:t>
                        </w:r>
                        <w:r>
                          <w:rPr>
                            <w:rFonts w:ascii="Trebuchet MS"/>
                            <w:b/>
                            <w:color w:val="E89F0D"/>
                            <w:spacing w:val="-57"/>
                            <w:w w:val="9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color w:val="E89F0D"/>
                            <w:w w:val="95"/>
                            <w:sz w:val="28"/>
                          </w:rPr>
                          <w:t>2019</w:t>
                        </w:r>
                      </w:p>
                    </w:txbxContent>
                  </v:textbox>
                </v:shape>
                <v:shape id="Text Box 28" o:spid="_x0000_s1073" type="#_x0000_t202" style="position:absolute;left:1440;top:1567;width:6674;height:4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4f2fcMA&#10;AADbAAAADwAAAGRycy9kb3ducmV2LnhtbESPQWvCQBSE70L/w/IK3nSjgtjoKlIUCkIxpgePz+wz&#10;Wcy+TbNbjf++Kwgeh5n5hlmsOluLK7XeOFYwGiYgiAunDZcKfvLtYAbCB2SNtWNScCcPq+Vbb4Gp&#10;djfO6HoIpYgQ9ikqqEJoUil9UZFFP3QNcfTOrrUYomxLqVu8Rbit5ThJptKi4bhQYUOfFRWXw59V&#10;sD5ytjG/36d9ds5Mnn8kvJtelOq/d+s5iEBdeIWf7S+tYDyBx5f4A+Ty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4f2fcMAAADbAAAADwAAAAAAAAAAAAAAAACYAgAAZHJzL2Rv&#10;d25yZXYueG1sUEsFBgAAAAAEAAQA9QAAAIgDAAAAAA==&#10;" filled="f" stroked="f">
                  <v:textbox inset="0,0,0,0">
                    <w:txbxContent>
                      <w:p w:rsidR="00904A5B" w:rsidRPr="00851B16" w:rsidRDefault="00B5214E">
                        <w:pPr>
                          <w:spacing w:line="389" w:lineRule="exact"/>
                          <w:rPr>
                            <w:rFonts w:ascii="Candara" w:hAnsi="Candara"/>
                            <w:b/>
                            <w:sz w:val="18"/>
                            <w:szCs w:val="18"/>
                            <w:lang w:val="el-GR"/>
                          </w:rPr>
                        </w:pPr>
                        <w:r w:rsidRPr="00851B16">
                          <w:rPr>
                            <w:rFonts w:ascii="Candara" w:hAnsi="Candara"/>
                            <w:b/>
                            <w:color w:val="DC9B1B"/>
                            <w:w w:val="90"/>
                            <w:sz w:val="18"/>
                            <w:szCs w:val="18"/>
                            <w:lang w:val="el-GR"/>
                          </w:rPr>
                          <w:t>Σχετικά με το Συμβούλιο Ευρωπαίων Οδοντιάτρων (</w:t>
                        </w:r>
                        <w:r w:rsidRPr="00851B16">
                          <w:rPr>
                            <w:rFonts w:ascii="Candara" w:hAnsi="Candara"/>
                            <w:b/>
                            <w:color w:val="DC9B1B"/>
                            <w:w w:val="90"/>
                            <w:sz w:val="18"/>
                            <w:szCs w:val="18"/>
                            <w:lang w:val="en-US"/>
                          </w:rPr>
                          <w:t>Council</w:t>
                        </w:r>
                        <w:r w:rsidRPr="00851B16">
                          <w:rPr>
                            <w:rFonts w:ascii="Candara" w:hAnsi="Candara"/>
                            <w:b/>
                            <w:color w:val="DC9B1B"/>
                            <w:w w:val="90"/>
                            <w:sz w:val="18"/>
                            <w:szCs w:val="18"/>
                            <w:lang w:val="el-GR"/>
                          </w:rPr>
                          <w:t xml:space="preserve"> </w:t>
                        </w:r>
                        <w:r w:rsidRPr="00851B16">
                          <w:rPr>
                            <w:rFonts w:ascii="Candara" w:hAnsi="Candara"/>
                            <w:b/>
                            <w:color w:val="DC9B1B"/>
                            <w:w w:val="90"/>
                            <w:sz w:val="18"/>
                            <w:szCs w:val="18"/>
                            <w:lang w:val="en-US"/>
                          </w:rPr>
                          <w:t>of</w:t>
                        </w:r>
                        <w:r w:rsidRPr="00851B16">
                          <w:rPr>
                            <w:rFonts w:ascii="Candara" w:hAnsi="Candara"/>
                            <w:b/>
                            <w:color w:val="DC9B1B"/>
                            <w:w w:val="90"/>
                            <w:sz w:val="18"/>
                            <w:szCs w:val="18"/>
                            <w:lang w:val="el-GR"/>
                          </w:rPr>
                          <w:t xml:space="preserve"> </w:t>
                        </w:r>
                        <w:r w:rsidRPr="00851B16">
                          <w:rPr>
                            <w:rFonts w:ascii="Candara" w:hAnsi="Candara"/>
                            <w:b/>
                            <w:color w:val="DC9B1B"/>
                            <w:w w:val="90"/>
                            <w:sz w:val="18"/>
                            <w:szCs w:val="18"/>
                            <w:lang w:val="en-US"/>
                          </w:rPr>
                          <w:t>European</w:t>
                        </w:r>
                        <w:r w:rsidRPr="00851B16">
                          <w:rPr>
                            <w:rFonts w:ascii="Candara" w:hAnsi="Candara"/>
                            <w:b/>
                            <w:color w:val="DC9B1B"/>
                            <w:w w:val="90"/>
                            <w:sz w:val="18"/>
                            <w:szCs w:val="18"/>
                            <w:lang w:val="el-GR"/>
                          </w:rPr>
                          <w:t xml:space="preserve"> </w:t>
                        </w:r>
                        <w:r w:rsidRPr="00851B16">
                          <w:rPr>
                            <w:rFonts w:ascii="Candara" w:hAnsi="Candara"/>
                            <w:b/>
                            <w:color w:val="DC9B1B"/>
                            <w:w w:val="90"/>
                            <w:sz w:val="18"/>
                            <w:szCs w:val="18"/>
                            <w:lang w:val="en-US"/>
                          </w:rPr>
                          <w:t>Dentists</w:t>
                        </w:r>
                        <w:r w:rsidRPr="00851B16">
                          <w:rPr>
                            <w:rFonts w:ascii="Candara" w:hAnsi="Candara"/>
                            <w:b/>
                            <w:color w:val="DC9B1B"/>
                            <w:w w:val="90"/>
                            <w:sz w:val="18"/>
                            <w:szCs w:val="18"/>
                            <w:lang w:val="el-GR"/>
                          </w:rPr>
                          <w:t>)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904A5B">
      <w:pPr>
        <w:pStyle w:val="BodyText"/>
        <w:rPr>
          <w:rFonts w:ascii="Trebuchet MS"/>
          <w:b/>
          <w:sz w:val="20"/>
        </w:rPr>
      </w:pPr>
    </w:p>
    <w:p w:rsidR="00904A5B" w:rsidRDefault="00904A5B">
      <w:pPr>
        <w:pStyle w:val="BodyText"/>
        <w:spacing w:before="6"/>
        <w:rPr>
          <w:rFonts w:ascii="Trebuchet MS"/>
          <w:b/>
          <w:sz w:val="21"/>
        </w:rPr>
      </w:pPr>
    </w:p>
    <w:p w:rsidR="00851B16" w:rsidRDefault="00C82175" w:rsidP="00851B16">
      <w:pPr>
        <w:spacing w:before="40" w:line="268" w:lineRule="auto"/>
        <w:ind w:left="100" w:right="7473"/>
        <w:rPr>
          <w:rFonts w:ascii="Candara" w:hAnsi="Candara"/>
          <w:color w:val="006FC0"/>
          <w:sz w:val="24"/>
          <w:szCs w:val="24"/>
          <w:lang w:val="el-GR"/>
        </w:rPr>
      </w:pPr>
      <w:r>
        <w:rPr>
          <w:rFonts w:ascii="Candara" w:hAnsi="Candara"/>
          <w:noProof/>
          <w:sz w:val="24"/>
          <w:szCs w:val="24"/>
          <w:lang w:val="el-GR" w:eastAsia="el-GR" w:bidi="ar-SA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page">
                  <wp:posOffset>2710815</wp:posOffset>
                </wp:positionH>
                <wp:positionV relativeFrom="paragraph">
                  <wp:posOffset>108585</wp:posOffset>
                </wp:positionV>
                <wp:extent cx="4051300" cy="2642870"/>
                <wp:effectExtent l="5715" t="8255" r="635" b="6350"/>
                <wp:wrapNone/>
                <wp:docPr id="12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51300" cy="2642870"/>
                          <a:chOff x="4269" y="171"/>
                          <a:chExt cx="6380" cy="4162"/>
                        </a:xfrm>
                      </wpg:grpSpPr>
                      <pic:pic xmlns:pic="http://schemas.openxmlformats.org/drawingml/2006/picture">
                        <pic:nvPicPr>
                          <pic:cNvPr id="14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87" y="318"/>
                            <a:ext cx="3746" cy="376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5" y="176"/>
                            <a:ext cx="733" cy="403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6" name="AutoShape 12"/>
                        <wps:cNvSpPr>
                          <a:spLocks/>
                        </wps:cNvSpPr>
                        <wps:spPr bwMode="auto">
                          <a:xfrm>
                            <a:off x="4279" y="180"/>
                            <a:ext cx="2612" cy="4142"/>
                          </a:xfrm>
                          <a:custGeom>
                            <a:avLst/>
                            <a:gdLst>
                              <a:gd name="T0" fmla="+- 0 4290 4279"/>
                              <a:gd name="T1" fmla="*/ T0 w 2612"/>
                              <a:gd name="T2" fmla="+- 0 397 181"/>
                              <a:gd name="T3" fmla="*/ 397 h 4142"/>
                              <a:gd name="T4" fmla="+- 0 4365 4279"/>
                              <a:gd name="T5" fmla="*/ T4 w 2612"/>
                              <a:gd name="T6" fmla="+- 0 267 181"/>
                              <a:gd name="T7" fmla="*/ 267 h 4142"/>
                              <a:gd name="T8" fmla="+- 0 4495 4279"/>
                              <a:gd name="T9" fmla="*/ T8 w 2612"/>
                              <a:gd name="T10" fmla="+- 0 191 181"/>
                              <a:gd name="T11" fmla="*/ 191 h 4142"/>
                              <a:gd name="T12" fmla="+- 0 6593 4279"/>
                              <a:gd name="T13" fmla="*/ T12 w 2612"/>
                              <a:gd name="T14" fmla="+- 0 181 181"/>
                              <a:gd name="T15" fmla="*/ 181 h 4142"/>
                              <a:gd name="T16" fmla="+- 0 6741 4279"/>
                              <a:gd name="T17" fmla="*/ T16 w 2612"/>
                              <a:gd name="T18" fmla="+- 0 221 181"/>
                              <a:gd name="T19" fmla="*/ 221 h 4142"/>
                              <a:gd name="T20" fmla="+- 0 6847 4279"/>
                              <a:gd name="T21" fmla="*/ T20 w 2612"/>
                              <a:gd name="T22" fmla="+- 0 326 181"/>
                              <a:gd name="T23" fmla="*/ 326 h 4142"/>
                              <a:gd name="T24" fmla="+- 0 6887 4279"/>
                              <a:gd name="T25" fmla="*/ T24 w 2612"/>
                              <a:gd name="T26" fmla="+- 0 475 181"/>
                              <a:gd name="T27" fmla="*/ 475 h 4142"/>
                              <a:gd name="T28" fmla="+- 0 6876 4279"/>
                              <a:gd name="T29" fmla="*/ T28 w 2612"/>
                              <a:gd name="T30" fmla="+- 0 1731 181"/>
                              <a:gd name="T31" fmla="*/ 1731 h 4142"/>
                              <a:gd name="T32" fmla="+- 0 6801 4279"/>
                              <a:gd name="T33" fmla="*/ T32 w 2612"/>
                              <a:gd name="T34" fmla="+- 0 1861 181"/>
                              <a:gd name="T35" fmla="*/ 1861 h 4142"/>
                              <a:gd name="T36" fmla="+- 0 6671 4279"/>
                              <a:gd name="T37" fmla="*/ T36 w 2612"/>
                              <a:gd name="T38" fmla="+- 0 1936 181"/>
                              <a:gd name="T39" fmla="*/ 1936 h 4142"/>
                              <a:gd name="T40" fmla="+- 0 4573 4279"/>
                              <a:gd name="T41" fmla="*/ T40 w 2612"/>
                              <a:gd name="T42" fmla="+- 0 1947 181"/>
                              <a:gd name="T43" fmla="*/ 1947 h 4142"/>
                              <a:gd name="T44" fmla="+- 0 4425 4279"/>
                              <a:gd name="T45" fmla="*/ T44 w 2612"/>
                              <a:gd name="T46" fmla="+- 0 1907 181"/>
                              <a:gd name="T47" fmla="*/ 1907 h 4142"/>
                              <a:gd name="T48" fmla="+- 0 4319 4279"/>
                              <a:gd name="T49" fmla="*/ T48 w 2612"/>
                              <a:gd name="T50" fmla="+- 0 1801 181"/>
                              <a:gd name="T51" fmla="*/ 1801 h 4142"/>
                              <a:gd name="T52" fmla="+- 0 4279 4279"/>
                              <a:gd name="T53" fmla="*/ T52 w 2612"/>
                              <a:gd name="T54" fmla="+- 0 1652 181"/>
                              <a:gd name="T55" fmla="*/ 1652 h 4142"/>
                              <a:gd name="T56" fmla="+- 0 4279 4279"/>
                              <a:gd name="T57" fmla="*/ T56 w 2612"/>
                              <a:gd name="T58" fmla="+- 0 2489 181"/>
                              <a:gd name="T59" fmla="*/ 2489 h 4142"/>
                              <a:gd name="T60" fmla="+- 0 4308 4279"/>
                              <a:gd name="T61" fmla="*/ T60 w 2612"/>
                              <a:gd name="T62" fmla="+- 0 2347 181"/>
                              <a:gd name="T63" fmla="*/ 2347 h 4142"/>
                              <a:gd name="T64" fmla="+- 0 4386 4279"/>
                              <a:gd name="T65" fmla="*/ T64 w 2612"/>
                              <a:gd name="T66" fmla="+- 0 2230 181"/>
                              <a:gd name="T67" fmla="*/ 2230 h 4142"/>
                              <a:gd name="T68" fmla="+- 0 4503 4279"/>
                              <a:gd name="T69" fmla="*/ T68 w 2612"/>
                              <a:gd name="T70" fmla="+- 0 2152 181"/>
                              <a:gd name="T71" fmla="*/ 2152 h 4142"/>
                              <a:gd name="T72" fmla="+- 0 4646 4279"/>
                              <a:gd name="T73" fmla="*/ T72 w 2612"/>
                              <a:gd name="T74" fmla="+- 0 2123 181"/>
                              <a:gd name="T75" fmla="*/ 2123 h 4142"/>
                              <a:gd name="T76" fmla="+- 0 6598 4279"/>
                              <a:gd name="T77" fmla="*/ T76 w 2612"/>
                              <a:gd name="T78" fmla="+- 0 2130 181"/>
                              <a:gd name="T79" fmla="*/ 2130 h 4142"/>
                              <a:gd name="T80" fmla="+- 0 6729 4279"/>
                              <a:gd name="T81" fmla="*/ T80 w 2612"/>
                              <a:gd name="T82" fmla="+- 0 2185 181"/>
                              <a:gd name="T83" fmla="*/ 2185 h 4142"/>
                              <a:gd name="T84" fmla="+- 0 6828 4279"/>
                              <a:gd name="T85" fmla="*/ T84 w 2612"/>
                              <a:gd name="T86" fmla="+- 0 2284 181"/>
                              <a:gd name="T87" fmla="*/ 2284 h 4142"/>
                              <a:gd name="T88" fmla="+- 0 6884 4279"/>
                              <a:gd name="T89" fmla="*/ T88 w 2612"/>
                              <a:gd name="T90" fmla="+- 0 2415 181"/>
                              <a:gd name="T91" fmla="*/ 2415 h 4142"/>
                              <a:gd name="T92" fmla="+- 0 6891 4279"/>
                              <a:gd name="T93" fmla="*/ T92 w 2612"/>
                              <a:gd name="T94" fmla="+- 0 3956 181"/>
                              <a:gd name="T95" fmla="*/ 3956 h 4142"/>
                              <a:gd name="T96" fmla="+- 0 6862 4279"/>
                              <a:gd name="T97" fmla="*/ T96 w 2612"/>
                              <a:gd name="T98" fmla="+- 0 4099 181"/>
                              <a:gd name="T99" fmla="*/ 4099 h 4142"/>
                              <a:gd name="T100" fmla="+- 0 6784 4279"/>
                              <a:gd name="T101" fmla="*/ T100 w 2612"/>
                              <a:gd name="T102" fmla="+- 0 4215 181"/>
                              <a:gd name="T103" fmla="*/ 4215 h 4142"/>
                              <a:gd name="T104" fmla="+- 0 6667 4279"/>
                              <a:gd name="T105" fmla="*/ T104 w 2612"/>
                              <a:gd name="T106" fmla="+- 0 4294 181"/>
                              <a:gd name="T107" fmla="*/ 4294 h 4142"/>
                              <a:gd name="T108" fmla="+- 0 6524 4279"/>
                              <a:gd name="T109" fmla="*/ T108 w 2612"/>
                              <a:gd name="T110" fmla="+- 0 4323 181"/>
                              <a:gd name="T111" fmla="*/ 4323 h 4142"/>
                              <a:gd name="T112" fmla="+- 0 4572 4279"/>
                              <a:gd name="T113" fmla="*/ T112 w 2612"/>
                              <a:gd name="T114" fmla="+- 0 4315 181"/>
                              <a:gd name="T115" fmla="*/ 4315 h 4142"/>
                              <a:gd name="T116" fmla="+- 0 4441 4279"/>
                              <a:gd name="T117" fmla="*/ T116 w 2612"/>
                              <a:gd name="T118" fmla="+- 0 4260 181"/>
                              <a:gd name="T119" fmla="*/ 4260 h 4142"/>
                              <a:gd name="T120" fmla="+- 0 4342 4279"/>
                              <a:gd name="T121" fmla="*/ T120 w 2612"/>
                              <a:gd name="T122" fmla="+- 0 4161 181"/>
                              <a:gd name="T123" fmla="*/ 4161 h 4142"/>
                              <a:gd name="T124" fmla="+- 0 4286 4279"/>
                              <a:gd name="T125" fmla="*/ T124 w 2612"/>
                              <a:gd name="T126" fmla="+- 0 4030 181"/>
                              <a:gd name="T127" fmla="*/ 4030 h 4142"/>
                              <a:gd name="T128" fmla="+- 0 4279 4279"/>
                              <a:gd name="T129" fmla="*/ T128 w 2612"/>
                              <a:gd name="T130" fmla="+- 0 2489 181"/>
                              <a:gd name="T131" fmla="*/ 2489 h 41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2612" h="4142">
                                <a:moveTo>
                                  <a:pt x="0" y="294"/>
                                </a:moveTo>
                                <a:lnTo>
                                  <a:pt x="11" y="216"/>
                                </a:lnTo>
                                <a:lnTo>
                                  <a:pt x="40" y="145"/>
                                </a:lnTo>
                                <a:lnTo>
                                  <a:pt x="86" y="86"/>
                                </a:lnTo>
                                <a:lnTo>
                                  <a:pt x="146" y="40"/>
                                </a:lnTo>
                                <a:lnTo>
                                  <a:pt x="216" y="10"/>
                                </a:lnTo>
                                <a:lnTo>
                                  <a:pt x="294" y="0"/>
                                </a:lnTo>
                                <a:lnTo>
                                  <a:pt x="2314" y="0"/>
                                </a:lnTo>
                                <a:lnTo>
                                  <a:pt x="2392" y="10"/>
                                </a:lnTo>
                                <a:lnTo>
                                  <a:pt x="2462" y="40"/>
                                </a:lnTo>
                                <a:lnTo>
                                  <a:pt x="2522" y="86"/>
                                </a:lnTo>
                                <a:lnTo>
                                  <a:pt x="2568" y="145"/>
                                </a:lnTo>
                                <a:lnTo>
                                  <a:pt x="2597" y="216"/>
                                </a:lnTo>
                                <a:lnTo>
                                  <a:pt x="2608" y="294"/>
                                </a:lnTo>
                                <a:lnTo>
                                  <a:pt x="2608" y="1471"/>
                                </a:lnTo>
                                <a:lnTo>
                                  <a:pt x="2597" y="1550"/>
                                </a:lnTo>
                                <a:lnTo>
                                  <a:pt x="2568" y="1620"/>
                                </a:lnTo>
                                <a:lnTo>
                                  <a:pt x="2522" y="1680"/>
                                </a:lnTo>
                                <a:lnTo>
                                  <a:pt x="2462" y="1726"/>
                                </a:lnTo>
                                <a:lnTo>
                                  <a:pt x="2392" y="1755"/>
                                </a:lnTo>
                                <a:lnTo>
                                  <a:pt x="2314" y="1766"/>
                                </a:lnTo>
                                <a:lnTo>
                                  <a:pt x="294" y="1766"/>
                                </a:lnTo>
                                <a:lnTo>
                                  <a:pt x="216" y="1755"/>
                                </a:lnTo>
                                <a:lnTo>
                                  <a:pt x="146" y="1726"/>
                                </a:lnTo>
                                <a:lnTo>
                                  <a:pt x="86" y="1680"/>
                                </a:lnTo>
                                <a:lnTo>
                                  <a:pt x="40" y="1620"/>
                                </a:lnTo>
                                <a:lnTo>
                                  <a:pt x="11" y="1550"/>
                                </a:lnTo>
                                <a:lnTo>
                                  <a:pt x="0" y="1471"/>
                                </a:lnTo>
                                <a:lnTo>
                                  <a:pt x="0" y="294"/>
                                </a:lnTo>
                                <a:close/>
                                <a:moveTo>
                                  <a:pt x="0" y="2308"/>
                                </a:moveTo>
                                <a:lnTo>
                                  <a:pt x="7" y="2234"/>
                                </a:lnTo>
                                <a:lnTo>
                                  <a:pt x="29" y="2166"/>
                                </a:lnTo>
                                <a:lnTo>
                                  <a:pt x="63" y="2103"/>
                                </a:lnTo>
                                <a:lnTo>
                                  <a:pt x="107" y="2049"/>
                                </a:lnTo>
                                <a:lnTo>
                                  <a:pt x="162" y="2004"/>
                                </a:lnTo>
                                <a:lnTo>
                                  <a:pt x="224" y="1971"/>
                                </a:lnTo>
                                <a:lnTo>
                                  <a:pt x="293" y="1949"/>
                                </a:lnTo>
                                <a:lnTo>
                                  <a:pt x="367" y="1942"/>
                                </a:lnTo>
                                <a:lnTo>
                                  <a:pt x="2245" y="1942"/>
                                </a:lnTo>
                                <a:lnTo>
                                  <a:pt x="2319" y="1949"/>
                                </a:lnTo>
                                <a:lnTo>
                                  <a:pt x="2388" y="1971"/>
                                </a:lnTo>
                                <a:lnTo>
                                  <a:pt x="2450" y="2004"/>
                                </a:lnTo>
                                <a:lnTo>
                                  <a:pt x="2505" y="2049"/>
                                </a:lnTo>
                                <a:lnTo>
                                  <a:pt x="2549" y="2103"/>
                                </a:lnTo>
                                <a:lnTo>
                                  <a:pt x="2583" y="2166"/>
                                </a:lnTo>
                                <a:lnTo>
                                  <a:pt x="2605" y="2234"/>
                                </a:lnTo>
                                <a:lnTo>
                                  <a:pt x="2612" y="2308"/>
                                </a:lnTo>
                                <a:lnTo>
                                  <a:pt x="2612" y="3775"/>
                                </a:lnTo>
                                <a:lnTo>
                                  <a:pt x="2605" y="3849"/>
                                </a:lnTo>
                                <a:lnTo>
                                  <a:pt x="2583" y="3918"/>
                                </a:lnTo>
                                <a:lnTo>
                                  <a:pt x="2549" y="3980"/>
                                </a:lnTo>
                                <a:lnTo>
                                  <a:pt x="2505" y="4034"/>
                                </a:lnTo>
                                <a:lnTo>
                                  <a:pt x="2450" y="4079"/>
                                </a:lnTo>
                                <a:lnTo>
                                  <a:pt x="2388" y="4113"/>
                                </a:lnTo>
                                <a:lnTo>
                                  <a:pt x="2319" y="4134"/>
                                </a:lnTo>
                                <a:lnTo>
                                  <a:pt x="2245" y="4142"/>
                                </a:lnTo>
                                <a:lnTo>
                                  <a:pt x="367" y="4142"/>
                                </a:lnTo>
                                <a:lnTo>
                                  <a:pt x="293" y="4134"/>
                                </a:lnTo>
                                <a:lnTo>
                                  <a:pt x="224" y="4113"/>
                                </a:lnTo>
                                <a:lnTo>
                                  <a:pt x="162" y="4079"/>
                                </a:lnTo>
                                <a:lnTo>
                                  <a:pt x="107" y="4034"/>
                                </a:lnTo>
                                <a:lnTo>
                                  <a:pt x="63" y="3980"/>
                                </a:lnTo>
                                <a:lnTo>
                                  <a:pt x="29" y="3918"/>
                                </a:lnTo>
                                <a:lnTo>
                                  <a:pt x="7" y="3849"/>
                                </a:lnTo>
                                <a:lnTo>
                                  <a:pt x="0" y="3775"/>
                                </a:lnTo>
                                <a:lnTo>
                                  <a:pt x="0" y="230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F0AC1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4525" y="484"/>
                            <a:ext cx="2136" cy="1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Pr="00B5214E" w:rsidRDefault="00B5214E">
                              <w:pPr>
                                <w:spacing w:line="273" w:lineRule="exact"/>
                                <w:ind w:right="13"/>
                                <w:jc w:val="center"/>
                                <w:rPr>
                                  <w:rFonts w:ascii="Candara" w:hAnsi="Candara"/>
                                  <w:b/>
                                  <w:color w:val="0070C0"/>
                                  <w:sz w:val="20"/>
                                  <w:szCs w:val="20"/>
                                  <w:lang w:val="el-GR"/>
                                </w:rPr>
                              </w:pPr>
                              <w:r>
                                <w:rPr>
                                  <w:rFonts w:ascii="Candara" w:hAnsi="Candara"/>
                                  <w:b/>
                                  <w:color w:val="0070C0"/>
                                  <w:sz w:val="20"/>
                                  <w:szCs w:val="20"/>
                                  <w:lang w:val="el-GR"/>
                                </w:rPr>
                                <w:t>Περισσότεροι από</w:t>
                              </w:r>
                            </w:p>
                            <w:p w:rsidR="00904A5B" w:rsidRDefault="00E446B7">
                              <w:pPr>
                                <w:spacing w:before="17"/>
                                <w:ind w:right="18"/>
                                <w:jc w:val="center"/>
                                <w:rPr>
                                  <w:rFonts w:ascii="Trebuchet MS"/>
                                  <w:b/>
                                  <w:sz w:val="48"/>
                                </w:rPr>
                              </w:pPr>
                              <w:r w:rsidRPr="00B5214E">
                                <w:rPr>
                                  <w:rFonts w:ascii="Candara" w:hAnsi="Candara"/>
                                  <w:b/>
                                  <w:color w:val="F0AC1E"/>
                                  <w:w w:val="90"/>
                                  <w:sz w:val="48"/>
                                </w:rPr>
                                <w:t>3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0AC1E"/>
                                  <w:w w:val="90"/>
                                  <w:sz w:val="48"/>
                                </w:rPr>
                                <w:t>40</w:t>
                              </w:r>
                              <w:r w:rsidR="00B5214E">
                                <w:rPr>
                                  <w:rFonts w:ascii="Trebuchet MS"/>
                                  <w:b/>
                                  <w:color w:val="F0AC1E"/>
                                  <w:w w:val="90"/>
                                  <w:sz w:val="48"/>
                                  <w:lang w:val="el-GR"/>
                                </w:rPr>
                                <w:t>.</w:t>
                              </w:r>
                              <w:r>
                                <w:rPr>
                                  <w:rFonts w:ascii="Trebuchet MS"/>
                                  <w:b/>
                                  <w:color w:val="F0AC1E"/>
                                  <w:w w:val="90"/>
                                  <w:sz w:val="48"/>
                                </w:rPr>
                                <w:t>000</w:t>
                              </w:r>
                            </w:p>
                            <w:p w:rsidR="00904A5B" w:rsidRPr="0034131F" w:rsidRDefault="00CF615C">
                              <w:pPr>
                                <w:spacing w:before="29"/>
                                <w:ind w:right="18"/>
                                <w:jc w:val="center"/>
                                <w:rPr>
                                  <w:rFonts w:ascii="Candara" w:hAnsi="Candara"/>
                                  <w:b/>
                                  <w:lang w:val="el-GR"/>
                                </w:rPr>
                              </w:pPr>
                              <w:r>
                                <w:rPr>
                                  <w:rFonts w:ascii="Candara" w:hAnsi="Candara"/>
                                  <w:b/>
                                  <w:color w:val="3593D0"/>
                                  <w:w w:val="90"/>
                                  <w:lang w:val="el-GR"/>
                                </w:rPr>
                                <w:t>α</w:t>
                              </w:r>
                              <w:r w:rsidR="00B5214E" w:rsidRPr="0034131F">
                                <w:rPr>
                                  <w:rFonts w:ascii="Candara" w:hAnsi="Candara"/>
                                  <w:b/>
                                  <w:color w:val="3593D0"/>
                                  <w:w w:val="90"/>
                                  <w:lang w:val="el-GR"/>
                                </w:rPr>
                                <w:t>σκούντες οδοντίατροι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4702" y="2409"/>
                            <a:ext cx="1786" cy="1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04A5B" w:rsidRPr="0034131F" w:rsidRDefault="00E446B7" w:rsidP="00B5214E">
                              <w:pPr>
                                <w:ind w:right="15"/>
                                <w:jc w:val="center"/>
                                <w:rPr>
                                  <w:rFonts w:ascii="Candara" w:hAnsi="Candara"/>
                                  <w:b/>
                                  <w:sz w:val="36"/>
                                  <w:szCs w:val="36"/>
                                </w:rPr>
                              </w:pPr>
                              <w:r w:rsidRPr="0034131F">
                                <w:rPr>
                                  <w:rFonts w:ascii="Candara" w:hAnsi="Candara"/>
                                  <w:b/>
                                  <w:color w:val="F0AC1E"/>
                                  <w:w w:val="95"/>
                                  <w:sz w:val="36"/>
                                  <w:szCs w:val="36"/>
                                </w:rPr>
                                <w:t>32</w:t>
                              </w:r>
                            </w:p>
                            <w:p w:rsidR="00B5214E" w:rsidRPr="00B5214E" w:rsidRDefault="00B5214E" w:rsidP="00B5214E">
                              <w:pPr>
                                <w:ind w:right="17"/>
                                <w:jc w:val="center"/>
                                <w:rPr>
                                  <w:rFonts w:ascii="Candara" w:hAnsi="Candara"/>
                                  <w:b/>
                                  <w:color w:val="3593D0"/>
                                  <w:w w:val="90"/>
                                  <w:lang w:val="el-GR"/>
                                </w:rPr>
                              </w:pPr>
                              <w:r w:rsidRPr="00B5214E">
                                <w:rPr>
                                  <w:rFonts w:ascii="Candara" w:hAnsi="Candara"/>
                                  <w:b/>
                                  <w:color w:val="3593D0"/>
                                  <w:w w:val="90"/>
                                  <w:lang w:val="el-GR"/>
                                </w:rPr>
                                <w:t xml:space="preserve">Εθνικές οδοντιατρικές ομοσπονδίες </w:t>
                              </w:r>
                            </w:p>
                            <w:p w:rsidR="00904A5B" w:rsidRPr="00B5214E" w:rsidRDefault="00E446B7" w:rsidP="00B5214E">
                              <w:pPr>
                                <w:ind w:right="17"/>
                                <w:jc w:val="center"/>
                                <w:rPr>
                                  <w:rFonts w:ascii="Candara" w:hAnsi="Candara"/>
                                  <w:b/>
                                  <w:sz w:val="18"/>
                                  <w:szCs w:val="18"/>
                                </w:rPr>
                              </w:pPr>
                              <w:r w:rsidRPr="00B5214E">
                                <w:rPr>
                                  <w:rFonts w:ascii="Candara" w:hAnsi="Candara"/>
                                  <w:b/>
                                  <w:color w:val="3593D0"/>
                                  <w:w w:val="95"/>
                                  <w:sz w:val="18"/>
                                  <w:szCs w:val="18"/>
                                </w:rPr>
                                <w:t xml:space="preserve"> (</w:t>
                              </w:r>
                              <w:r w:rsidR="00B5214E" w:rsidRPr="00B5214E">
                                <w:rPr>
                                  <w:rFonts w:ascii="Candara" w:hAnsi="Candara"/>
                                  <w:b/>
                                  <w:color w:val="3593D0"/>
                                  <w:w w:val="95"/>
                                  <w:sz w:val="18"/>
                                  <w:szCs w:val="18"/>
                                  <w:lang w:val="el-GR"/>
                                </w:rPr>
                                <w:t>29 πλήρη μέλη</w:t>
                              </w:r>
                              <w:r w:rsidR="00851B16">
                                <w:rPr>
                                  <w:rFonts w:ascii="Candara" w:hAnsi="Candara"/>
                                  <w:b/>
                                  <w:color w:val="3593D0"/>
                                  <w:w w:val="95"/>
                                  <w:sz w:val="18"/>
                                  <w:szCs w:val="18"/>
                                  <w:lang w:val="el-GR"/>
                                </w:rPr>
                                <w:t>,</w:t>
                              </w:r>
                            </w:p>
                            <w:p w:rsidR="00904A5B" w:rsidRPr="00B5214E" w:rsidRDefault="00B5214E">
                              <w:pPr>
                                <w:spacing w:before="4"/>
                                <w:ind w:right="10"/>
                                <w:jc w:val="center"/>
                                <w:rPr>
                                  <w:rFonts w:ascii="Candara" w:hAnsi="Candara"/>
                                </w:rPr>
                              </w:pPr>
                              <w:r w:rsidRPr="00B5214E">
                                <w:rPr>
                                  <w:rFonts w:ascii="Candara" w:hAnsi="Candara"/>
                                  <w:b/>
                                  <w:color w:val="3593D0"/>
                                  <w:sz w:val="18"/>
                                  <w:szCs w:val="18"/>
                                  <w:lang w:val="el-GR"/>
                                </w:rPr>
                                <w:t>3 παρατηρήτριες</w:t>
                              </w:r>
                              <w:r w:rsidR="00E446B7" w:rsidRPr="00B5214E">
                                <w:rPr>
                                  <w:rFonts w:ascii="Candara" w:hAnsi="Candara"/>
                                  <w:b/>
                                  <w:color w:val="3593D0"/>
                                  <w:sz w:val="18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" o:spid="_x0000_s1074" style="position:absolute;left:0;text-align:left;margin-left:213.45pt;margin-top:8.55pt;width:319pt;height:208.1pt;z-index:251650048;mso-position-horizontal-relative:page" coordorigin="4269,171" coordsize="6380,4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">
                <v:shape id="Picture 10" o:spid="_x0000_s1075" type="#_x0000_t75" style="position:absolute;left:6887;top:318;width:3746;height:37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4KblLBAAAA2wAAAA8AAABkcnMvZG93bnJldi54bWxET0trAjEQvgv9D2EK3jRblaJbo1TFx9Ha&#10;Uuht3Mw+6GaybKJZ/70RCr3Nx/ec+bIztbhS6yrLCl6GCQjizOqKCwVfn9vBFITzyBpry6TgRg6W&#10;i6feHFNtA3/Q9eQLEUPYpaig9L5JpXRZSQbd0DbEkctta9BH2BZStxhiuKnlKElepcGKY0OJDa1L&#10;yn5PF6NgNd58Y5jm+7M+6zzsfmb7cJwp1X/u3t9AeOr8v/jPfdBx/gQev8QD5OIO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P4KblLBAAAA2wAAAA8AAAAAAAAAAAAAAAAAnwIA&#10;AGRycy9kb3ducmV2LnhtbFBLBQYAAAAABAAEAPcAAACNAwAAAAA=&#10;"/>
                <v:shape id="Picture 11" o:spid="_x0000_s1076" type="#_x0000_t75" style="position:absolute;left:9915;top:176;width:733;height:403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FGy8nBAAAA2wAAAA8AAABkcnMvZG93bnJldi54bWxET0trAjEQvgv9D2EK3jRbxaJbo1TFx9Ha&#10;Uuht3Mw+6GaybKJZ/70RCr3Nx/ec+bIztbhS6yrLCl6GCQjizOqKCwVfn9vBFITzyBpry6TgRg6W&#10;i6feHFNtA3/Q9eQLEUPYpaig9L5JpXRZSQbd0DbEkctta9BH2BZStxhiuKnlKElepcGKY0OJDa1L&#10;yn5PF6NgNd58Y5jm+7M+6zzsfmb7cJwp1X/u3t9AeOr8v/jPfdBx/gQev8QD5OIO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FGy8nBAAAA2wAAAA8AAAAAAAAAAAAAAAAAnwIA&#10;AGRycy9kb3ducmV2LnhtbFBLBQYAAAAABAAEAPcAAACNAwAAAAA=&#10;"/>
                <v:shape id="AutoShape 12" o:spid="_x0000_s1077" style="position:absolute;left:4279;top:180;width:2612;height:4142;visibility:visible;mso-wrap-style:square;v-text-anchor:top" coordsize="2612,41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7qNTMAA&#10;AADbAAAADwAAAGRycy9kb3ducmV2LnhtbERPzYrCMBC+C/sOYRa8aaqoK12jLIKoeHGrDzDbjG3d&#10;ZlKSqPXtjSB4m4/vd2aL1tTiSs5XlhUM+gkI4tzqigsFx8OqNwXhA7LG2jIpuJOHxfyjM8NU2xv/&#10;0jULhYgh7FNUUIbQpFL6vCSDvm8b4sidrDMYInSF1A5vMdzUcpgkE2mw4thQYkPLkvL/7GIUrF22&#10;H/1xPTXH8XYZDtXXYHXeKdX9bH++QQRqw1v8cm90nD+B5y/xADl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7qNTMAAAADbAAAADwAAAAAAAAAAAAAAAACYAgAAZHJzL2Rvd25y&#10;ZXYueG1sUEsFBgAAAAAEAAQA9QAAAIUDAAAAAA==&#10;" path="m,294l11,216,40,145,86,86,146,40,216,10,294,,2314,r78,10l2462,40r60,46l2568,145r29,71l2608,294r,1177l2597,1550r-29,70l2522,1680r-60,46l2392,1755r-78,11l294,1766r-78,-11l146,1726,86,1680,40,1620,11,1550,,1471,,294xm,2308r7,-74l29,2166r34,-63l107,2049r55,-45l224,1971r69,-22l367,1942r1878,l2319,1949r69,22l2450,2004r55,45l2549,2103r34,63l2605,2234r7,74l2612,3775r-7,74l2583,3918r-34,62l2505,4034r-55,45l2388,4113r-69,21l2245,4142r-1878,l293,4134r-69,-21l162,4079r-55,-45l63,3980,29,3918,7,3849,,3775,,2308xe" filled="f" strokecolor="#f0ac1e" strokeweight="1pt">
                  <v:path arrowok="t" o:connecttype="custom" o:connectlocs="11,397;86,267;216,191;2314,181;2462,221;2568,326;2608,475;2597,1731;2522,1861;2392,1936;294,1947;146,1907;40,1801;0,1652;0,2489;29,2347;107,2230;224,2152;367,2123;2319,2130;2450,2185;2549,2284;2605,2415;2612,3956;2583,4099;2505,4215;2388,4294;2245,4323;293,4315;162,4260;63,4161;7,4030;0,2489" o:connectangles="0,0,0,0,0,0,0,0,0,0,0,0,0,0,0,0,0,0,0,0,0,0,0,0,0,0,0,0,0,0,0,0,0"/>
                </v:shape>
                <v:shape id="Text Box 13" o:spid="_x0000_s1078" type="#_x0000_t202" style="position:absolute;left:4525;top:484;width:2136;height:12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A6w8EA&#10;AADbAAAADwAAAGRycy9kb3ducmV2LnhtbERPTYvCMBC9L/gfwgh7W1M9uLvVKCIKwoJY68Hj2Ixt&#10;sJnUJmr99xthYW/zeJ8znXe2FndqvXGsYDhIQBAXThsuFRzy9ccXCB+QNdaOScGTPMxnvbcppto9&#10;OKP7PpQihrBPUUEVQpNK6YuKLPqBa4gjd3atxRBhW0rd4iOG21qOkmQsLRqODRU2tKyouOxvVsHi&#10;yNnKXLenXXbOTJ5/J/wzvij13u8WExCBuvAv/nNvdJz/Ca9f4gFy9g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rQOsPBAAAA2wAAAA8AAAAAAAAAAAAAAAAAmAIAAGRycy9kb3du&#10;cmV2LnhtbFBLBQYAAAAABAAEAPUAAACGAwAAAAA=&#10;" filled="f" stroked="f">
                  <v:textbox inset="0,0,0,0">
                    <w:txbxContent>
                      <w:p w:rsidR="00904A5B" w:rsidRPr="00B5214E" w:rsidRDefault="00B5214E">
                        <w:pPr>
                          <w:spacing w:line="273" w:lineRule="exact"/>
                          <w:ind w:right="13"/>
                          <w:jc w:val="center"/>
                          <w:rPr>
                            <w:rFonts w:ascii="Candara" w:hAnsi="Candara"/>
                            <w:b/>
                            <w:color w:val="0070C0"/>
                            <w:sz w:val="20"/>
                            <w:szCs w:val="20"/>
                            <w:lang w:val="el-GR"/>
                          </w:rPr>
                        </w:pPr>
                        <w:r>
                          <w:rPr>
                            <w:rFonts w:ascii="Candara" w:hAnsi="Candara"/>
                            <w:b/>
                            <w:color w:val="0070C0"/>
                            <w:sz w:val="20"/>
                            <w:szCs w:val="20"/>
                            <w:lang w:val="el-GR"/>
                          </w:rPr>
                          <w:t>Περισσότεροι από</w:t>
                        </w:r>
                      </w:p>
                      <w:p w:rsidR="00904A5B" w:rsidRDefault="00E446B7">
                        <w:pPr>
                          <w:spacing w:before="17"/>
                          <w:ind w:right="18"/>
                          <w:jc w:val="center"/>
                          <w:rPr>
                            <w:rFonts w:ascii="Trebuchet MS"/>
                            <w:b/>
                            <w:sz w:val="48"/>
                          </w:rPr>
                        </w:pPr>
                        <w:r w:rsidRPr="00B5214E">
                          <w:rPr>
                            <w:rFonts w:ascii="Candara" w:hAnsi="Candara"/>
                            <w:b/>
                            <w:color w:val="F0AC1E"/>
                            <w:w w:val="90"/>
                            <w:sz w:val="48"/>
                          </w:rPr>
                          <w:t>3</w:t>
                        </w:r>
                        <w:r>
                          <w:rPr>
                            <w:rFonts w:ascii="Trebuchet MS"/>
                            <w:b/>
                            <w:color w:val="F0AC1E"/>
                            <w:w w:val="90"/>
                            <w:sz w:val="48"/>
                          </w:rPr>
                          <w:t>40</w:t>
                        </w:r>
                        <w:r w:rsidR="00B5214E">
                          <w:rPr>
                            <w:rFonts w:ascii="Trebuchet MS"/>
                            <w:b/>
                            <w:color w:val="F0AC1E"/>
                            <w:w w:val="90"/>
                            <w:sz w:val="48"/>
                            <w:lang w:val="el-GR"/>
                          </w:rPr>
                          <w:t>.</w:t>
                        </w:r>
                        <w:r>
                          <w:rPr>
                            <w:rFonts w:ascii="Trebuchet MS"/>
                            <w:b/>
                            <w:color w:val="F0AC1E"/>
                            <w:w w:val="90"/>
                            <w:sz w:val="48"/>
                          </w:rPr>
                          <w:t>000</w:t>
                        </w:r>
                      </w:p>
                      <w:p w:rsidR="00904A5B" w:rsidRPr="0034131F" w:rsidRDefault="00CF615C">
                        <w:pPr>
                          <w:spacing w:before="29"/>
                          <w:ind w:right="18"/>
                          <w:jc w:val="center"/>
                          <w:rPr>
                            <w:rFonts w:ascii="Candara" w:hAnsi="Candara"/>
                            <w:b/>
                            <w:lang w:val="el-GR"/>
                          </w:rPr>
                        </w:pPr>
                        <w:r>
                          <w:rPr>
                            <w:rFonts w:ascii="Candara" w:hAnsi="Candara"/>
                            <w:b/>
                            <w:color w:val="3593D0"/>
                            <w:w w:val="90"/>
                            <w:lang w:val="el-GR"/>
                          </w:rPr>
                          <w:t>α</w:t>
                        </w:r>
                        <w:r w:rsidR="00B5214E" w:rsidRPr="0034131F">
                          <w:rPr>
                            <w:rFonts w:ascii="Candara" w:hAnsi="Candara"/>
                            <w:b/>
                            <w:color w:val="3593D0"/>
                            <w:w w:val="90"/>
                            <w:lang w:val="el-GR"/>
                          </w:rPr>
                          <w:t>σκούντες οδοντίατροι</w:t>
                        </w:r>
                      </w:p>
                    </w:txbxContent>
                  </v:textbox>
                </v:shape>
                <v:shape id="Text Box 14" o:spid="_x0000_s1079" type="#_x0000_t202" style="position:absolute;left:4702;top:2409;width:1786;height:17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0+uscQA&#10;AADbAAAADwAAAGRycy9kb3ducmV2LnhtbESPQWvCQBCF7wX/wzKCt7ppD6Kpq0ixIAilMT30OM2O&#10;yWJ2NmZXTf995yB4m+G9ee+b5XrwrbpSH11gAy/TDBRxFazj2sB3+fE8BxUTssU2MBn4owjr1ehp&#10;ibkNNy7oeki1khCOORpoUupyrWPVkMc4DR2xaMfQe0yy9rW2Pd4k3Lf6Nctm2qNjaWiwo/eGqtPh&#10;4g1sfrjYuvPn71dxLFxZLjLez07GTMbD5g1UoiE9zPfrnRV8gZVfZAC9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tPrrHEAAAA2wAAAA8AAAAAAAAAAAAAAAAAmAIAAGRycy9k&#10;b3ducmV2LnhtbFBLBQYAAAAABAAEAPUAAACJAwAAAAA=&#10;" filled="f" stroked="f">
                  <v:textbox inset="0,0,0,0">
                    <w:txbxContent>
                      <w:p w:rsidR="00904A5B" w:rsidRPr="0034131F" w:rsidRDefault="00E446B7" w:rsidP="00B5214E">
                        <w:pPr>
                          <w:ind w:right="15"/>
                          <w:jc w:val="center"/>
                          <w:rPr>
                            <w:rFonts w:ascii="Candara" w:hAnsi="Candara"/>
                            <w:b/>
                            <w:sz w:val="36"/>
                            <w:szCs w:val="36"/>
                          </w:rPr>
                        </w:pPr>
                        <w:r w:rsidRPr="0034131F">
                          <w:rPr>
                            <w:rFonts w:ascii="Candara" w:hAnsi="Candara"/>
                            <w:b/>
                            <w:color w:val="F0AC1E"/>
                            <w:w w:val="95"/>
                            <w:sz w:val="36"/>
                            <w:szCs w:val="36"/>
                          </w:rPr>
                          <w:t>32</w:t>
                        </w:r>
                      </w:p>
                      <w:p w:rsidR="00B5214E" w:rsidRPr="00B5214E" w:rsidRDefault="00B5214E" w:rsidP="00B5214E">
                        <w:pPr>
                          <w:ind w:right="17"/>
                          <w:jc w:val="center"/>
                          <w:rPr>
                            <w:rFonts w:ascii="Candara" w:hAnsi="Candara"/>
                            <w:b/>
                            <w:color w:val="3593D0"/>
                            <w:w w:val="90"/>
                            <w:lang w:val="el-GR"/>
                          </w:rPr>
                        </w:pPr>
                        <w:r w:rsidRPr="00B5214E">
                          <w:rPr>
                            <w:rFonts w:ascii="Candara" w:hAnsi="Candara"/>
                            <w:b/>
                            <w:color w:val="3593D0"/>
                            <w:w w:val="90"/>
                            <w:lang w:val="el-GR"/>
                          </w:rPr>
                          <w:t xml:space="preserve">Εθνικές οδοντιατρικές ομοσπονδίες </w:t>
                        </w:r>
                      </w:p>
                      <w:p w:rsidR="00904A5B" w:rsidRPr="00B5214E" w:rsidRDefault="00E446B7" w:rsidP="00B5214E">
                        <w:pPr>
                          <w:ind w:right="17"/>
                          <w:jc w:val="center"/>
                          <w:rPr>
                            <w:rFonts w:ascii="Candara" w:hAnsi="Candara"/>
                            <w:b/>
                            <w:sz w:val="18"/>
                            <w:szCs w:val="18"/>
                          </w:rPr>
                        </w:pPr>
                        <w:r w:rsidRPr="00B5214E">
                          <w:rPr>
                            <w:rFonts w:ascii="Candara" w:hAnsi="Candara"/>
                            <w:b/>
                            <w:color w:val="3593D0"/>
                            <w:w w:val="95"/>
                            <w:sz w:val="18"/>
                            <w:szCs w:val="18"/>
                          </w:rPr>
                          <w:t xml:space="preserve"> (</w:t>
                        </w:r>
                        <w:r w:rsidR="00B5214E" w:rsidRPr="00B5214E">
                          <w:rPr>
                            <w:rFonts w:ascii="Candara" w:hAnsi="Candara"/>
                            <w:b/>
                            <w:color w:val="3593D0"/>
                            <w:w w:val="95"/>
                            <w:sz w:val="18"/>
                            <w:szCs w:val="18"/>
                            <w:lang w:val="el-GR"/>
                          </w:rPr>
                          <w:t>29 πλήρη μέλη</w:t>
                        </w:r>
                        <w:r w:rsidR="00851B16">
                          <w:rPr>
                            <w:rFonts w:ascii="Candara" w:hAnsi="Candara"/>
                            <w:b/>
                            <w:color w:val="3593D0"/>
                            <w:w w:val="95"/>
                            <w:sz w:val="18"/>
                            <w:szCs w:val="18"/>
                            <w:lang w:val="el-GR"/>
                          </w:rPr>
                          <w:t>,</w:t>
                        </w:r>
                      </w:p>
                      <w:p w:rsidR="00904A5B" w:rsidRPr="00B5214E" w:rsidRDefault="00B5214E">
                        <w:pPr>
                          <w:spacing w:before="4"/>
                          <w:ind w:right="10"/>
                          <w:jc w:val="center"/>
                          <w:rPr>
                            <w:rFonts w:ascii="Candara" w:hAnsi="Candara"/>
                          </w:rPr>
                        </w:pPr>
                        <w:r w:rsidRPr="00B5214E">
                          <w:rPr>
                            <w:rFonts w:ascii="Candara" w:hAnsi="Candara"/>
                            <w:b/>
                            <w:color w:val="3593D0"/>
                            <w:sz w:val="18"/>
                            <w:szCs w:val="18"/>
                            <w:lang w:val="el-GR"/>
                          </w:rPr>
                          <w:t>3 παρατηρήτριες</w:t>
                        </w:r>
                        <w:r w:rsidR="00E446B7" w:rsidRPr="00B5214E">
                          <w:rPr>
                            <w:rFonts w:ascii="Candara" w:hAnsi="Candara"/>
                            <w:b/>
                            <w:color w:val="3593D0"/>
                            <w:sz w:val="18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rFonts w:ascii="Candara" w:hAnsi="Candara"/>
          <w:noProof/>
          <w:sz w:val="24"/>
          <w:szCs w:val="24"/>
          <w:lang w:val="el-GR" w:eastAsia="el-GR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page">
                  <wp:posOffset>6528435</wp:posOffset>
                </wp:positionH>
                <wp:positionV relativeFrom="paragraph">
                  <wp:posOffset>199390</wp:posOffset>
                </wp:positionV>
                <wp:extent cx="165735" cy="1757680"/>
                <wp:effectExtent l="3810" t="3810" r="1905" b="635"/>
                <wp:wrapNone/>
                <wp:docPr id="10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735" cy="175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4A5B" w:rsidRDefault="00E446B7">
                            <w:pPr>
                              <w:spacing w:line="232" w:lineRule="exact"/>
                              <w:ind w:left="20"/>
                            </w:pPr>
                            <w:r>
                              <w:rPr>
                                <w:color w:val="DC9B1B"/>
                                <w:w w:val="95"/>
                              </w:rPr>
                              <w:t>*</w:t>
                            </w:r>
                            <w:r w:rsidRPr="000375A5">
                              <w:rPr>
                                <w:rFonts w:ascii="Candara" w:hAnsi="Candara"/>
                                <w:color w:val="DC9B1B"/>
                                <w:w w:val="95"/>
                              </w:rPr>
                              <w:t>Membership as of 1/10/2018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80" type="#_x0000_t202" style="position:absolute;left:0;text-align:left;margin-left:514.05pt;margin-top:15.7pt;width:13.05pt;height:138.4pt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" filled="f" stroked="f">
                <v:textbox style="layout-flow:vertical" inset="0,0,0,0">
                  <w:txbxContent>
                    <w:p w:rsidR="00904A5B" w:rsidRDefault="00E446B7">
                      <w:pPr>
                        <w:spacing w:line="232" w:lineRule="exact"/>
                        <w:ind w:left="20"/>
                      </w:pPr>
                      <w:r>
                        <w:rPr>
                          <w:color w:val="DC9B1B"/>
                          <w:w w:val="95"/>
                        </w:rPr>
                        <w:t>*</w:t>
                      </w:r>
                      <w:r w:rsidRPr="000375A5">
                        <w:rPr>
                          <w:rFonts w:ascii="Candara" w:hAnsi="Candara"/>
                          <w:color w:val="DC9B1B"/>
                          <w:w w:val="95"/>
                        </w:rPr>
                        <w:t>Membership as of 1/10/2018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51B16" w:rsidRPr="00851B16">
        <w:rPr>
          <w:rFonts w:ascii="Candara" w:hAnsi="Candara"/>
          <w:color w:val="006FC0"/>
          <w:sz w:val="24"/>
          <w:szCs w:val="24"/>
          <w:lang w:val="el-GR"/>
        </w:rPr>
        <w:t>Το Συμβούλιο Ευρωπαίων Οδοντιάτρων (</w:t>
      </w:r>
      <w:r w:rsidR="00FB4F0B">
        <w:rPr>
          <w:rFonts w:ascii="Candara" w:hAnsi="Candara"/>
          <w:color w:val="006FC0"/>
          <w:sz w:val="24"/>
          <w:szCs w:val="24"/>
          <w:lang w:val="en-US"/>
        </w:rPr>
        <w:t>C</w:t>
      </w:r>
      <w:r w:rsidR="00851B16" w:rsidRPr="00851B16">
        <w:rPr>
          <w:rFonts w:ascii="Candara" w:hAnsi="Candara"/>
          <w:color w:val="006FC0"/>
          <w:sz w:val="24"/>
          <w:szCs w:val="24"/>
          <w:lang w:val="en-US"/>
        </w:rPr>
        <w:t>ouncil</w:t>
      </w:r>
      <w:r w:rsidR="00851B16"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 w:rsidR="00851B16" w:rsidRPr="00851B16">
        <w:rPr>
          <w:rFonts w:ascii="Candara" w:hAnsi="Candara"/>
          <w:color w:val="006FC0"/>
          <w:sz w:val="24"/>
          <w:szCs w:val="24"/>
          <w:lang w:val="en-US"/>
        </w:rPr>
        <w:t>of</w:t>
      </w:r>
      <w:r w:rsidR="00851B16"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 w:rsidR="00851B16" w:rsidRPr="00851B16">
        <w:rPr>
          <w:rFonts w:ascii="Candara" w:hAnsi="Candara"/>
          <w:color w:val="006FC0"/>
          <w:sz w:val="24"/>
          <w:szCs w:val="24"/>
          <w:lang w:val="en-US"/>
        </w:rPr>
        <w:t>European</w:t>
      </w:r>
      <w:r w:rsidR="00851B16" w:rsidRPr="00851B16">
        <w:rPr>
          <w:color w:val="006FC0"/>
          <w:sz w:val="24"/>
          <w:szCs w:val="24"/>
          <w:lang w:val="el-GR"/>
        </w:rPr>
        <w:t xml:space="preserve"> </w:t>
      </w:r>
      <w:r w:rsidR="00851B16" w:rsidRPr="00851B16">
        <w:rPr>
          <w:rFonts w:ascii="Candara" w:hAnsi="Candara"/>
          <w:color w:val="006FC0"/>
          <w:sz w:val="24"/>
          <w:szCs w:val="24"/>
          <w:lang w:val="en-US"/>
        </w:rPr>
        <w:t>Dentists</w:t>
      </w:r>
      <w:r w:rsidR="00851B16" w:rsidRPr="00851B16">
        <w:rPr>
          <w:rFonts w:ascii="Candara" w:hAnsi="Candara"/>
          <w:color w:val="006FC0"/>
          <w:sz w:val="24"/>
          <w:szCs w:val="24"/>
          <w:lang w:val="el-GR"/>
        </w:rPr>
        <w:t>/</w:t>
      </w:r>
      <w:r w:rsidR="00851B16" w:rsidRPr="00851B16">
        <w:rPr>
          <w:rFonts w:ascii="Candara" w:hAnsi="Candara"/>
          <w:color w:val="006FC0"/>
          <w:sz w:val="24"/>
          <w:szCs w:val="24"/>
          <w:lang w:val="en-US"/>
        </w:rPr>
        <w:t>CED</w:t>
      </w:r>
      <w:r w:rsidR="00851B16" w:rsidRPr="00851B16">
        <w:rPr>
          <w:rFonts w:ascii="Candara" w:hAnsi="Candara"/>
          <w:color w:val="006FC0"/>
          <w:sz w:val="24"/>
          <w:szCs w:val="24"/>
          <w:lang w:val="el-GR"/>
        </w:rPr>
        <w:t>) είναι η αντιπροσωπευτική οργάνωση του οδοντιατρικού επαγγέλματος στη</w:t>
      </w:r>
      <w:r w:rsidR="001D4851">
        <w:rPr>
          <w:rFonts w:ascii="Candara" w:hAnsi="Candara"/>
          <w:color w:val="006FC0"/>
          <w:sz w:val="24"/>
          <w:szCs w:val="24"/>
          <w:lang w:val="el-GR"/>
        </w:rPr>
        <w:t>ν</w:t>
      </w:r>
      <w:r w:rsidR="00851B16" w:rsidRPr="00851B16">
        <w:rPr>
          <w:rFonts w:ascii="Candara" w:hAnsi="Candara"/>
          <w:color w:val="006FC0"/>
          <w:sz w:val="24"/>
          <w:szCs w:val="24"/>
          <w:lang w:val="el-GR"/>
        </w:rPr>
        <w:t xml:space="preserve"> ΕΕ, που εκπροσωπεί πάνω από 340.000 ασκούντες οδοντιάτρους μέσω 3</w:t>
      </w:r>
      <w:r w:rsidR="001D4851">
        <w:rPr>
          <w:rFonts w:ascii="Candara" w:hAnsi="Candara"/>
          <w:color w:val="006FC0"/>
          <w:sz w:val="24"/>
          <w:szCs w:val="24"/>
          <w:lang w:val="el-GR"/>
        </w:rPr>
        <w:t>3</w:t>
      </w:r>
      <w:r w:rsidR="00851B16" w:rsidRPr="00851B16">
        <w:rPr>
          <w:rFonts w:ascii="Candara" w:hAnsi="Candara"/>
          <w:color w:val="006FC0"/>
          <w:sz w:val="24"/>
          <w:szCs w:val="24"/>
          <w:lang w:val="el-GR"/>
        </w:rPr>
        <w:t xml:space="preserve"> εθνικών οδοντιατρικών ομοσπονδιών. </w:t>
      </w:r>
    </w:p>
    <w:p w:rsidR="00904A5B" w:rsidRPr="00851B16" w:rsidRDefault="00904A5B" w:rsidP="00851B16">
      <w:pPr>
        <w:spacing w:before="40" w:line="268" w:lineRule="auto"/>
        <w:ind w:left="100" w:right="7473"/>
        <w:rPr>
          <w:sz w:val="24"/>
          <w:szCs w:val="24"/>
          <w:lang w:val="el-GR"/>
        </w:rPr>
      </w:pPr>
    </w:p>
    <w:p w:rsidR="00904A5B" w:rsidRDefault="00851B16">
      <w:pPr>
        <w:spacing w:before="4" w:line="268" w:lineRule="auto"/>
        <w:ind w:left="100" w:right="1172"/>
        <w:rPr>
          <w:sz w:val="32"/>
        </w:rPr>
      </w:pPr>
      <w:r>
        <w:rPr>
          <w:rFonts w:ascii="Candara" w:hAnsi="Candara"/>
          <w:color w:val="006FC0"/>
          <w:sz w:val="24"/>
          <w:szCs w:val="24"/>
          <w:lang w:val="el-GR"/>
        </w:rPr>
        <w:t>Ιδρύθηκε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το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1961 </w:t>
      </w:r>
      <w:r>
        <w:rPr>
          <w:rFonts w:ascii="Candara" w:hAnsi="Candara"/>
          <w:color w:val="006FC0"/>
          <w:sz w:val="24"/>
          <w:szCs w:val="24"/>
          <w:lang w:val="el-GR"/>
        </w:rPr>
        <w:t>για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να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γνωμοδοτεί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στην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Ευρωπαϊκή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Επιτροπή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για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θέματα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που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σχετίζονται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με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το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οδοντιατρικό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επάγγελμα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>.</w:t>
      </w:r>
      <w:r>
        <w:rPr>
          <w:rFonts w:ascii="Candara" w:hAnsi="Candara"/>
          <w:color w:val="006FC0"/>
          <w:sz w:val="24"/>
          <w:szCs w:val="24"/>
          <w:lang w:val="el-GR"/>
        </w:rPr>
        <w:t xml:space="preserve"> Το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ΣΕΟ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προάγει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τα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υψηλά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πρότυπα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της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περίθαλψης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της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στοματικής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υγείας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και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την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αποτελεσματικ</w:t>
      </w:r>
      <w:r w:rsidR="00FB4F0B">
        <w:rPr>
          <w:rFonts w:ascii="Candara" w:hAnsi="Candara"/>
          <w:color w:val="006FC0"/>
          <w:sz w:val="24"/>
          <w:szCs w:val="24"/>
          <w:lang w:val="el-GR"/>
        </w:rPr>
        <w:t>ή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, </w:t>
      </w:r>
      <w:r>
        <w:rPr>
          <w:rFonts w:ascii="Candara" w:hAnsi="Candara"/>
          <w:color w:val="006FC0"/>
          <w:sz w:val="24"/>
          <w:szCs w:val="24"/>
          <w:lang w:val="el-GR"/>
        </w:rPr>
        <w:t>επικεντρωμένη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στον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ασθενή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και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βασισμένη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στην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τεκμηρίωση</w:t>
      </w:r>
      <w:r w:rsidR="00D817F6">
        <w:rPr>
          <w:rFonts w:ascii="Candara" w:hAnsi="Candara"/>
          <w:color w:val="006FC0"/>
          <w:sz w:val="24"/>
          <w:szCs w:val="24"/>
          <w:lang w:val="el-GR"/>
        </w:rPr>
        <w:t>,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επαγγελματική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άσκηση</w:t>
      </w:r>
      <w:r w:rsidR="00FB4F0B">
        <w:rPr>
          <w:rFonts w:ascii="Candara" w:hAnsi="Candara"/>
          <w:color w:val="006FC0"/>
          <w:sz w:val="24"/>
          <w:szCs w:val="24"/>
          <w:lang w:val="el-GR"/>
        </w:rPr>
        <w:t>,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>σε</w:t>
      </w:r>
      <w:r w:rsidRPr="00851B16">
        <w:rPr>
          <w:rFonts w:ascii="Candara" w:hAnsi="Candara"/>
          <w:color w:val="006FC0"/>
          <w:sz w:val="24"/>
          <w:szCs w:val="24"/>
          <w:lang w:val="el-GR"/>
        </w:rPr>
        <w:t xml:space="preserve"> </w:t>
      </w:r>
      <w:r>
        <w:rPr>
          <w:rFonts w:ascii="Candara" w:hAnsi="Candara"/>
          <w:color w:val="006FC0"/>
          <w:sz w:val="24"/>
          <w:szCs w:val="24"/>
          <w:lang w:val="el-GR"/>
        </w:rPr>
        <w:t xml:space="preserve">ολόκληρη την Κοινοτική επικράτεια. </w:t>
      </w:r>
    </w:p>
    <w:p w:rsidR="00904A5B" w:rsidRDefault="00904A5B">
      <w:pPr>
        <w:pStyle w:val="BodyText"/>
        <w:rPr>
          <w:sz w:val="32"/>
        </w:rPr>
      </w:pPr>
    </w:p>
    <w:p w:rsidR="00904A5B" w:rsidRDefault="00904A5B">
      <w:pPr>
        <w:pStyle w:val="BodyText"/>
        <w:rPr>
          <w:sz w:val="32"/>
        </w:rPr>
      </w:pPr>
    </w:p>
    <w:p w:rsidR="00904A5B" w:rsidRDefault="00904A5B">
      <w:pPr>
        <w:pStyle w:val="BodyText"/>
        <w:rPr>
          <w:sz w:val="32"/>
        </w:rPr>
      </w:pPr>
    </w:p>
    <w:p w:rsidR="00904A5B" w:rsidRDefault="00904A5B">
      <w:pPr>
        <w:pStyle w:val="BodyText"/>
        <w:spacing w:before="9"/>
        <w:rPr>
          <w:sz w:val="37"/>
        </w:rPr>
      </w:pPr>
    </w:p>
    <w:p w:rsidR="00904A5B" w:rsidRPr="00037D02" w:rsidRDefault="00C82175">
      <w:pPr>
        <w:ind w:left="100"/>
        <w:rPr>
          <w:rFonts w:ascii="Candara" w:hAnsi="Candara"/>
          <w:b/>
          <w:sz w:val="40"/>
          <w:lang w:val="en-US"/>
        </w:rPr>
      </w:pPr>
      <w:r>
        <w:rPr>
          <w:rFonts w:ascii="Candara" w:hAnsi="Candara"/>
          <w:noProof/>
          <w:lang w:val="el-GR" w:eastAsia="el-GR" w:bidi="ar-S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4800600</wp:posOffset>
                </wp:positionH>
                <wp:positionV relativeFrom="paragraph">
                  <wp:posOffset>-316230</wp:posOffset>
                </wp:positionV>
                <wp:extent cx="854075" cy="817880"/>
                <wp:effectExtent l="0" t="3810" r="3175" b="6985"/>
                <wp:wrapNone/>
                <wp:docPr id="8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54075" cy="817880"/>
                        </a:xfrm>
                        <a:custGeom>
                          <a:avLst/>
                          <a:gdLst>
                            <a:gd name="T0" fmla="+- 0 8905 7560"/>
                            <a:gd name="T1" fmla="*/ T0 w 1345"/>
                            <a:gd name="T2" fmla="+- 0 -6 -498"/>
                            <a:gd name="T3" fmla="*/ -6 h 1288"/>
                            <a:gd name="T4" fmla="+- 0 7560 7560"/>
                            <a:gd name="T5" fmla="*/ T4 w 1345"/>
                            <a:gd name="T6" fmla="+- 0 -6 -498"/>
                            <a:gd name="T7" fmla="*/ -6 h 1288"/>
                            <a:gd name="T8" fmla="+- 0 7976 7560"/>
                            <a:gd name="T9" fmla="*/ T8 w 1345"/>
                            <a:gd name="T10" fmla="+- 0 298 -498"/>
                            <a:gd name="T11" fmla="*/ 298 h 1288"/>
                            <a:gd name="T12" fmla="+- 0 7817 7560"/>
                            <a:gd name="T13" fmla="*/ T12 w 1345"/>
                            <a:gd name="T14" fmla="+- 0 790 -498"/>
                            <a:gd name="T15" fmla="*/ 790 h 1288"/>
                            <a:gd name="T16" fmla="+- 0 8233 7560"/>
                            <a:gd name="T17" fmla="*/ T16 w 1345"/>
                            <a:gd name="T18" fmla="+- 0 486 -498"/>
                            <a:gd name="T19" fmla="*/ 486 h 1288"/>
                            <a:gd name="T20" fmla="+- 0 8550 7560"/>
                            <a:gd name="T21" fmla="*/ T20 w 1345"/>
                            <a:gd name="T22" fmla="+- 0 486 -498"/>
                            <a:gd name="T23" fmla="*/ 486 h 1288"/>
                            <a:gd name="T24" fmla="+- 0 8489 7560"/>
                            <a:gd name="T25" fmla="*/ T24 w 1345"/>
                            <a:gd name="T26" fmla="+- 0 298 -498"/>
                            <a:gd name="T27" fmla="*/ 298 h 1288"/>
                            <a:gd name="T28" fmla="+- 0 8905 7560"/>
                            <a:gd name="T29" fmla="*/ T28 w 1345"/>
                            <a:gd name="T30" fmla="+- 0 -6 -498"/>
                            <a:gd name="T31" fmla="*/ -6 h 1288"/>
                            <a:gd name="T32" fmla="+- 0 8550 7560"/>
                            <a:gd name="T33" fmla="*/ T32 w 1345"/>
                            <a:gd name="T34" fmla="+- 0 486 -498"/>
                            <a:gd name="T35" fmla="*/ 486 h 1288"/>
                            <a:gd name="T36" fmla="+- 0 8233 7560"/>
                            <a:gd name="T37" fmla="*/ T36 w 1345"/>
                            <a:gd name="T38" fmla="+- 0 486 -498"/>
                            <a:gd name="T39" fmla="*/ 486 h 1288"/>
                            <a:gd name="T40" fmla="+- 0 8648 7560"/>
                            <a:gd name="T41" fmla="*/ T40 w 1345"/>
                            <a:gd name="T42" fmla="+- 0 790 -498"/>
                            <a:gd name="T43" fmla="*/ 790 h 1288"/>
                            <a:gd name="T44" fmla="+- 0 8550 7560"/>
                            <a:gd name="T45" fmla="*/ T44 w 1345"/>
                            <a:gd name="T46" fmla="+- 0 486 -498"/>
                            <a:gd name="T47" fmla="*/ 486 h 1288"/>
                            <a:gd name="T48" fmla="+- 0 8233 7560"/>
                            <a:gd name="T49" fmla="*/ T48 w 1345"/>
                            <a:gd name="T50" fmla="+- 0 -498 -498"/>
                            <a:gd name="T51" fmla="*/ -498 h 1288"/>
                            <a:gd name="T52" fmla="+- 0 8074 7560"/>
                            <a:gd name="T53" fmla="*/ T52 w 1345"/>
                            <a:gd name="T54" fmla="+- 0 -6 -498"/>
                            <a:gd name="T55" fmla="*/ -6 h 1288"/>
                            <a:gd name="T56" fmla="+- 0 8391 7560"/>
                            <a:gd name="T57" fmla="*/ T56 w 1345"/>
                            <a:gd name="T58" fmla="+- 0 -6 -498"/>
                            <a:gd name="T59" fmla="*/ -6 h 1288"/>
                            <a:gd name="T60" fmla="+- 0 8233 7560"/>
                            <a:gd name="T61" fmla="*/ T60 w 1345"/>
                            <a:gd name="T62" fmla="+- 0 -498 -498"/>
                            <a:gd name="T63" fmla="*/ -498 h 12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1345" h="1288">
                              <a:moveTo>
                                <a:pt x="1345" y="492"/>
                              </a:moveTo>
                              <a:lnTo>
                                <a:pt x="0" y="492"/>
                              </a:lnTo>
                              <a:lnTo>
                                <a:pt x="416" y="796"/>
                              </a:lnTo>
                              <a:lnTo>
                                <a:pt x="257" y="1288"/>
                              </a:lnTo>
                              <a:lnTo>
                                <a:pt x="673" y="984"/>
                              </a:lnTo>
                              <a:lnTo>
                                <a:pt x="990" y="984"/>
                              </a:lnTo>
                              <a:lnTo>
                                <a:pt x="929" y="796"/>
                              </a:lnTo>
                              <a:lnTo>
                                <a:pt x="1345" y="492"/>
                              </a:lnTo>
                              <a:close/>
                              <a:moveTo>
                                <a:pt x="990" y="984"/>
                              </a:moveTo>
                              <a:lnTo>
                                <a:pt x="673" y="984"/>
                              </a:lnTo>
                              <a:lnTo>
                                <a:pt x="1088" y="1288"/>
                              </a:lnTo>
                              <a:lnTo>
                                <a:pt x="990" y="984"/>
                              </a:lnTo>
                              <a:close/>
                              <a:moveTo>
                                <a:pt x="673" y="0"/>
                              </a:moveTo>
                              <a:lnTo>
                                <a:pt x="514" y="492"/>
                              </a:lnTo>
                              <a:lnTo>
                                <a:pt x="831" y="492"/>
                              </a:lnTo>
                              <a:lnTo>
                                <a:pt x="67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C9B1B">
                            <a:alpha val="7843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2F17E1" id="AutoShape 29" o:spid="_x0000_s1026" style="position:absolute;margin-left:378pt;margin-top:-24.9pt;width:67.25pt;height:64.4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345,1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" path="m1345,492l,492,416,796,257,1288,673,984r317,l929,796,1345,492xm990,984r-317,l1088,1288,990,984xm673,l514,492r317,l673,xe" fillcolor="#dc9b1b" stroked="f">
                <v:fill opacity="5140f"/>
                <v:path arrowok="t" o:connecttype="custom" o:connectlocs="854075,-3810;0,-3810;264160,189230;163195,501650;427355,308610;628650,308610;589915,189230;854075,-3810;628650,308610;427355,308610;690880,501650;628650,308610;427355,-316230;326390,-3810;527685,-3810;427355,-316230" o:connectangles="0,0,0,0,0,0,0,0,0,0,0,0,0,0,0,0"/>
                <w10:wrap anchorx="page"/>
              </v:shape>
            </w:pict>
          </mc:Fallback>
        </mc:AlternateContent>
      </w:r>
      <w:r>
        <w:rPr>
          <w:rFonts w:ascii="Candara" w:hAnsi="Candara"/>
          <w:noProof/>
          <w:lang w:val="el-GR" w:eastAsia="el-GR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page">
                  <wp:posOffset>3848100</wp:posOffset>
                </wp:positionH>
                <wp:positionV relativeFrom="paragraph">
                  <wp:posOffset>-429895</wp:posOffset>
                </wp:positionV>
                <wp:extent cx="854075" cy="817880"/>
                <wp:effectExtent l="0" t="4445" r="3175" b="6350"/>
                <wp:wrapNone/>
                <wp:docPr id="6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54075" cy="817880"/>
                        </a:xfrm>
                        <a:custGeom>
                          <a:avLst/>
                          <a:gdLst>
                            <a:gd name="T0" fmla="+- 0 7405 6060"/>
                            <a:gd name="T1" fmla="*/ T0 w 1345"/>
                            <a:gd name="T2" fmla="+- 0 -185 -677"/>
                            <a:gd name="T3" fmla="*/ -185 h 1288"/>
                            <a:gd name="T4" fmla="+- 0 6060 6060"/>
                            <a:gd name="T5" fmla="*/ T4 w 1345"/>
                            <a:gd name="T6" fmla="+- 0 -185 -677"/>
                            <a:gd name="T7" fmla="*/ -185 h 1288"/>
                            <a:gd name="T8" fmla="+- 0 6476 6060"/>
                            <a:gd name="T9" fmla="*/ T8 w 1345"/>
                            <a:gd name="T10" fmla="+- 0 119 -677"/>
                            <a:gd name="T11" fmla="*/ 119 h 1288"/>
                            <a:gd name="T12" fmla="+- 0 6317 6060"/>
                            <a:gd name="T13" fmla="*/ T12 w 1345"/>
                            <a:gd name="T14" fmla="+- 0 611 -677"/>
                            <a:gd name="T15" fmla="*/ 611 h 1288"/>
                            <a:gd name="T16" fmla="+- 0 6733 6060"/>
                            <a:gd name="T17" fmla="*/ T16 w 1345"/>
                            <a:gd name="T18" fmla="+- 0 307 -677"/>
                            <a:gd name="T19" fmla="*/ 307 h 1288"/>
                            <a:gd name="T20" fmla="+- 0 7050 6060"/>
                            <a:gd name="T21" fmla="*/ T20 w 1345"/>
                            <a:gd name="T22" fmla="+- 0 307 -677"/>
                            <a:gd name="T23" fmla="*/ 307 h 1288"/>
                            <a:gd name="T24" fmla="+- 0 6989 6060"/>
                            <a:gd name="T25" fmla="*/ T24 w 1345"/>
                            <a:gd name="T26" fmla="+- 0 119 -677"/>
                            <a:gd name="T27" fmla="*/ 119 h 1288"/>
                            <a:gd name="T28" fmla="+- 0 7405 6060"/>
                            <a:gd name="T29" fmla="*/ T28 w 1345"/>
                            <a:gd name="T30" fmla="+- 0 -185 -677"/>
                            <a:gd name="T31" fmla="*/ -185 h 1288"/>
                            <a:gd name="T32" fmla="+- 0 7050 6060"/>
                            <a:gd name="T33" fmla="*/ T32 w 1345"/>
                            <a:gd name="T34" fmla="+- 0 307 -677"/>
                            <a:gd name="T35" fmla="*/ 307 h 1288"/>
                            <a:gd name="T36" fmla="+- 0 6733 6060"/>
                            <a:gd name="T37" fmla="*/ T36 w 1345"/>
                            <a:gd name="T38" fmla="+- 0 307 -677"/>
                            <a:gd name="T39" fmla="*/ 307 h 1288"/>
                            <a:gd name="T40" fmla="+- 0 7148 6060"/>
                            <a:gd name="T41" fmla="*/ T40 w 1345"/>
                            <a:gd name="T42" fmla="+- 0 611 -677"/>
                            <a:gd name="T43" fmla="*/ 611 h 1288"/>
                            <a:gd name="T44" fmla="+- 0 7050 6060"/>
                            <a:gd name="T45" fmla="*/ T44 w 1345"/>
                            <a:gd name="T46" fmla="+- 0 307 -677"/>
                            <a:gd name="T47" fmla="*/ 307 h 1288"/>
                            <a:gd name="T48" fmla="+- 0 6733 6060"/>
                            <a:gd name="T49" fmla="*/ T48 w 1345"/>
                            <a:gd name="T50" fmla="+- 0 -677 -677"/>
                            <a:gd name="T51" fmla="*/ -677 h 1288"/>
                            <a:gd name="T52" fmla="+- 0 6574 6060"/>
                            <a:gd name="T53" fmla="*/ T52 w 1345"/>
                            <a:gd name="T54" fmla="+- 0 -185 -677"/>
                            <a:gd name="T55" fmla="*/ -185 h 1288"/>
                            <a:gd name="T56" fmla="+- 0 6891 6060"/>
                            <a:gd name="T57" fmla="*/ T56 w 1345"/>
                            <a:gd name="T58" fmla="+- 0 -185 -677"/>
                            <a:gd name="T59" fmla="*/ -185 h 1288"/>
                            <a:gd name="T60" fmla="+- 0 6733 6060"/>
                            <a:gd name="T61" fmla="*/ T60 w 1345"/>
                            <a:gd name="T62" fmla="+- 0 -677 -677"/>
                            <a:gd name="T63" fmla="*/ -677 h 12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1345" h="1288">
                              <a:moveTo>
                                <a:pt x="1345" y="492"/>
                              </a:moveTo>
                              <a:lnTo>
                                <a:pt x="0" y="492"/>
                              </a:lnTo>
                              <a:lnTo>
                                <a:pt x="416" y="796"/>
                              </a:lnTo>
                              <a:lnTo>
                                <a:pt x="257" y="1288"/>
                              </a:lnTo>
                              <a:lnTo>
                                <a:pt x="673" y="984"/>
                              </a:lnTo>
                              <a:lnTo>
                                <a:pt x="990" y="984"/>
                              </a:lnTo>
                              <a:lnTo>
                                <a:pt x="929" y="796"/>
                              </a:lnTo>
                              <a:lnTo>
                                <a:pt x="1345" y="492"/>
                              </a:lnTo>
                              <a:close/>
                              <a:moveTo>
                                <a:pt x="990" y="984"/>
                              </a:moveTo>
                              <a:lnTo>
                                <a:pt x="673" y="984"/>
                              </a:lnTo>
                              <a:lnTo>
                                <a:pt x="1088" y="1288"/>
                              </a:lnTo>
                              <a:lnTo>
                                <a:pt x="990" y="984"/>
                              </a:lnTo>
                              <a:close/>
                              <a:moveTo>
                                <a:pt x="673" y="0"/>
                              </a:moveTo>
                              <a:lnTo>
                                <a:pt x="514" y="492"/>
                              </a:lnTo>
                              <a:lnTo>
                                <a:pt x="831" y="492"/>
                              </a:lnTo>
                              <a:lnTo>
                                <a:pt x="67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C9B1B">
                            <a:alpha val="7843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903EA5" id="AutoShape 7" o:spid="_x0000_s1026" style="position:absolute;margin-left:303pt;margin-top:-33.85pt;width:67.25pt;height:64.4pt;z-index: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345,1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" path="m1345,492l,492,416,796,257,1288,673,984r317,l929,796,1345,492xm990,984r-317,l1088,1288,990,984xm673,l514,492r317,l673,xe" fillcolor="#dc9b1b" stroked="f">
                <v:fill opacity="5140f"/>
                <v:path arrowok="t" o:connecttype="custom" o:connectlocs="854075,-117475;0,-117475;264160,75565;163195,387985;427355,194945;628650,194945;589915,75565;854075,-117475;628650,194945;427355,194945;690880,387985;628650,194945;427355,-429895;326390,-117475;527685,-117475;427355,-429895" o:connectangles="0,0,0,0,0,0,0,0,0,0,0,0,0,0,0,0"/>
                <w10:wrap anchorx="page"/>
              </v:shape>
            </w:pict>
          </mc:Fallback>
        </mc:AlternateContent>
      </w:r>
      <w:r>
        <w:rPr>
          <w:rFonts w:ascii="Candara" w:hAnsi="Candara"/>
          <w:noProof/>
          <w:lang w:val="el-GR" w:eastAsia="el-GR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page">
                  <wp:posOffset>6276975</wp:posOffset>
                </wp:positionH>
                <wp:positionV relativeFrom="paragraph">
                  <wp:posOffset>-435610</wp:posOffset>
                </wp:positionV>
                <wp:extent cx="854075" cy="817880"/>
                <wp:effectExtent l="0" t="8255" r="3175" b="2540"/>
                <wp:wrapNone/>
                <wp:docPr id="4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54075" cy="817880"/>
                        </a:xfrm>
                        <a:custGeom>
                          <a:avLst/>
                          <a:gdLst>
                            <a:gd name="T0" fmla="+- 0 11230 9885"/>
                            <a:gd name="T1" fmla="*/ T0 w 1345"/>
                            <a:gd name="T2" fmla="+- 0 -194 -686"/>
                            <a:gd name="T3" fmla="*/ -194 h 1288"/>
                            <a:gd name="T4" fmla="+- 0 9885 9885"/>
                            <a:gd name="T5" fmla="*/ T4 w 1345"/>
                            <a:gd name="T6" fmla="+- 0 -194 -686"/>
                            <a:gd name="T7" fmla="*/ -194 h 1288"/>
                            <a:gd name="T8" fmla="+- 0 10301 9885"/>
                            <a:gd name="T9" fmla="*/ T8 w 1345"/>
                            <a:gd name="T10" fmla="+- 0 110 -686"/>
                            <a:gd name="T11" fmla="*/ 110 h 1288"/>
                            <a:gd name="T12" fmla="+- 0 10142 9885"/>
                            <a:gd name="T13" fmla="*/ T12 w 1345"/>
                            <a:gd name="T14" fmla="+- 0 602 -686"/>
                            <a:gd name="T15" fmla="*/ 602 h 1288"/>
                            <a:gd name="T16" fmla="+- 0 10558 9885"/>
                            <a:gd name="T17" fmla="*/ T16 w 1345"/>
                            <a:gd name="T18" fmla="+- 0 298 -686"/>
                            <a:gd name="T19" fmla="*/ 298 h 1288"/>
                            <a:gd name="T20" fmla="+- 0 10875 9885"/>
                            <a:gd name="T21" fmla="*/ T20 w 1345"/>
                            <a:gd name="T22" fmla="+- 0 298 -686"/>
                            <a:gd name="T23" fmla="*/ 298 h 1288"/>
                            <a:gd name="T24" fmla="+- 0 10814 9885"/>
                            <a:gd name="T25" fmla="*/ T24 w 1345"/>
                            <a:gd name="T26" fmla="+- 0 110 -686"/>
                            <a:gd name="T27" fmla="*/ 110 h 1288"/>
                            <a:gd name="T28" fmla="+- 0 11230 9885"/>
                            <a:gd name="T29" fmla="*/ T28 w 1345"/>
                            <a:gd name="T30" fmla="+- 0 -194 -686"/>
                            <a:gd name="T31" fmla="*/ -194 h 1288"/>
                            <a:gd name="T32" fmla="+- 0 10875 9885"/>
                            <a:gd name="T33" fmla="*/ T32 w 1345"/>
                            <a:gd name="T34" fmla="+- 0 298 -686"/>
                            <a:gd name="T35" fmla="*/ 298 h 1288"/>
                            <a:gd name="T36" fmla="+- 0 10558 9885"/>
                            <a:gd name="T37" fmla="*/ T36 w 1345"/>
                            <a:gd name="T38" fmla="+- 0 298 -686"/>
                            <a:gd name="T39" fmla="*/ 298 h 1288"/>
                            <a:gd name="T40" fmla="+- 0 10973 9885"/>
                            <a:gd name="T41" fmla="*/ T40 w 1345"/>
                            <a:gd name="T42" fmla="+- 0 602 -686"/>
                            <a:gd name="T43" fmla="*/ 602 h 1288"/>
                            <a:gd name="T44" fmla="+- 0 10875 9885"/>
                            <a:gd name="T45" fmla="*/ T44 w 1345"/>
                            <a:gd name="T46" fmla="+- 0 298 -686"/>
                            <a:gd name="T47" fmla="*/ 298 h 1288"/>
                            <a:gd name="T48" fmla="+- 0 10558 9885"/>
                            <a:gd name="T49" fmla="*/ T48 w 1345"/>
                            <a:gd name="T50" fmla="+- 0 -686 -686"/>
                            <a:gd name="T51" fmla="*/ -686 h 1288"/>
                            <a:gd name="T52" fmla="+- 0 10399 9885"/>
                            <a:gd name="T53" fmla="*/ T52 w 1345"/>
                            <a:gd name="T54" fmla="+- 0 -194 -686"/>
                            <a:gd name="T55" fmla="*/ -194 h 1288"/>
                            <a:gd name="T56" fmla="+- 0 10716 9885"/>
                            <a:gd name="T57" fmla="*/ T56 w 1345"/>
                            <a:gd name="T58" fmla="+- 0 -194 -686"/>
                            <a:gd name="T59" fmla="*/ -194 h 1288"/>
                            <a:gd name="T60" fmla="+- 0 10558 9885"/>
                            <a:gd name="T61" fmla="*/ T60 w 1345"/>
                            <a:gd name="T62" fmla="+- 0 -686 -686"/>
                            <a:gd name="T63" fmla="*/ -686 h 12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</a:cxnLst>
                          <a:rect l="0" t="0" r="r" b="b"/>
                          <a:pathLst>
                            <a:path w="1345" h="1288">
                              <a:moveTo>
                                <a:pt x="1345" y="492"/>
                              </a:moveTo>
                              <a:lnTo>
                                <a:pt x="0" y="492"/>
                              </a:lnTo>
                              <a:lnTo>
                                <a:pt x="416" y="796"/>
                              </a:lnTo>
                              <a:lnTo>
                                <a:pt x="257" y="1288"/>
                              </a:lnTo>
                              <a:lnTo>
                                <a:pt x="673" y="984"/>
                              </a:lnTo>
                              <a:lnTo>
                                <a:pt x="990" y="984"/>
                              </a:lnTo>
                              <a:lnTo>
                                <a:pt x="929" y="796"/>
                              </a:lnTo>
                              <a:lnTo>
                                <a:pt x="1345" y="492"/>
                              </a:lnTo>
                              <a:close/>
                              <a:moveTo>
                                <a:pt x="990" y="984"/>
                              </a:moveTo>
                              <a:lnTo>
                                <a:pt x="673" y="984"/>
                              </a:lnTo>
                              <a:lnTo>
                                <a:pt x="1088" y="1288"/>
                              </a:lnTo>
                              <a:lnTo>
                                <a:pt x="990" y="984"/>
                              </a:lnTo>
                              <a:close/>
                              <a:moveTo>
                                <a:pt x="673" y="0"/>
                              </a:moveTo>
                              <a:lnTo>
                                <a:pt x="514" y="492"/>
                              </a:lnTo>
                              <a:lnTo>
                                <a:pt x="831" y="492"/>
                              </a:lnTo>
                              <a:lnTo>
                                <a:pt x="67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C9B1B">
                            <a:alpha val="7843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9F0B98" id="AutoShape 8" o:spid="_x0000_s1026" style="position:absolute;margin-left:494.25pt;margin-top:-34.3pt;width:67.25pt;height:64.4pt;z-index: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345,1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" path="m1345,492l,492,416,796,257,1288,673,984r317,l929,796,1345,492xm990,984r-317,l1088,1288,990,984xm673,l514,492r317,l673,xe" fillcolor="#dc9b1b" stroked="f">
                <v:fill opacity="5140f"/>
                <v:path arrowok="t" o:connecttype="custom" o:connectlocs="854075,-123190;0,-123190;264160,69850;163195,382270;427355,189230;628650,189230;589915,69850;854075,-123190;628650,189230;427355,189230;690880,382270;628650,189230;427355,-435610;326390,-123190;527685,-123190;427355,-435610" o:connectangles="0,0,0,0,0,0,0,0,0,0,0,0,0,0,0,0"/>
                <w10:wrap anchorx="page"/>
              </v:shape>
            </w:pict>
          </mc:Fallback>
        </mc:AlternateContent>
      </w:r>
      <w:r w:rsidR="00037D02">
        <w:rPr>
          <w:rFonts w:ascii="Candara" w:hAnsi="Candara"/>
          <w:b/>
          <w:color w:val="DC9B1B"/>
          <w:sz w:val="40"/>
          <w:lang w:val="el-GR"/>
        </w:rPr>
        <w:t>Πηγές</w:t>
      </w:r>
      <w:r w:rsidR="00E446B7" w:rsidRPr="00037D02">
        <w:rPr>
          <w:rFonts w:ascii="Candara" w:hAnsi="Candara"/>
          <w:b/>
          <w:color w:val="DC9B1B"/>
          <w:sz w:val="40"/>
        </w:rPr>
        <w:t>:</w:t>
      </w:r>
    </w:p>
    <w:p w:rsidR="00904A5B" w:rsidRPr="00851B16" w:rsidRDefault="00E446B7">
      <w:pPr>
        <w:spacing w:before="139" w:line="271" w:lineRule="auto"/>
        <w:ind w:left="100"/>
        <w:rPr>
          <w:rFonts w:ascii="Candara" w:hAnsi="Candara"/>
          <w:b/>
          <w:i/>
        </w:rPr>
      </w:pPr>
      <w:r w:rsidRPr="00851B16">
        <w:rPr>
          <w:rFonts w:ascii="Candara" w:hAnsi="Candara"/>
          <w:b/>
          <w:i/>
          <w:color w:val="006FC0"/>
          <w:w w:val="90"/>
        </w:rPr>
        <w:t>European</w:t>
      </w:r>
      <w:r w:rsidRPr="00851B16">
        <w:rPr>
          <w:rFonts w:ascii="Candara" w:hAnsi="Candara"/>
          <w:b/>
          <w:i/>
          <w:color w:val="006FC0"/>
          <w:spacing w:val="-26"/>
          <w:w w:val="90"/>
        </w:rPr>
        <w:t xml:space="preserve"> </w:t>
      </w:r>
      <w:r w:rsidRPr="00851B16">
        <w:rPr>
          <w:rFonts w:ascii="Candara" w:hAnsi="Candara"/>
          <w:b/>
          <w:i/>
          <w:color w:val="006FC0"/>
          <w:w w:val="90"/>
        </w:rPr>
        <w:t>Commission,</w:t>
      </w:r>
      <w:r w:rsidRPr="00851B16">
        <w:rPr>
          <w:rFonts w:ascii="Candara" w:hAnsi="Candara"/>
          <w:b/>
          <w:i/>
          <w:color w:val="006FC0"/>
          <w:spacing w:val="-26"/>
          <w:w w:val="90"/>
        </w:rPr>
        <w:t xml:space="preserve"> </w:t>
      </w:r>
      <w:r w:rsidRPr="00851B16">
        <w:rPr>
          <w:rFonts w:ascii="Candara" w:hAnsi="Candara"/>
          <w:b/>
          <w:i/>
          <w:color w:val="006FC0"/>
          <w:w w:val="90"/>
        </w:rPr>
        <w:t>Regulated</w:t>
      </w:r>
      <w:r w:rsidRPr="00851B16">
        <w:rPr>
          <w:rFonts w:ascii="Candara" w:hAnsi="Candara"/>
          <w:b/>
          <w:i/>
          <w:color w:val="006FC0"/>
          <w:spacing w:val="-24"/>
          <w:w w:val="90"/>
        </w:rPr>
        <w:t xml:space="preserve"> </w:t>
      </w:r>
      <w:r w:rsidRPr="00851B16">
        <w:rPr>
          <w:rFonts w:ascii="Candara" w:hAnsi="Candara"/>
          <w:b/>
          <w:i/>
          <w:color w:val="006FC0"/>
          <w:w w:val="90"/>
        </w:rPr>
        <w:t>Professions</w:t>
      </w:r>
      <w:r w:rsidRPr="00851B16">
        <w:rPr>
          <w:rFonts w:ascii="Candara" w:hAnsi="Candara"/>
          <w:b/>
          <w:i/>
          <w:color w:val="006FC0"/>
          <w:spacing w:val="-24"/>
          <w:w w:val="90"/>
        </w:rPr>
        <w:t xml:space="preserve"> </w:t>
      </w:r>
      <w:r w:rsidRPr="00851B16">
        <w:rPr>
          <w:rFonts w:ascii="Candara" w:hAnsi="Candara"/>
          <w:b/>
          <w:i/>
          <w:color w:val="006FC0"/>
          <w:w w:val="90"/>
        </w:rPr>
        <w:t>Database;</w:t>
      </w:r>
      <w:r w:rsidRPr="00851B16">
        <w:rPr>
          <w:rFonts w:ascii="Candara" w:hAnsi="Candara"/>
          <w:b/>
          <w:i/>
          <w:color w:val="006FC0"/>
          <w:spacing w:val="-21"/>
          <w:w w:val="90"/>
        </w:rPr>
        <w:t xml:space="preserve"> </w:t>
      </w:r>
      <w:hyperlink r:id="rId18">
        <w:r w:rsidRPr="00851B16">
          <w:rPr>
            <w:rFonts w:ascii="Candara" w:hAnsi="Candara"/>
            <w:b/>
            <w:i/>
            <w:color w:val="006FC0"/>
            <w:w w:val="90"/>
            <w:u w:val="single" w:color="006FC0"/>
          </w:rPr>
          <w:t>http://ec.europa.eu/growth/tools-</w:t>
        </w:r>
      </w:hyperlink>
      <w:r w:rsidRPr="00851B16">
        <w:rPr>
          <w:rFonts w:ascii="Candara" w:hAnsi="Candara"/>
          <w:b/>
          <w:i/>
          <w:color w:val="006FC0"/>
          <w:w w:val="90"/>
        </w:rPr>
        <w:t xml:space="preserve"> </w:t>
      </w:r>
      <w:hyperlink r:id="rId19">
        <w:r w:rsidRPr="00851B16">
          <w:rPr>
            <w:rFonts w:ascii="Candara" w:hAnsi="Candara"/>
            <w:b/>
            <w:i/>
            <w:color w:val="006FC0"/>
            <w:u w:val="single" w:color="006FC0"/>
          </w:rPr>
          <w:t>databases/regprof/index.cfm</w:t>
        </w:r>
      </w:hyperlink>
    </w:p>
    <w:p w:rsidR="00904A5B" w:rsidRPr="00851B16" w:rsidRDefault="00904A5B">
      <w:pPr>
        <w:pStyle w:val="BodyText"/>
        <w:spacing w:before="10"/>
        <w:rPr>
          <w:rFonts w:ascii="Candara" w:hAnsi="Candara"/>
          <w:b/>
          <w:i/>
          <w:sz w:val="8"/>
        </w:rPr>
      </w:pPr>
    </w:p>
    <w:p w:rsidR="00904A5B" w:rsidRPr="00851B16" w:rsidRDefault="00E446B7">
      <w:pPr>
        <w:spacing w:before="59" w:line="273" w:lineRule="auto"/>
        <w:ind w:left="100"/>
        <w:rPr>
          <w:rFonts w:ascii="Candara" w:hAnsi="Candara"/>
          <w:b/>
          <w:i/>
        </w:rPr>
      </w:pPr>
      <w:r w:rsidRPr="00851B16">
        <w:rPr>
          <w:rFonts w:ascii="Candara" w:hAnsi="Candara"/>
          <w:b/>
          <w:i/>
          <w:color w:val="006FC0"/>
          <w:w w:val="90"/>
        </w:rPr>
        <w:t xml:space="preserve">European Commission, European Core Health Indicators (ECHI) Data Tool; </w:t>
      </w:r>
      <w:hyperlink r:id="rId20">
        <w:r w:rsidRPr="00851B16">
          <w:rPr>
            <w:rFonts w:ascii="Candara" w:hAnsi="Candara"/>
            <w:b/>
            <w:i/>
            <w:color w:val="006FC0"/>
            <w:u w:val="single" w:color="006FC0"/>
          </w:rPr>
          <w:t>https://ec.europa.eu/health/indicators_data/indicators_en</w:t>
        </w:r>
      </w:hyperlink>
    </w:p>
    <w:p w:rsidR="00904A5B" w:rsidRPr="00851B16" w:rsidRDefault="00E446B7">
      <w:pPr>
        <w:spacing w:before="157" w:line="273" w:lineRule="auto"/>
        <w:ind w:left="100" w:right="2985"/>
        <w:rPr>
          <w:rFonts w:ascii="Candara" w:hAnsi="Candara"/>
          <w:b/>
          <w:i/>
        </w:rPr>
      </w:pPr>
      <w:r w:rsidRPr="00851B16">
        <w:rPr>
          <w:rFonts w:ascii="Candara" w:hAnsi="Candara"/>
          <w:b/>
          <w:i/>
          <w:color w:val="006FC0"/>
        </w:rPr>
        <w:t xml:space="preserve">World Health Organisation (WHO), Sugars and Dental Caries (2017); </w:t>
      </w:r>
      <w:hyperlink r:id="rId21">
        <w:r w:rsidRPr="00851B16">
          <w:rPr>
            <w:rFonts w:ascii="Candara" w:hAnsi="Candara"/>
            <w:b/>
            <w:i/>
            <w:color w:val="006FC0"/>
            <w:w w:val="85"/>
            <w:u w:val="single" w:color="006FC0"/>
          </w:rPr>
          <w:t>http://www.who.int/oral_health/publications/sugars-dental-carieseyfacts/en/</w:t>
        </w:r>
      </w:hyperlink>
      <w:r w:rsidRPr="00851B16">
        <w:rPr>
          <w:rFonts w:ascii="Candara" w:hAnsi="Candara"/>
          <w:b/>
          <w:i/>
          <w:color w:val="006FC0"/>
          <w:w w:val="85"/>
        </w:rPr>
        <w:t>);</w:t>
      </w:r>
    </w:p>
    <w:p w:rsidR="00904A5B" w:rsidRPr="00851B16" w:rsidRDefault="00E446B7">
      <w:pPr>
        <w:spacing w:before="157" w:line="273" w:lineRule="auto"/>
        <w:ind w:left="100"/>
        <w:rPr>
          <w:rFonts w:ascii="Candara" w:hAnsi="Candara"/>
          <w:b/>
          <w:i/>
        </w:rPr>
      </w:pPr>
      <w:r w:rsidRPr="00851B16">
        <w:rPr>
          <w:rFonts w:ascii="Candara" w:hAnsi="Candara"/>
          <w:b/>
          <w:i/>
          <w:color w:val="006FC0"/>
        </w:rPr>
        <w:t xml:space="preserve">European Commission, Eurobarometer 2009, </w:t>
      </w:r>
      <w:hyperlink r:id="rId22">
        <w:r w:rsidRPr="00851B16">
          <w:rPr>
            <w:rFonts w:ascii="Candara" w:hAnsi="Candara"/>
            <w:b/>
            <w:i/>
            <w:color w:val="006FC0"/>
            <w:w w:val="85"/>
            <w:u w:val="single" w:color="006FC0"/>
          </w:rPr>
          <w:t>http://ec.europa.eu/commfrontoffice/publicopinion/archives/ebs/ebs_330_en.pdf</w:t>
        </w:r>
      </w:hyperlink>
    </w:p>
    <w:sectPr w:rsidR="00904A5B" w:rsidRPr="00851B16" w:rsidSect="00904A5B">
      <w:pgSz w:w="11910" w:h="16840"/>
      <w:pgMar w:top="0" w:right="340" w:bottom="1940" w:left="1340" w:header="0" w:footer="1745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49E0" w:rsidRDefault="006E49E0" w:rsidP="00904A5B">
      <w:r>
        <w:separator/>
      </w:r>
    </w:p>
  </w:endnote>
  <w:endnote w:type="continuationSeparator" w:id="0">
    <w:p w:rsidR="006E49E0" w:rsidRDefault="006E49E0" w:rsidP="00904A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rebuchet MS">
    <w:altName w:val="Trebuchet MS"/>
    <w:panose1 w:val="020B0603020202020204"/>
    <w:charset w:val="A1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ndara">
    <w:panose1 w:val="020E0502030303020204"/>
    <w:charset w:val="A1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4A5B" w:rsidRDefault="00E446B7">
    <w:pPr>
      <w:pStyle w:val="BodyText"/>
      <w:spacing w:line="14" w:lineRule="auto"/>
      <w:rPr>
        <w:sz w:val="20"/>
      </w:rPr>
    </w:pPr>
    <w:r>
      <w:rPr>
        <w:noProof/>
        <w:lang w:val="el-GR" w:eastAsia="el-GR" w:bidi="ar-SA"/>
      </w:rPr>
      <w:drawing>
        <wp:anchor distT="0" distB="0" distL="0" distR="0" simplePos="0" relativeHeight="251657216" behindDoc="1" locked="0" layoutInCell="1" allowOverlap="1">
          <wp:simplePos x="0" y="0"/>
          <wp:positionH relativeFrom="page">
            <wp:posOffset>447675</wp:posOffset>
          </wp:positionH>
          <wp:positionV relativeFrom="page">
            <wp:posOffset>9457054</wp:posOffset>
          </wp:positionV>
          <wp:extent cx="514350" cy="608330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14350" cy="6083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82175">
      <w:rPr>
        <w:noProof/>
        <w:lang w:val="el-GR" w:eastAsia="el-GR" w:bidi="ar-SA"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1094105</wp:posOffset>
              </wp:positionH>
              <wp:positionV relativeFrom="page">
                <wp:posOffset>9623425</wp:posOffset>
              </wp:positionV>
              <wp:extent cx="5653405" cy="397510"/>
              <wp:effectExtent l="0" t="3175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53405" cy="3975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04A5B" w:rsidRDefault="00E446B7">
                          <w:pPr>
                            <w:spacing w:line="232" w:lineRule="exact"/>
                            <w:ind w:left="8" w:right="8"/>
                            <w:jc w:val="center"/>
                          </w:pPr>
                          <w:r>
                            <w:rPr>
                              <w:color w:val="006FC0"/>
                              <w:w w:val="95"/>
                            </w:rPr>
                            <w:t>Council</w:t>
                          </w:r>
                          <w:r>
                            <w:rPr>
                              <w:color w:val="006FC0"/>
                              <w:spacing w:val="-32"/>
                              <w:w w:val="95"/>
                            </w:rPr>
                            <w:t xml:space="preserve"> </w:t>
                          </w:r>
                          <w:r>
                            <w:rPr>
                              <w:color w:val="006FC0"/>
                              <w:w w:val="95"/>
                            </w:rPr>
                            <w:t>of</w:t>
                          </w:r>
                          <w:r>
                            <w:rPr>
                              <w:color w:val="006FC0"/>
                              <w:spacing w:val="-31"/>
                              <w:w w:val="95"/>
                            </w:rPr>
                            <w:t xml:space="preserve"> </w:t>
                          </w:r>
                          <w:r>
                            <w:rPr>
                              <w:color w:val="006FC0"/>
                              <w:w w:val="95"/>
                            </w:rPr>
                            <w:t>European</w:t>
                          </w:r>
                          <w:r>
                            <w:rPr>
                              <w:color w:val="006FC0"/>
                              <w:spacing w:val="-31"/>
                              <w:w w:val="95"/>
                            </w:rPr>
                            <w:t xml:space="preserve"> </w:t>
                          </w:r>
                          <w:r>
                            <w:rPr>
                              <w:color w:val="006FC0"/>
                              <w:w w:val="95"/>
                            </w:rPr>
                            <w:t>Dentists</w:t>
                          </w:r>
                          <w:r>
                            <w:rPr>
                              <w:color w:val="006FC0"/>
                              <w:spacing w:val="-30"/>
                              <w:w w:val="95"/>
                            </w:rPr>
                            <w:t xml:space="preserve"> </w:t>
                          </w:r>
                          <w:r>
                            <w:rPr>
                              <w:color w:val="006FC0"/>
                              <w:w w:val="95"/>
                            </w:rPr>
                            <w:t>|</w:t>
                          </w:r>
                          <w:r>
                            <w:rPr>
                              <w:color w:val="006FC0"/>
                              <w:spacing w:val="-31"/>
                              <w:w w:val="95"/>
                            </w:rPr>
                            <w:t xml:space="preserve"> </w:t>
                          </w:r>
                          <w:r>
                            <w:rPr>
                              <w:color w:val="006FC0"/>
                              <w:w w:val="95"/>
                            </w:rPr>
                            <w:t>Brussels</w:t>
                          </w:r>
                          <w:r>
                            <w:rPr>
                              <w:color w:val="006FC0"/>
                              <w:spacing w:val="-30"/>
                              <w:w w:val="95"/>
                            </w:rPr>
                            <w:t xml:space="preserve"> </w:t>
                          </w:r>
                          <w:r>
                            <w:rPr>
                              <w:color w:val="006FC0"/>
                              <w:w w:val="95"/>
                            </w:rPr>
                            <w:t>Office</w:t>
                          </w:r>
                          <w:r>
                            <w:rPr>
                              <w:color w:val="006FC0"/>
                              <w:spacing w:val="-30"/>
                              <w:w w:val="95"/>
                            </w:rPr>
                            <w:t xml:space="preserve"> </w:t>
                          </w:r>
                          <w:r>
                            <w:rPr>
                              <w:color w:val="006FC0"/>
                              <w:w w:val="95"/>
                            </w:rPr>
                            <w:t>|</w:t>
                          </w:r>
                          <w:r>
                            <w:rPr>
                              <w:color w:val="006FC0"/>
                              <w:spacing w:val="-30"/>
                              <w:w w:val="95"/>
                            </w:rPr>
                            <w:t xml:space="preserve"> </w:t>
                          </w:r>
                          <w:r>
                            <w:rPr>
                              <w:color w:val="006FC0"/>
                              <w:w w:val="95"/>
                            </w:rPr>
                            <w:t>Avenue</w:t>
                          </w:r>
                          <w:r>
                            <w:rPr>
                              <w:color w:val="006FC0"/>
                              <w:spacing w:val="-30"/>
                              <w:w w:val="95"/>
                            </w:rPr>
                            <w:t xml:space="preserve"> </w:t>
                          </w:r>
                          <w:r>
                            <w:rPr>
                              <w:color w:val="006FC0"/>
                              <w:w w:val="95"/>
                            </w:rPr>
                            <w:t>de</w:t>
                          </w:r>
                          <w:r>
                            <w:rPr>
                              <w:color w:val="006FC0"/>
                              <w:spacing w:val="-30"/>
                              <w:w w:val="95"/>
                            </w:rPr>
                            <w:t xml:space="preserve"> </w:t>
                          </w:r>
                          <w:r>
                            <w:rPr>
                              <w:color w:val="006FC0"/>
                              <w:w w:val="95"/>
                            </w:rPr>
                            <w:t>Cortenbergh</w:t>
                          </w:r>
                          <w:r>
                            <w:rPr>
                              <w:color w:val="006FC0"/>
                              <w:spacing w:val="-30"/>
                              <w:w w:val="95"/>
                            </w:rPr>
                            <w:t xml:space="preserve"> </w:t>
                          </w:r>
                          <w:r>
                            <w:rPr>
                              <w:color w:val="006FC0"/>
                              <w:w w:val="95"/>
                            </w:rPr>
                            <w:t>89,</w:t>
                          </w:r>
                          <w:r>
                            <w:rPr>
                              <w:color w:val="006FC0"/>
                              <w:spacing w:val="-31"/>
                              <w:w w:val="95"/>
                            </w:rPr>
                            <w:t xml:space="preserve"> </w:t>
                          </w:r>
                          <w:r>
                            <w:rPr>
                              <w:color w:val="006FC0"/>
                              <w:w w:val="95"/>
                            </w:rPr>
                            <w:t>1000</w:t>
                          </w:r>
                          <w:r>
                            <w:rPr>
                              <w:color w:val="006FC0"/>
                              <w:spacing w:val="-32"/>
                              <w:w w:val="95"/>
                            </w:rPr>
                            <w:t xml:space="preserve"> </w:t>
                          </w:r>
                          <w:r>
                            <w:rPr>
                              <w:color w:val="006FC0"/>
                              <w:w w:val="95"/>
                            </w:rPr>
                            <w:t>Brussels,</w:t>
                          </w:r>
                          <w:r>
                            <w:rPr>
                              <w:color w:val="006FC0"/>
                              <w:spacing w:val="-30"/>
                              <w:w w:val="95"/>
                            </w:rPr>
                            <w:t xml:space="preserve"> </w:t>
                          </w:r>
                          <w:r>
                            <w:rPr>
                              <w:color w:val="006FC0"/>
                              <w:w w:val="95"/>
                            </w:rPr>
                            <w:t>Belgium</w:t>
                          </w:r>
                        </w:p>
                        <w:p w:rsidR="00904A5B" w:rsidRDefault="00E446B7">
                          <w:pPr>
                            <w:spacing w:before="112"/>
                            <w:ind w:left="8" w:right="191"/>
                            <w:jc w:val="center"/>
                          </w:pPr>
                          <w:r>
                            <w:rPr>
                              <w:color w:val="006FC0"/>
                            </w:rPr>
                            <w:t xml:space="preserve">T +32 2 736 34 29 </w:t>
                          </w:r>
                          <w:r>
                            <w:rPr>
                              <w:color w:val="006FC0"/>
                              <w:w w:val="150"/>
                            </w:rPr>
                            <w:t>|</w:t>
                          </w:r>
                          <w:r>
                            <w:rPr>
                              <w:color w:val="006FC0"/>
                              <w:spacing w:val="-53"/>
                              <w:w w:val="150"/>
                            </w:rPr>
                            <w:t xml:space="preserve"> </w:t>
                          </w:r>
                          <w:hyperlink r:id="rId2">
                            <w:r>
                              <w:rPr>
                                <w:color w:val="006FC0"/>
                                <w:u w:val="single" w:color="006FC0"/>
                              </w:rPr>
                              <w:t>ced@cedentists.eu</w:t>
                            </w:r>
                            <w:r>
                              <w:rPr>
                                <w:color w:val="006FC0"/>
                              </w:rPr>
                              <w:t xml:space="preserve"> </w:t>
                            </w:r>
                          </w:hyperlink>
                          <w:r>
                            <w:rPr>
                              <w:color w:val="006FC0"/>
                              <w:w w:val="150"/>
                            </w:rPr>
                            <w:t>|</w:t>
                          </w:r>
                          <w:r>
                            <w:rPr>
                              <w:color w:val="006FC0"/>
                              <w:spacing w:val="-52"/>
                              <w:w w:val="150"/>
                            </w:rPr>
                            <w:t xml:space="preserve"> </w:t>
                          </w:r>
                          <w:r>
                            <w:rPr>
                              <w:color w:val="006FC0"/>
                            </w:rPr>
                            <w:t>@CEDentist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81" type="#_x0000_t202" style="position:absolute;margin-left:86.15pt;margin-top:757.75pt;width:445.15pt;height:31.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" filled="f" stroked="f">
              <v:textbox inset="0,0,0,0">
                <w:txbxContent>
                  <w:p w:rsidR="00904A5B" w:rsidRDefault="00E446B7">
                    <w:pPr>
                      <w:spacing w:line="232" w:lineRule="exact"/>
                      <w:ind w:left="8" w:right="8"/>
                      <w:jc w:val="center"/>
                    </w:pPr>
                    <w:r>
                      <w:rPr>
                        <w:color w:val="006FC0"/>
                        <w:w w:val="95"/>
                      </w:rPr>
                      <w:t>Council</w:t>
                    </w:r>
                    <w:r>
                      <w:rPr>
                        <w:color w:val="006FC0"/>
                        <w:spacing w:val="-32"/>
                        <w:w w:val="95"/>
                      </w:rPr>
                      <w:t xml:space="preserve"> </w:t>
                    </w:r>
                    <w:r>
                      <w:rPr>
                        <w:color w:val="006FC0"/>
                        <w:w w:val="95"/>
                      </w:rPr>
                      <w:t>of</w:t>
                    </w:r>
                    <w:r>
                      <w:rPr>
                        <w:color w:val="006FC0"/>
                        <w:spacing w:val="-31"/>
                        <w:w w:val="95"/>
                      </w:rPr>
                      <w:t xml:space="preserve"> </w:t>
                    </w:r>
                    <w:r>
                      <w:rPr>
                        <w:color w:val="006FC0"/>
                        <w:w w:val="95"/>
                      </w:rPr>
                      <w:t>European</w:t>
                    </w:r>
                    <w:r>
                      <w:rPr>
                        <w:color w:val="006FC0"/>
                        <w:spacing w:val="-31"/>
                        <w:w w:val="95"/>
                      </w:rPr>
                      <w:t xml:space="preserve"> </w:t>
                    </w:r>
                    <w:r>
                      <w:rPr>
                        <w:color w:val="006FC0"/>
                        <w:w w:val="95"/>
                      </w:rPr>
                      <w:t>Dentists</w:t>
                    </w:r>
                    <w:r>
                      <w:rPr>
                        <w:color w:val="006FC0"/>
                        <w:spacing w:val="-30"/>
                        <w:w w:val="95"/>
                      </w:rPr>
                      <w:t xml:space="preserve"> </w:t>
                    </w:r>
                    <w:r>
                      <w:rPr>
                        <w:color w:val="006FC0"/>
                        <w:w w:val="95"/>
                      </w:rPr>
                      <w:t>|</w:t>
                    </w:r>
                    <w:r>
                      <w:rPr>
                        <w:color w:val="006FC0"/>
                        <w:spacing w:val="-31"/>
                        <w:w w:val="95"/>
                      </w:rPr>
                      <w:t xml:space="preserve"> </w:t>
                    </w:r>
                    <w:r>
                      <w:rPr>
                        <w:color w:val="006FC0"/>
                        <w:w w:val="95"/>
                      </w:rPr>
                      <w:t>Brussels</w:t>
                    </w:r>
                    <w:r>
                      <w:rPr>
                        <w:color w:val="006FC0"/>
                        <w:spacing w:val="-30"/>
                        <w:w w:val="95"/>
                      </w:rPr>
                      <w:t xml:space="preserve"> </w:t>
                    </w:r>
                    <w:r>
                      <w:rPr>
                        <w:color w:val="006FC0"/>
                        <w:w w:val="95"/>
                      </w:rPr>
                      <w:t>Office</w:t>
                    </w:r>
                    <w:r>
                      <w:rPr>
                        <w:color w:val="006FC0"/>
                        <w:spacing w:val="-30"/>
                        <w:w w:val="95"/>
                      </w:rPr>
                      <w:t xml:space="preserve"> </w:t>
                    </w:r>
                    <w:r>
                      <w:rPr>
                        <w:color w:val="006FC0"/>
                        <w:w w:val="95"/>
                      </w:rPr>
                      <w:t>|</w:t>
                    </w:r>
                    <w:r>
                      <w:rPr>
                        <w:color w:val="006FC0"/>
                        <w:spacing w:val="-30"/>
                        <w:w w:val="95"/>
                      </w:rPr>
                      <w:t xml:space="preserve"> </w:t>
                    </w:r>
                    <w:r>
                      <w:rPr>
                        <w:color w:val="006FC0"/>
                        <w:w w:val="95"/>
                      </w:rPr>
                      <w:t>Avenue</w:t>
                    </w:r>
                    <w:r>
                      <w:rPr>
                        <w:color w:val="006FC0"/>
                        <w:spacing w:val="-30"/>
                        <w:w w:val="95"/>
                      </w:rPr>
                      <w:t xml:space="preserve"> </w:t>
                    </w:r>
                    <w:r>
                      <w:rPr>
                        <w:color w:val="006FC0"/>
                        <w:w w:val="95"/>
                      </w:rPr>
                      <w:t>de</w:t>
                    </w:r>
                    <w:r>
                      <w:rPr>
                        <w:color w:val="006FC0"/>
                        <w:spacing w:val="-30"/>
                        <w:w w:val="95"/>
                      </w:rPr>
                      <w:t xml:space="preserve"> </w:t>
                    </w:r>
                    <w:r>
                      <w:rPr>
                        <w:color w:val="006FC0"/>
                        <w:w w:val="95"/>
                      </w:rPr>
                      <w:t>Cortenbergh</w:t>
                    </w:r>
                    <w:r>
                      <w:rPr>
                        <w:color w:val="006FC0"/>
                        <w:spacing w:val="-30"/>
                        <w:w w:val="95"/>
                      </w:rPr>
                      <w:t xml:space="preserve"> </w:t>
                    </w:r>
                    <w:r>
                      <w:rPr>
                        <w:color w:val="006FC0"/>
                        <w:w w:val="95"/>
                      </w:rPr>
                      <w:t>89,</w:t>
                    </w:r>
                    <w:r>
                      <w:rPr>
                        <w:color w:val="006FC0"/>
                        <w:spacing w:val="-31"/>
                        <w:w w:val="95"/>
                      </w:rPr>
                      <w:t xml:space="preserve"> </w:t>
                    </w:r>
                    <w:r>
                      <w:rPr>
                        <w:color w:val="006FC0"/>
                        <w:w w:val="95"/>
                      </w:rPr>
                      <w:t>1000</w:t>
                    </w:r>
                    <w:r>
                      <w:rPr>
                        <w:color w:val="006FC0"/>
                        <w:spacing w:val="-32"/>
                        <w:w w:val="95"/>
                      </w:rPr>
                      <w:t xml:space="preserve"> </w:t>
                    </w:r>
                    <w:r>
                      <w:rPr>
                        <w:color w:val="006FC0"/>
                        <w:w w:val="95"/>
                      </w:rPr>
                      <w:t>Brussels,</w:t>
                    </w:r>
                    <w:r>
                      <w:rPr>
                        <w:color w:val="006FC0"/>
                        <w:spacing w:val="-30"/>
                        <w:w w:val="95"/>
                      </w:rPr>
                      <w:t xml:space="preserve"> </w:t>
                    </w:r>
                    <w:r>
                      <w:rPr>
                        <w:color w:val="006FC0"/>
                        <w:w w:val="95"/>
                      </w:rPr>
                      <w:t>Belgium</w:t>
                    </w:r>
                  </w:p>
                  <w:p w:rsidR="00904A5B" w:rsidRDefault="00E446B7">
                    <w:pPr>
                      <w:spacing w:before="112"/>
                      <w:ind w:left="8" w:right="191"/>
                      <w:jc w:val="center"/>
                    </w:pPr>
                    <w:r>
                      <w:rPr>
                        <w:color w:val="006FC0"/>
                      </w:rPr>
                      <w:t xml:space="preserve">T +32 2 736 34 29 </w:t>
                    </w:r>
                    <w:r>
                      <w:rPr>
                        <w:color w:val="006FC0"/>
                        <w:w w:val="150"/>
                      </w:rPr>
                      <w:t>|</w:t>
                    </w:r>
                    <w:r>
                      <w:rPr>
                        <w:color w:val="006FC0"/>
                        <w:spacing w:val="-53"/>
                        <w:w w:val="150"/>
                      </w:rPr>
                      <w:t xml:space="preserve"> </w:t>
                    </w:r>
                    <w:hyperlink r:id="rId3">
                      <w:r>
                        <w:rPr>
                          <w:color w:val="006FC0"/>
                          <w:u w:val="single" w:color="006FC0"/>
                        </w:rPr>
                        <w:t>ced@cedentists.eu</w:t>
                      </w:r>
                      <w:r>
                        <w:rPr>
                          <w:color w:val="006FC0"/>
                        </w:rPr>
                        <w:t xml:space="preserve"> </w:t>
                      </w:r>
                    </w:hyperlink>
                    <w:r>
                      <w:rPr>
                        <w:color w:val="006FC0"/>
                        <w:w w:val="150"/>
                      </w:rPr>
                      <w:t>|</w:t>
                    </w:r>
                    <w:r>
                      <w:rPr>
                        <w:color w:val="006FC0"/>
                        <w:spacing w:val="-52"/>
                        <w:w w:val="150"/>
                      </w:rPr>
                      <w:t xml:space="preserve"> </w:t>
                    </w:r>
                    <w:r>
                      <w:rPr>
                        <w:color w:val="006FC0"/>
                      </w:rPr>
                      <w:t>@CEDentist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49E0" w:rsidRDefault="006E49E0" w:rsidP="00904A5B">
      <w:r>
        <w:separator/>
      </w:r>
    </w:p>
  </w:footnote>
  <w:footnote w:type="continuationSeparator" w:id="0">
    <w:p w:rsidR="006E49E0" w:rsidRDefault="006E49E0" w:rsidP="00904A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022C" w:rsidRPr="00D3022C" w:rsidRDefault="00D3022C" w:rsidP="00D3022C">
    <w:pPr>
      <w:pStyle w:val="Header"/>
      <w:jc w:val="right"/>
      <w:rPr>
        <w:lang w:val="en-US"/>
      </w:rPr>
    </w:pPr>
    <w:r>
      <w:rPr>
        <w:rFonts w:ascii="Candara" w:hAnsi="Candara"/>
        <w:color w:val="C00000"/>
        <w:sz w:val="16"/>
        <w:szCs w:val="16"/>
        <w:lang w:val="en-US"/>
      </w:rPr>
      <w:t>CED_final_Jan.2019_ MANIFESTO_EUROPEAN ELECTIONS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BE7FE4"/>
    <w:multiLevelType w:val="hybridMultilevel"/>
    <w:tmpl w:val="0DBE9F5C"/>
    <w:lvl w:ilvl="0" w:tplc="FF109C0C">
      <w:numFmt w:val="bullet"/>
      <w:lvlText w:val="•"/>
      <w:lvlJc w:val="left"/>
      <w:pPr>
        <w:ind w:left="322" w:hanging="180"/>
      </w:pPr>
      <w:rPr>
        <w:rFonts w:ascii="Arial" w:eastAsia="Arial" w:hAnsi="Arial" w:cs="Arial" w:hint="default"/>
        <w:color w:val="006FC0"/>
        <w:spacing w:val="30"/>
        <w:w w:val="142"/>
        <w:sz w:val="30"/>
        <w:szCs w:val="30"/>
        <w:lang w:val="fr-BE" w:eastAsia="fr-BE" w:bidi="fr-BE"/>
      </w:rPr>
    </w:lvl>
    <w:lvl w:ilvl="1" w:tplc="07129C44">
      <w:numFmt w:val="bullet"/>
      <w:lvlText w:val="•"/>
      <w:lvlJc w:val="left"/>
      <w:pPr>
        <w:ind w:left="1171" w:hanging="180"/>
      </w:pPr>
      <w:rPr>
        <w:rFonts w:hint="default"/>
        <w:lang w:val="fr-BE" w:eastAsia="fr-BE" w:bidi="fr-BE"/>
      </w:rPr>
    </w:lvl>
    <w:lvl w:ilvl="2" w:tplc="82D0C548">
      <w:numFmt w:val="bullet"/>
      <w:lvlText w:val="•"/>
      <w:lvlJc w:val="left"/>
      <w:pPr>
        <w:ind w:left="2154" w:hanging="180"/>
      </w:pPr>
      <w:rPr>
        <w:rFonts w:hint="default"/>
        <w:lang w:val="fr-BE" w:eastAsia="fr-BE" w:bidi="fr-BE"/>
      </w:rPr>
    </w:lvl>
    <w:lvl w:ilvl="3" w:tplc="D110E314">
      <w:numFmt w:val="bullet"/>
      <w:lvlText w:val="•"/>
      <w:lvlJc w:val="left"/>
      <w:pPr>
        <w:ind w:left="3136" w:hanging="180"/>
      </w:pPr>
      <w:rPr>
        <w:rFonts w:hint="default"/>
        <w:lang w:val="fr-BE" w:eastAsia="fr-BE" w:bidi="fr-BE"/>
      </w:rPr>
    </w:lvl>
    <w:lvl w:ilvl="4" w:tplc="3CA61E42">
      <w:numFmt w:val="bullet"/>
      <w:lvlText w:val="•"/>
      <w:lvlJc w:val="left"/>
      <w:pPr>
        <w:ind w:left="4119" w:hanging="180"/>
      </w:pPr>
      <w:rPr>
        <w:rFonts w:hint="default"/>
        <w:lang w:val="fr-BE" w:eastAsia="fr-BE" w:bidi="fr-BE"/>
      </w:rPr>
    </w:lvl>
    <w:lvl w:ilvl="5" w:tplc="40267A18">
      <w:numFmt w:val="bullet"/>
      <w:lvlText w:val="•"/>
      <w:lvlJc w:val="left"/>
      <w:pPr>
        <w:ind w:left="5102" w:hanging="180"/>
      </w:pPr>
      <w:rPr>
        <w:rFonts w:hint="default"/>
        <w:lang w:val="fr-BE" w:eastAsia="fr-BE" w:bidi="fr-BE"/>
      </w:rPr>
    </w:lvl>
    <w:lvl w:ilvl="6" w:tplc="80D05368">
      <w:numFmt w:val="bullet"/>
      <w:lvlText w:val="•"/>
      <w:lvlJc w:val="left"/>
      <w:pPr>
        <w:ind w:left="6084" w:hanging="180"/>
      </w:pPr>
      <w:rPr>
        <w:rFonts w:hint="default"/>
        <w:lang w:val="fr-BE" w:eastAsia="fr-BE" w:bidi="fr-BE"/>
      </w:rPr>
    </w:lvl>
    <w:lvl w:ilvl="7" w:tplc="35FC67B8">
      <w:numFmt w:val="bullet"/>
      <w:lvlText w:val="•"/>
      <w:lvlJc w:val="left"/>
      <w:pPr>
        <w:ind w:left="7067" w:hanging="180"/>
      </w:pPr>
      <w:rPr>
        <w:rFonts w:hint="default"/>
        <w:lang w:val="fr-BE" w:eastAsia="fr-BE" w:bidi="fr-BE"/>
      </w:rPr>
    </w:lvl>
    <w:lvl w:ilvl="8" w:tplc="790067E4">
      <w:numFmt w:val="bullet"/>
      <w:lvlText w:val="•"/>
      <w:lvlJc w:val="left"/>
      <w:pPr>
        <w:ind w:left="8050" w:hanging="180"/>
      </w:pPr>
      <w:rPr>
        <w:rFonts w:hint="default"/>
        <w:lang w:val="fr-BE" w:eastAsia="fr-BE" w:bidi="fr-B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NLE0NTc0NTU1MzZS0lEKTi0uzszPAykwrgUAz5zwsiwAAAA="/>
  </w:docVars>
  <w:rsids>
    <w:rsidRoot w:val="00904A5B"/>
    <w:rsid w:val="00016ACB"/>
    <w:rsid w:val="00022EEA"/>
    <w:rsid w:val="000375A5"/>
    <w:rsid w:val="00037D02"/>
    <w:rsid w:val="000616AD"/>
    <w:rsid w:val="00081DDB"/>
    <w:rsid w:val="000D7DBE"/>
    <w:rsid w:val="00103D2B"/>
    <w:rsid w:val="00144E72"/>
    <w:rsid w:val="00162D01"/>
    <w:rsid w:val="00182A27"/>
    <w:rsid w:val="001B3C1D"/>
    <w:rsid w:val="001D4851"/>
    <w:rsid w:val="00223F1B"/>
    <w:rsid w:val="00293356"/>
    <w:rsid w:val="00297090"/>
    <w:rsid w:val="002C03F3"/>
    <w:rsid w:val="002C3E5E"/>
    <w:rsid w:val="00307695"/>
    <w:rsid w:val="00340952"/>
    <w:rsid w:val="0034131F"/>
    <w:rsid w:val="00344AF8"/>
    <w:rsid w:val="00346EDF"/>
    <w:rsid w:val="00351893"/>
    <w:rsid w:val="00412FD4"/>
    <w:rsid w:val="004B6675"/>
    <w:rsid w:val="005011E9"/>
    <w:rsid w:val="005165AF"/>
    <w:rsid w:val="00561DE7"/>
    <w:rsid w:val="005B4B09"/>
    <w:rsid w:val="005B59E8"/>
    <w:rsid w:val="005F7138"/>
    <w:rsid w:val="00613C8B"/>
    <w:rsid w:val="006A5B17"/>
    <w:rsid w:val="006C033A"/>
    <w:rsid w:val="006E49E0"/>
    <w:rsid w:val="007063ED"/>
    <w:rsid w:val="00732C5A"/>
    <w:rsid w:val="00851B16"/>
    <w:rsid w:val="00865E39"/>
    <w:rsid w:val="00872119"/>
    <w:rsid w:val="008E2EB2"/>
    <w:rsid w:val="008E5A43"/>
    <w:rsid w:val="00904A5B"/>
    <w:rsid w:val="00944518"/>
    <w:rsid w:val="009565C3"/>
    <w:rsid w:val="00972F25"/>
    <w:rsid w:val="00986003"/>
    <w:rsid w:val="009D2FC0"/>
    <w:rsid w:val="00A1509A"/>
    <w:rsid w:val="00A33162"/>
    <w:rsid w:val="00A37279"/>
    <w:rsid w:val="00A42E47"/>
    <w:rsid w:val="00A76E3E"/>
    <w:rsid w:val="00A8071B"/>
    <w:rsid w:val="00AD5336"/>
    <w:rsid w:val="00B5214E"/>
    <w:rsid w:val="00B94715"/>
    <w:rsid w:val="00C34A15"/>
    <w:rsid w:val="00C52B7F"/>
    <w:rsid w:val="00C82175"/>
    <w:rsid w:val="00CE32EC"/>
    <w:rsid w:val="00CF615C"/>
    <w:rsid w:val="00D3022C"/>
    <w:rsid w:val="00D71448"/>
    <w:rsid w:val="00D71E72"/>
    <w:rsid w:val="00D76552"/>
    <w:rsid w:val="00D817F6"/>
    <w:rsid w:val="00E446B7"/>
    <w:rsid w:val="00E6461B"/>
    <w:rsid w:val="00FB4F0B"/>
    <w:rsid w:val="00FE6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97F2504-81B6-4F1A-8B8C-4E947A3A7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904A5B"/>
    <w:rPr>
      <w:rFonts w:ascii="Arial" w:eastAsia="Arial" w:hAnsi="Arial" w:cs="Arial"/>
      <w:lang w:val="fr-BE" w:eastAsia="fr-BE" w:bidi="fr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904A5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904A5B"/>
    <w:rPr>
      <w:sz w:val="30"/>
      <w:szCs w:val="30"/>
    </w:rPr>
  </w:style>
  <w:style w:type="paragraph" w:customStyle="1" w:styleId="Heading11">
    <w:name w:val="Heading 11"/>
    <w:basedOn w:val="Normal"/>
    <w:uiPriority w:val="1"/>
    <w:qFormat/>
    <w:rsid w:val="00904A5B"/>
    <w:pPr>
      <w:ind w:left="990"/>
      <w:outlineLvl w:val="1"/>
    </w:pPr>
    <w:rPr>
      <w:rFonts w:ascii="Trebuchet MS" w:eastAsia="Trebuchet MS" w:hAnsi="Trebuchet MS" w:cs="Trebuchet MS"/>
      <w:b/>
      <w:bCs/>
      <w:sz w:val="100"/>
      <w:szCs w:val="100"/>
    </w:rPr>
  </w:style>
  <w:style w:type="paragraph" w:customStyle="1" w:styleId="Heading21">
    <w:name w:val="Heading 21"/>
    <w:basedOn w:val="Normal"/>
    <w:uiPriority w:val="1"/>
    <w:qFormat/>
    <w:rsid w:val="00904A5B"/>
    <w:pPr>
      <w:ind w:left="100"/>
      <w:outlineLvl w:val="2"/>
    </w:pPr>
    <w:rPr>
      <w:rFonts w:ascii="Trebuchet MS" w:eastAsia="Trebuchet MS" w:hAnsi="Trebuchet MS" w:cs="Trebuchet MS"/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rsid w:val="00904A5B"/>
    <w:pPr>
      <w:spacing w:before="58"/>
      <w:ind w:left="403" w:right="1249" w:hanging="180"/>
    </w:pPr>
  </w:style>
  <w:style w:type="paragraph" w:customStyle="1" w:styleId="TableParagraph">
    <w:name w:val="Table Paragraph"/>
    <w:basedOn w:val="Normal"/>
    <w:uiPriority w:val="1"/>
    <w:qFormat/>
    <w:rsid w:val="00904A5B"/>
  </w:style>
  <w:style w:type="paragraph" w:styleId="BalloonText">
    <w:name w:val="Balloon Text"/>
    <w:basedOn w:val="Normal"/>
    <w:link w:val="BalloonTextChar"/>
    <w:uiPriority w:val="99"/>
    <w:semiHidden/>
    <w:unhideWhenUsed/>
    <w:rsid w:val="00022E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EEA"/>
    <w:rPr>
      <w:rFonts w:ascii="Tahoma" w:eastAsia="Arial" w:hAnsi="Tahoma" w:cs="Tahoma"/>
      <w:sz w:val="16"/>
      <w:szCs w:val="16"/>
      <w:lang w:val="fr-BE" w:eastAsia="fr-BE" w:bidi="fr-BE"/>
    </w:rPr>
  </w:style>
  <w:style w:type="paragraph" w:styleId="Header">
    <w:name w:val="header"/>
    <w:basedOn w:val="Normal"/>
    <w:link w:val="HeaderChar"/>
    <w:uiPriority w:val="99"/>
    <w:unhideWhenUsed/>
    <w:rsid w:val="00D3022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022C"/>
    <w:rPr>
      <w:rFonts w:ascii="Arial" w:eastAsia="Arial" w:hAnsi="Arial" w:cs="Arial"/>
      <w:lang w:val="fr-BE" w:eastAsia="fr-BE" w:bidi="fr-BE"/>
    </w:rPr>
  </w:style>
  <w:style w:type="paragraph" w:styleId="Footer">
    <w:name w:val="footer"/>
    <w:basedOn w:val="Normal"/>
    <w:link w:val="FooterChar"/>
    <w:uiPriority w:val="99"/>
    <w:semiHidden/>
    <w:unhideWhenUsed/>
    <w:rsid w:val="00D3022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3022C"/>
    <w:rPr>
      <w:rFonts w:ascii="Arial" w:eastAsia="Arial" w:hAnsi="Arial" w:cs="Arial"/>
      <w:lang w:val="fr-BE" w:eastAsia="fr-BE" w:bidi="fr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://ec.europa.eu/growth/tools-databases/regprof/index.cfm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who.int/oral_health/publications/sugars-dental-carieseyfacts/en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ec.europa.eu/health/indicators_data/indicators_e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yperlink" Target="http://ec.europa.eu/growth/tools-databases/regprof/index.cfm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6.png"/><Relationship Id="rId22" Type="http://schemas.openxmlformats.org/officeDocument/2006/relationships/hyperlink" Target="http://ec.europa.eu/commfrontoffice/publicopinion/archives/ebs/ebs_330_en.pdf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ced@cedentists.eu" TargetMode="External"/><Relationship Id="rId2" Type="http://schemas.openxmlformats.org/officeDocument/2006/relationships/hyperlink" Target="mailto:ced@cedentists.eu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926677-EC4B-402C-850E-48322235E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51</Words>
  <Characters>243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CED Manifesto 2019</vt:lpstr>
      <vt:lpstr>CED Manifesto 2019</vt:lpstr>
    </vt:vector>
  </TitlesOfParts>
  <Company/>
  <LinksUpToDate>false</LinksUpToDate>
  <CharactersWithSpaces>2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D Manifesto 2019</dc:title>
  <dc:creator>Nikoleta Arnaudova</dc:creator>
  <cp:lastModifiedBy>E. Saxonis</cp:lastModifiedBy>
  <cp:revision>2</cp:revision>
  <cp:lastPrinted>2018-12-03T14:11:00Z</cp:lastPrinted>
  <dcterms:created xsi:type="dcterms:W3CDTF">2019-03-08T17:44:00Z</dcterms:created>
  <dcterms:modified xsi:type="dcterms:W3CDTF">2019-03-08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12-03T00:00:00Z</vt:filetime>
  </property>
</Properties>
</file>